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6A5FA9C8" w:rsidR="00353808" w:rsidRDefault="001365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4</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4DAA02BF"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12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0" w:author="Aniruddh Rao Kabbinale/IoT Connectivity Standards /SRI-Bangalore/Staff Engineer/Samsung Electronics" w:date="2023-11-15T03:46:00Z">
          <w:tblPr>
            <w:tblW w:w="11080"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027"/>
        <w:gridCol w:w="1170"/>
        <w:gridCol w:w="1170"/>
        <w:gridCol w:w="1171"/>
        <w:gridCol w:w="1171"/>
        <w:gridCol w:w="799"/>
        <w:gridCol w:w="800"/>
        <w:gridCol w:w="943"/>
        <w:gridCol w:w="943"/>
        <w:gridCol w:w="943"/>
        <w:gridCol w:w="943"/>
        <w:gridCol w:w="943"/>
        <w:tblGridChange w:id="1">
          <w:tblGrid>
            <w:gridCol w:w="1027"/>
            <w:gridCol w:w="1170"/>
            <w:gridCol w:w="1170"/>
            <w:gridCol w:w="1171"/>
            <w:gridCol w:w="1171"/>
            <w:gridCol w:w="799"/>
            <w:gridCol w:w="800"/>
            <w:gridCol w:w="943"/>
            <w:gridCol w:w="943"/>
            <w:gridCol w:w="943"/>
            <w:gridCol w:w="943"/>
            <w:gridCol w:w="943"/>
          </w:tblGrid>
        </w:tblGridChange>
      </w:tblGrid>
      <w:tr w:rsidR="00666E06" w14:paraId="151167D7" w14:textId="77777777" w:rsidTr="00B94FD3">
        <w:trPr>
          <w:trHeight w:val="420"/>
          <w:jc w:val="center"/>
          <w:trPrChange w:id="2" w:author="Aniruddh Rao Kabbinale/IoT Connectivity Standards /SRI-Bangalore/Staff Engineer/Samsung Electronics" w:date="2023-11-15T03:46:00Z">
            <w:trPr>
              <w:trHeight w:val="420"/>
              <w:jc w:val="center"/>
            </w:trPr>
          </w:trPrChange>
        </w:trPr>
        <w:tc>
          <w:tcPr>
            <w:tcW w:w="1027" w:type="dxa"/>
            <w:shd w:val="clear" w:color="auto" w:fill="auto"/>
            <w:tcMar>
              <w:top w:w="72" w:type="dxa"/>
              <w:left w:w="144" w:type="dxa"/>
              <w:bottom w:w="72" w:type="dxa"/>
              <w:right w:w="144" w:type="dxa"/>
            </w:tcMar>
            <w:vAlign w:val="center"/>
            <w:tcPrChange w:id="3" w:author="Aniruddh Rao Kabbinale/IoT Connectivity Standards /SRI-Bangalore/Staff Engineer/Samsung Electronics" w:date="2023-11-15T03:46:00Z">
              <w:tcPr>
                <w:tcW w:w="1027" w:type="dxa"/>
                <w:shd w:val="clear" w:color="auto" w:fill="auto"/>
                <w:tcMar>
                  <w:top w:w="72" w:type="dxa"/>
                  <w:left w:w="144" w:type="dxa"/>
                  <w:bottom w:w="72" w:type="dxa"/>
                  <w:right w:w="144" w:type="dxa"/>
                </w:tcMar>
                <w:vAlign w:val="center"/>
              </w:tcPr>
            </w:tcPrChange>
          </w:tcPr>
          <w:p w14:paraId="3425DD3B" w14:textId="7D05EE83" w:rsidR="00666E06" w:rsidRDefault="00666E06" w:rsidP="00343159">
            <w:pPr>
              <w:jc w:val="center"/>
              <w:rPr>
                <w:rFonts w:eastAsiaTheme="minorEastAsia"/>
                <w:b/>
                <w:lang w:eastAsia="zh-CN"/>
              </w:rPr>
            </w:pPr>
            <w:del w:id="4" w:author="Aniruddh Rao Kabbinale/IoT Connectivity Standards /SRI-Bangalore/Staff Engineer/Samsung Electronics" w:date="2023-11-14T21:06:00Z">
              <w:r w:rsidDel="00343159">
                <w:rPr>
                  <w:rFonts w:eastAsiaTheme="minorEastAsia"/>
                  <w:b/>
                  <w:lang w:eastAsia="zh-CN"/>
                </w:rPr>
                <w:delText>Bits: 0-6</w:delText>
              </w:r>
            </w:del>
          </w:p>
        </w:tc>
        <w:tc>
          <w:tcPr>
            <w:tcW w:w="1170" w:type="dxa"/>
            <w:shd w:val="clear" w:color="auto" w:fill="auto"/>
            <w:tcMar>
              <w:top w:w="72" w:type="dxa"/>
              <w:left w:w="144" w:type="dxa"/>
              <w:bottom w:w="72" w:type="dxa"/>
              <w:right w:w="144" w:type="dxa"/>
            </w:tcMar>
            <w:vAlign w:val="center"/>
            <w:tcPrChange w:id="5" w:author="Aniruddh Rao Kabbinale/IoT Connectivity Standards /SRI-Bangalore/Staff Engineer/Samsung Electronics" w:date="2023-11-15T03:46:00Z">
              <w:tcPr>
                <w:tcW w:w="1170" w:type="dxa"/>
                <w:shd w:val="clear" w:color="auto" w:fill="auto"/>
                <w:tcMar>
                  <w:top w:w="72" w:type="dxa"/>
                  <w:left w:w="144" w:type="dxa"/>
                  <w:bottom w:w="72" w:type="dxa"/>
                  <w:right w:w="144" w:type="dxa"/>
                </w:tcMar>
                <w:vAlign w:val="center"/>
              </w:tcPr>
            </w:tcPrChange>
          </w:tcPr>
          <w:p w14:paraId="2BA4E2AC" w14:textId="570F9CD9" w:rsidR="00666E06" w:rsidRDefault="00666E06" w:rsidP="00343159">
            <w:pPr>
              <w:jc w:val="center"/>
              <w:rPr>
                <w:rFonts w:eastAsiaTheme="minorEastAsia"/>
                <w:b/>
                <w:lang w:eastAsia="zh-CN"/>
              </w:rPr>
            </w:pPr>
            <w:del w:id="6" w:author="Aniruddh Rao Kabbinale/IoT Connectivity Standards /SRI-Bangalore/Staff Engineer/Samsung Electronics" w:date="2023-11-14T21:06:00Z">
              <w:r w:rsidDel="00343159">
                <w:rPr>
                  <w:rFonts w:eastAsiaTheme="minorEastAsia"/>
                  <w:b/>
                  <w:lang w:eastAsia="zh-CN"/>
                </w:rPr>
                <w:delText>7</w:delText>
              </w:r>
            </w:del>
          </w:p>
        </w:tc>
        <w:tc>
          <w:tcPr>
            <w:tcW w:w="1170" w:type="dxa"/>
            <w:shd w:val="clear" w:color="auto" w:fill="auto"/>
            <w:tcMar>
              <w:top w:w="72" w:type="dxa"/>
              <w:left w:w="144" w:type="dxa"/>
              <w:bottom w:w="72" w:type="dxa"/>
              <w:right w:w="144" w:type="dxa"/>
            </w:tcMar>
            <w:vAlign w:val="center"/>
            <w:tcPrChange w:id="7" w:author="Aniruddh Rao Kabbinale/IoT Connectivity Standards /SRI-Bangalore/Staff Engineer/Samsung Electronics" w:date="2023-11-15T03:46:00Z">
              <w:tcPr>
                <w:tcW w:w="1170" w:type="dxa"/>
                <w:shd w:val="clear" w:color="auto" w:fill="auto"/>
                <w:tcMar>
                  <w:top w:w="72" w:type="dxa"/>
                  <w:left w:w="144" w:type="dxa"/>
                  <w:bottom w:w="72" w:type="dxa"/>
                  <w:right w:w="144" w:type="dxa"/>
                </w:tcMar>
                <w:vAlign w:val="center"/>
              </w:tcPr>
            </w:tcPrChange>
          </w:tcPr>
          <w:p w14:paraId="6F98A9D6" w14:textId="6D9D6750" w:rsidR="00666E06" w:rsidRDefault="00666E06" w:rsidP="00343159">
            <w:pPr>
              <w:jc w:val="center"/>
              <w:rPr>
                <w:rFonts w:eastAsiaTheme="minorEastAsia"/>
                <w:b/>
                <w:lang w:eastAsia="zh-CN"/>
              </w:rPr>
            </w:pPr>
            <w:ins w:id="8" w:author="Aniruddh Rao Kabbinale/IoT Connectivity Standards /SRI-Bangalore/Staff Engineer/Samsung Electronics" w:date="2023-11-14T21:06:00Z">
              <w:r>
                <w:rPr>
                  <w:rFonts w:eastAsiaTheme="minorEastAsia"/>
                  <w:b/>
                  <w:lang w:eastAsia="zh-CN"/>
                </w:rPr>
                <w:t xml:space="preserve">Bits: </w:t>
              </w:r>
            </w:ins>
            <w:del w:id="9" w:author="Aniruddh Rao Kabbinale/IoT Connectivity Standards /SRI-Bangalore/Staff Engineer/Samsung Electronics" w:date="2023-11-14T21:06:00Z">
              <w:r w:rsidDel="00343159">
                <w:rPr>
                  <w:rFonts w:eastAsiaTheme="minorEastAsia"/>
                  <w:b/>
                  <w:lang w:eastAsia="zh-CN"/>
                </w:rPr>
                <w:delText>8</w:delText>
              </w:r>
            </w:del>
            <w:ins w:id="10" w:author="Aniruddh Rao Kabbinale/IoT Connectivity Standards /SRI-Bangalore/Staff Engineer/Samsung Electronics" w:date="2023-11-14T21:06:00Z">
              <w:r>
                <w:rPr>
                  <w:rFonts w:eastAsiaTheme="minorEastAsia"/>
                  <w:b/>
                  <w:lang w:eastAsia="zh-CN"/>
                </w:rPr>
                <w:t>0</w:t>
              </w:r>
            </w:ins>
          </w:p>
        </w:tc>
        <w:tc>
          <w:tcPr>
            <w:tcW w:w="1171" w:type="dxa"/>
            <w:vAlign w:val="center"/>
            <w:tcPrChange w:id="11" w:author="Aniruddh Rao Kabbinale/IoT Connectivity Standards /SRI-Bangalore/Staff Engineer/Samsung Electronics" w:date="2023-11-15T03:46:00Z">
              <w:tcPr>
                <w:tcW w:w="1171" w:type="dxa"/>
                <w:vAlign w:val="center"/>
              </w:tcPr>
            </w:tcPrChange>
          </w:tcPr>
          <w:p w14:paraId="505CDE8B" w14:textId="2CB7FAB6" w:rsidR="00666E06" w:rsidRDefault="00666E06" w:rsidP="00343159">
            <w:pPr>
              <w:jc w:val="center"/>
              <w:rPr>
                <w:ins w:id="12" w:author="Aniruddh Rao Kabbinale/IoT Connectivity Standards /SRI-Bangalore/Staff Engineer/Samsung Electronics" w:date="2023-11-14T21:06:00Z"/>
                <w:rFonts w:eastAsiaTheme="minorEastAsia"/>
                <w:b/>
                <w:lang w:eastAsia="zh-CN"/>
              </w:rPr>
            </w:pPr>
            <w:ins w:id="13" w:author="Aniruddh Rao Kabbinale/IoT Connectivity Standards /SRI-Bangalore/Staff Engineer/Samsung Electronics" w:date="2023-11-14T21:06:00Z">
              <w:r>
                <w:rPr>
                  <w:rFonts w:eastAsiaTheme="minorEastAsia"/>
                  <w:b/>
                  <w:lang w:eastAsia="zh-CN"/>
                </w:rPr>
                <w:t>1</w:t>
              </w:r>
            </w:ins>
          </w:p>
        </w:tc>
        <w:tc>
          <w:tcPr>
            <w:tcW w:w="1171" w:type="dxa"/>
            <w:shd w:val="clear" w:color="auto" w:fill="auto"/>
            <w:tcMar>
              <w:top w:w="72" w:type="dxa"/>
              <w:left w:w="144" w:type="dxa"/>
              <w:bottom w:w="72" w:type="dxa"/>
              <w:right w:w="144" w:type="dxa"/>
            </w:tcMar>
            <w:vAlign w:val="center"/>
            <w:tcPrChange w:id="14" w:author="Aniruddh Rao Kabbinale/IoT Connectivity Standards /SRI-Bangalore/Staff Engineer/Samsung Electronics" w:date="2023-11-15T03:46:00Z">
              <w:tcPr>
                <w:tcW w:w="1171" w:type="dxa"/>
                <w:shd w:val="clear" w:color="auto" w:fill="auto"/>
                <w:tcMar>
                  <w:top w:w="72" w:type="dxa"/>
                  <w:left w:w="144" w:type="dxa"/>
                  <w:bottom w:w="72" w:type="dxa"/>
                  <w:right w:w="144" w:type="dxa"/>
                </w:tcMar>
                <w:vAlign w:val="center"/>
              </w:tcPr>
            </w:tcPrChange>
          </w:tcPr>
          <w:p w14:paraId="4EB87046" w14:textId="67868329" w:rsidR="00666E06" w:rsidRDefault="00666E06">
            <w:pPr>
              <w:jc w:val="center"/>
              <w:rPr>
                <w:rFonts w:eastAsiaTheme="minorEastAsia"/>
                <w:b/>
                <w:lang w:eastAsia="zh-CN"/>
              </w:rPr>
            </w:pPr>
            <w:del w:id="15" w:author="Aniruddh Rao Kabbinale/IoT Connectivity Standards /SRI-Bangalore/Staff Engineer/Samsung Electronics" w:date="2023-11-14T21:07:00Z">
              <w:r w:rsidDel="00343159">
                <w:rPr>
                  <w:rFonts w:eastAsiaTheme="minorEastAsia"/>
                  <w:b/>
                  <w:lang w:eastAsia="zh-CN"/>
                </w:rPr>
                <w:delText>9</w:delText>
              </w:r>
            </w:del>
            <w:ins w:id="16" w:author="Aniruddh Rao Kabbinale/IoT Connectivity Standards /SRI-Bangalore/Staff Engineer/Samsung Electronics" w:date="2023-11-14T21:07:00Z">
              <w:r>
                <w:rPr>
                  <w:rFonts w:eastAsiaTheme="minorEastAsia"/>
                  <w:b/>
                  <w:lang w:eastAsia="zh-CN"/>
                </w:rPr>
                <w:t>2</w:t>
              </w:r>
            </w:ins>
          </w:p>
        </w:tc>
        <w:tc>
          <w:tcPr>
            <w:tcW w:w="799" w:type="dxa"/>
            <w:vAlign w:val="center"/>
            <w:tcPrChange w:id="17" w:author="Aniruddh Rao Kabbinale/IoT Connectivity Standards /SRI-Bangalore/Staff Engineer/Samsung Electronics" w:date="2023-11-15T03:46:00Z">
              <w:tcPr>
                <w:tcW w:w="799" w:type="dxa"/>
                <w:vAlign w:val="center"/>
              </w:tcPr>
            </w:tcPrChange>
          </w:tcPr>
          <w:p w14:paraId="14B81F40" w14:textId="0FC46853" w:rsidR="00666E06" w:rsidRDefault="00666E06">
            <w:pPr>
              <w:jc w:val="center"/>
              <w:rPr>
                <w:rFonts w:eastAsiaTheme="minorEastAsia"/>
                <w:b/>
                <w:lang w:eastAsia="zh-CN"/>
              </w:rPr>
            </w:pPr>
            <w:del w:id="18" w:author="Aniruddh Rao Kabbinale/IoT Connectivity Standards /SRI-Bangalore/Staff Engineer/Samsung Electronics" w:date="2023-11-14T21:07:00Z">
              <w:r w:rsidDel="00343159">
                <w:rPr>
                  <w:rFonts w:eastAsiaTheme="minorEastAsia" w:hint="eastAsia"/>
                  <w:b/>
                  <w:lang w:eastAsia="zh-CN"/>
                </w:rPr>
                <w:delText>10</w:delText>
              </w:r>
            </w:del>
            <w:ins w:id="19" w:author="Aniruddh Rao Kabbinale/IoT Connectivity Standards /SRI-Bangalore/Staff Engineer/Samsung Electronics" w:date="2023-11-14T21:07:00Z">
              <w:r>
                <w:rPr>
                  <w:rFonts w:eastAsiaTheme="minorEastAsia"/>
                  <w:b/>
                  <w:lang w:eastAsia="zh-CN"/>
                </w:rPr>
                <w:t>3</w:t>
              </w:r>
            </w:ins>
          </w:p>
        </w:tc>
        <w:tc>
          <w:tcPr>
            <w:tcW w:w="800" w:type="dxa"/>
            <w:vAlign w:val="center"/>
            <w:tcPrChange w:id="20" w:author="Aniruddh Rao Kabbinale/IoT Connectivity Standards /SRI-Bangalore/Staff Engineer/Samsung Electronics" w:date="2023-11-15T03:46:00Z">
              <w:tcPr>
                <w:tcW w:w="800" w:type="dxa"/>
                <w:vAlign w:val="center"/>
              </w:tcPr>
            </w:tcPrChange>
          </w:tcPr>
          <w:p w14:paraId="76938A5A" w14:textId="388832E1" w:rsidR="00666E06" w:rsidRDefault="00666E06">
            <w:pPr>
              <w:jc w:val="center"/>
              <w:rPr>
                <w:rFonts w:eastAsiaTheme="minorEastAsia"/>
                <w:b/>
                <w:lang w:eastAsia="zh-CN"/>
              </w:rPr>
            </w:pPr>
            <w:del w:id="21" w:author="Aniruddh Rao Kabbinale/IoT Connectivity Standards /SRI-Bangalore/Staff Engineer/Samsung Electronics" w:date="2023-11-14T21:07:00Z">
              <w:r w:rsidDel="00343159">
                <w:rPr>
                  <w:rFonts w:eastAsiaTheme="minorEastAsia" w:hint="eastAsia"/>
                  <w:b/>
                  <w:lang w:eastAsia="zh-CN"/>
                </w:rPr>
                <w:delText>11</w:delText>
              </w:r>
            </w:del>
          </w:p>
        </w:tc>
        <w:tc>
          <w:tcPr>
            <w:tcW w:w="943" w:type="dxa"/>
            <w:vAlign w:val="center"/>
            <w:tcPrChange w:id="22" w:author="Aniruddh Rao Kabbinale/IoT Connectivity Standards /SRI-Bangalore/Staff Engineer/Samsung Electronics" w:date="2023-11-15T03:46:00Z">
              <w:tcPr>
                <w:tcW w:w="943" w:type="dxa"/>
                <w:vAlign w:val="center"/>
              </w:tcPr>
            </w:tcPrChange>
          </w:tcPr>
          <w:p w14:paraId="152F9011" w14:textId="32EBD2FB" w:rsidR="00666E06" w:rsidRDefault="00666E06" w:rsidP="00343159">
            <w:pPr>
              <w:jc w:val="center"/>
              <w:rPr>
                <w:rFonts w:eastAsiaTheme="minorEastAsia"/>
                <w:b/>
                <w:lang w:eastAsia="zh-CN"/>
              </w:rPr>
            </w:pPr>
            <w:del w:id="23" w:author="Aniruddh Rao Kabbinale/IoT Connectivity Standards /SRI-Bangalore/Staff Engineer/Samsung Electronics" w:date="2023-11-14T21:07:00Z">
              <w:r w:rsidDel="00343159">
                <w:rPr>
                  <w:rFonts w:eastAsiaTheme="minorEastAsia" w:hint="eastAsia"/>
                  <w:b/>
                  <w:lang w:eastAsia="zh-CN"/>
                </w:rPr>
                <w:delText>12</w:delText>
              </w:r>
            </w:del>
            <w:ins w:id="24" w:author="Aniruddh Rao Kabbinale/IoT Connectivity Standards /SRI-Bangalore/Staff Engineer/Samsung Electronics" w:date="2023-11-14T21:07:00Z">
              <w:r>
                <w:rPr>
                  <w:rFonts w:eastAsiaTheme="minorEastAsia"/>
                  <w:b/>
                  <w:lang w:eastAsia="zh-CN"/>
                </w:rPr>
                <w:t>4</w:t>
              </w:r>
            </w:ins>
          </w:p>
        </w:tc>
        <w:tc>
          <w:tcPr>
            <w:tcW w:w="943" w:type="dxa"/>
            <w:vAlign w:val="center"/>
            <w:tcPrChange w:id="25" w:author="Aniruddh Rao Kabbinale/IoT Connectivity Standards /SRI-Bangalore/Staff Engineer/Samsung Electronics" w:date="2023-11-15T03:46:00Z">
              <w:tcPr>
                <w:tcW w:w="943" w:type="dxa"/>
                <w:vAlign w:val="center"/>
              </w:tcPr>
            </w:tcPrChange>
          </w:tcPr>
          <w:p w14:paraId="5CB688E8" w14:textId="137DEFE3" w:rsidR="00666E06" w:rsidRDefault="00666E06" w:rsidP="00343159">
            <w:pPr>
              <w:jc w:val="center"/>
              <w:rPr>
                <w:rFonts w:eastAsiaTheme="minorEastAsia"/>
                <w:b/>
                <w:lang w:eastAsia="zh-CN"/>
              </w:rPr>
            </w:pPr>
            <w:del w:id="26" w:author="Aniruddh Rao Kabbinale/IoT Connectivity Standards /SRI-Bangalore/Staff Engineer/Samsung Electronics" w:date="2023-11-14T21:07:00Z">
              <w:r w:rsidDel="00343159">
                <w:rPr>
                  <w:rFonts w:eastAsiaTheme="minorEastAsia" w:hint="eastAsia"/>
                  <w:b/>
                  <w:lang w:eastAsia="zh-CN"/>
                </w:rPr>
                <w:delText>13</w:delText>
              </w:r>
            </w:del>
          </w:p>
        </w:tc>
        <w:tc>
          <w:tcPr>
            <w:tcW w:w="943" w:type="dxa"/>
            <w:vAlign w:val="center"/>
            <w:tcPrChange w:id="27" w:author="Aniruddh Rao Kabbinale/IoT Connectivity Standards /SRI-Bangalore/Staff Engineer/Samsung Electronics" w:date="2023-11-15T03:46:00Z">
              <w:tcPr>
                <w:tcW w:w="943" w:type="dxa"/>
              </w:tcPr>
            </w:tcPrChange>
          </w:tcPr>
          <w:p w14:paraId="196D4C70" w14:textId="4BCE40FE" w:rsidR="00666E06" w:rsidDel="00343159" w:rsidRDefault="00666E06" w:rsidP="00B94FD3">
            <w:pPr>
              <w:jc w:val="center"/>
              <w:rPr>
                <w:ins w:id="28" w:author="Aniruddh Rao Kabbinale/IoT Connectivity Standards /SRI-Bangalore/Staff Engineer/Samsung Electronics" w:date="2023-11-15T03:30:00Z"/>
                <w:rFonts w:eastAsiaTheme="minorEastAsia"/>
                <w:b/>
                <w:lang w:eastAsia="zh-CN"/>
              </w:rPr>
            </w:pPr>
            <w:ins w:id="29" w:author="Aniruddh Rao Kabbinale/IoT Connectivity Standards /SRI-Bangalore/Staff Engineer/Samsung Electronics" w:date="2023-11-15T03:30:00Z">
              <w:r>
                <w:rPr>
                  <w:rFonts w:eastAsiaTheme="minorEastAsia"/>
                  <w:b/>
                  <w:lang w:eastAsia="zh-CN"/>
                </w:rPr>
                <w:t>4</w:t>
              </w:r>
            </w:ins>
          </w:p>
        </w:tc>
        <w:tc>
          <w:tcPr>
            <w:tcW w:w="943" w:type="dxa"/>
            <w:vAlign w:val="center"/>
            <w:tcPrChange w:id="30" w:author="Aniruddh Rao Kabbinale/IoT Connectivity Standards /SRI-Bangalore/Staff Engineer/Samsung Electronics" w:date="2023-11-15T03:46:00Z">
              <w:tcPr>
                <w:tcW w:w="943" w:type="dxa"/>
              </w:tcPr>
            </w:tcPrChange>
          </w:tcPr>
          <w:p w14:paraId="1524C876" w14:textId="42A03534" w:rsidR="00666E06" w:rsidDel="00343159" w:rsidRDefault="00666E06">
            <w:pPr>
              <w:jc w:val="center"/>
              <w:rPr>
                <w:ins w:id="31" w:author="Aniruddh Rao Kabbinale/IoT Connectivity Standards /SRI-Bangalore/Staff Engineer/Samsung Electronics" w:date="2023-11-15T03:30:00Z"/>
                <w:rFonts w:eastAsiaTheme="minorEastAsia"/>
                <w:b/>
                <w:lang w:eastAsia="zh-CN"/>
              </w:rPr>
            </w:pPr>
            <w:ins w:id="32" w:author="Aniruddh Rao Kabbinale/IoT Connectivity Standards /SRI-Bangalore/Staff Engineer/Samsung Electronics" w:date="2023-11-15T03:31:00Z">
              <w:r>
                <w:rPr>
                  <w:rFonts w:eastAsiaTheme="minorEastAsia"/>
                  <w:b/>
                  <w:lang w:eastAsia="zh-CN"/>
                </w:rPr>
                <w:t>5</w:t>
              </w:r>
            </w:ins>
          </w:p>
        </w:tc>
        <w:tc>
          <w:tcPr>
            <w:tcW w:w="943" w:type="dxa"/>
            <w:vAlign w:val="center"/>
            <w:tcPrChange w:id="33" w:author="Aniruddh Rao Kabbinale/IoT Connectivity Standards /SRI-Bangalore/Staff Engineer/Samsung Electronics" w:date="2023-11-15T03:46:00Z">
              <w:tcPr>
                <w:tcW w:w="943" w:type="dxa"/>
                <w:vAlign w:val="center"/>
              </w:tcPr>
            </w:tcPrChange>
          </w:tcPr>
          <w:p w14:paraId="61AF16FA" w14:textId="5409C058" w:rsidR="00666E06" w:rsidRDefault="00666E06" w:rsidP="00343159">
            <w:pPr>
              <w:jc w:val="center"/>
              <w:rPr>
                <w:rFonts w:eastAsiaTheme="minorEastAsia"/>
                <w:b/>
                <w:lang w:eastAsia="zh-CN"/>
              </w:rPr>
            </w:pPr>
            <w:del w:id="34" w:author="Aniruddh Rao Kabbinale/IoT Connectivity Standards /SRI-Bangalore/Staff Engineer/Samsung Electronics" w:date="2023-11-14T21:07:00Z">
              <w:r w:rsidDel="00343159">
                <w:rPr>
                  <w:rFonts w:eastAsiaTheme="minorEastAsia" w:hint="eastAsia"/>
                  <w:b/>
                  <w:lang w:eastAsia="zh-CN"/>
                </w:rPr>
                <w:delText>14-15</w:delText>
              </w:r>
            </w:del>
            <w:ins w:id="35" w:author="Aniruddh Rao Kabbinale/IoT Connectivity Standards /SRI-Bangalore/Staff Engineer/Samsung Electronics" w:date="2023-11-14T21:07:00Z">
              <w:r>
                <w:rPr>
                  <w:rFonts w:eastAsiaTheme="minorEastAsia"/>
                  <w:b/>
                  <w:lang w:eastAsia="zh-CN"/>
                </w:rPr>
                <w:t>5-7</w:t>
              </w:r>
            </w:ins>
          </w:p>
        </w:tc>
      </w:tr>
      <w:tr w:rsidR="00666E06" w14:paraId="75B1CA3B" w14:textId="77777777" w:rsidTr="00B94FD3">
        <w:trPr>
          <w:trHeight w:val="420"/>
          <w:jc w:val="center"/>
          <w:trPrChange w:id="36" w:author="Aniruddh Rao Kabbinale/IoT Connectivity Standards /SRI-Bangalore/Staff Engineer/Samsung Electronics" w:date="2023-11-15T03:46:00Z">
            <w:trPr>
              <w:trHeight w:val="420"/>
              <w:jc w:val="center"/>
            </w:trPr>
          </w:trPrChange>
        </w:trPr>
        <w:tc>
          <w:tcPr>
            <w:tcW w:w="1027" w:type="dxa"/>
            <w:shd w:val="clear" w:color="auto" w:fill="FFFFFF"/>
            <w:tcMar>
              <w:top w:w="72" w:type="dxa"/>
              <w:left w:w="144" w:type="dxa"/>
              <w:bottom w:w="72" w:type="dxa"/>
              <w:right w:w="144" w:type="dxa"/>
            </w:tcMar>
            <w:vAlign w:val="center"/>
            <w:tcPrChange w:id="37" w:author="Aniruddh Rao Kabbinale/IoT Connectivity Standards /SRI-Bangalore/Staff Engineer/Samsung Electronics" w:date="2023-11-15T03:46:00Z">
              <w:tcPr>
                <w:tcW w:w="1027" w:type="dxa"/>
                <w:shd w:val="clear" w:color="auto" w:fill="FFFFFF"/>
                <w:tcMar>
                  <w:top w:w="72" w:type="dxa"/>
                  <w:left w:w="144" w:type="dxa"/>
                  <w:bottom w:w="72" w:type="dxa"/>
                  <w:right w:w="144" w:type="dxa"/>
                </w:tcMar>
                <w:vAlign w:val="center"/>
              </w:tcPr>
            </w:tcPrChange>
          </w:tcPr>
          <w:p w14:paraId="57C94F9D" w14:textId="4987D033" w:rsidR="00666E06" w:rsidRDefault="00666E06" w:rsidP="00777A69">
            <w:pPr>
              <w:jc w:val="center"/>
              <w:rPr>
                <w:rFonts w:eastAsiaTheme="minorEastAsia"/>
                <w:lang w:eastAsia="zh-CN"/>
              </w:rPr>
            </w:pPr>
            <w:del w:id="38" w:author="Aniruddh Rao Kabbinale/IoT Connectivity Standards /SRI-Bangalore/Staff Engineer/Samsung Electronics" w:date="2023-11-14T21:06:00Z">
              <w:r w:rsidDel="00343159">
                <w:rPr>
                  <w:rFonts w:eastAsiaTheme="minorEastAsia"/>
                  <w:lang w:eastAsia="zh-CN"/>
                </w:rPr>
                <w:delText>PTF ID</w:delText>
              </w:r>
            </w:del>
          </w:p>
        </w:tc>
        <w:tc>
          <w:tcPr>
            <w:tcW w:w="1170" w:type="dxa"/>
            <w:shd w:val="clear" w:color="auto" w:fill="FFFFFF"/>
            <w:tcMar>
              <w:top w:w="72" w:type="dxa"/>
              <w:left w:w="144" w:type="dxa"/>
              <w:bottom w:w="72" w:type="dxa"/>
              <w:right w:w="144" w:type="dxa"/>
            </w:tcMar>
            <w:vAlign w:val="center"/>
            <w:tcPrChange w:id="39" w:author="Aniruddh Rao Kabbinale/IoT Connectivity Standards /SRI-Bangalore/Staff Engineer/Samsung Electronics" w:date="2023-11-15T03:46:00Z">
              <w:tcPr>
                <w:tcW w:w="1170" w:type="dxa"/>
                <w:shd w:val="clear" w:color="auto" w:fill="FFFFFF"/>
                <w:tcMar>
                  <w:top w:w="72" w:type="dxa"/>
                  <w:left w:w="144" w:type="dxa"/>
                  <w:bottom w:w="72" w:type="dxa"/>
                  <w:right w:w="144" w:type="dxa"/>
                </w:tcMar>
                <w:vAlign w:val="center"/>
              </w:tcPr>
            </w:tcPrChange>
          </w:tcPr>
          <w:p w14:paraId="61000FD4" w14:textId="6C210348" w:rsidR="00666E06" w:rsidRDefault="00666E06" w:rsidP="00777A69">
            <w:pPr>
              <w:jc w:val="center"/>
              <w:rPr>
                <w:rFonts w:eastAsiaTheme="minorEastAsia"/>
                <w:lang w:eastAsia="zh-CN"/>
              </w:rPr>
            </w:pPr>
            <w:del w:id="40" w:author="Aniruddh Rao Kabbinale/IoT Connectivity Standards /SRI-Bangalore/Staff Engineer/Samsung Electronics" w:date="2023-11-14T21:06:00Z">
              <w:r w:rsidDel="00343159">
                <w:rPr>
                  <w:rFonts w:eastAsiaTheme="minorEastAsia"/>
                  <w:lang w:eastAsia="zh-CN"/>
                </w:rPr>
                <w:delText>Confidence level for PTF</w:delText>
              </w:r>
            </w:del>
          </w:p>
        </w:tc>
        <w:tc>
          <w:tcPr>
            <w:tcW w:w="1170" w:type="dxa"/>
            <w:shd w:val="clear" w:color="auto" w:fill="FFFFFF"/>
            <w:tcMar>
              <w:top w:w="72" w:type="dxa"/>
              <w:left w:w="144" w:type="dxa"/>
              <w:bottom w:w="72" w:type="dxa"/>
              <w:right w:w="144" w:type="dxa"/>
            </w:tcMar>
            <w:vAlign w:val="center"/>
            <w:tcPrChange w:id="41" w:author="Aniruddh Rao Kabbinale/IoT Connectivity Standards /SRI-Bangalore/Staff Engineer/Samsung Electronics" w:date="2023-11-15T03:46:00Z">
              <w:tcPr>
                <w:tcW w:w="1170" w:type="dxa"/>
                <w:shd w:val="clear" w:color="auto" w:fill="FFFFFF"/>
                <w:tcMar>
                  <w:top w:w="72" w:type="dxa"/>
                  <w:left w:w="144" w:type="dxa"/>
                  <w:bottom w:w="72" w:type="dxa"/>
                  <w:right w:w="144" w:type="dxa"/>
                </w:tcMar>
                <w:vAlign w:val="center"/>
              </w:tcPr>
            </w:tcPrChange>
          </w:tcPr>
          <w:p w14:paraId="5A6C1107" w14:textId="43F0068D" w:rsidR="00666E06" w:rsidRDefault="00666E06" w:rsidP="00777A69">
            <w:pPr>
              <w:jc w:val="center"/>
              <w:rPr>
                <w:rFonts w:eastAsiaTheme="minorEastAsia"/>
                <w:lang w:eastAsia="zh-CN"/>
              </w:rPr>
            </w:pPr>
            <w:r>
              <w:rPr>
                <w:rFonts w:eastAsiaTheme="minorEastAsia"/>
                <w:lang w:eastAsia="zh-CN"/>
              </w:rPr>
              <w:t>Angle of Arrival</w:t>
            </w:r>
            <w:ins w:id="42" w:author="Aniruddh Rao Kabbinale/IoT Connectivity Standards /SRI-Bangalore/Staff Engineer/Samsung Electronics" w:date="2023-11-14T21:06:00Z">
              <w:r>
                <w:rPr>
                  <w:rFonts w:eastAsiaTheme="minorEastAsia"/>
                  <w:lang w:eastAsia="zh-CN"/>
                </w:rPr>
                <w:t xml:space="preserve"> (Azimuth)</w:t>
              </w:r>
            </w:ins>
          </w:p>
        </w:tc>
        <w:tc>
          <w:tcPr>
            <w:tcW w:w="1171" w:type="dxa"/>
            <w:shd w:val="clear" w:color="auto" w:fill="FFFFFF"/>
            <w:tcPrChange w:id="43" w:author="Aniruddh Rao Kabbinale/IoT Connectivity Standards /SRI-Bangalore/Staff Engineer/Samsung Electronics" w:date="2023-11-15T03:46:00Z">
              <w:tcPr>
                <w:tcW w:w="1171" w:type="dxa"/>
                <w:shd w:val="clear" w:color="auto" w:fill="FFFFFF"/>
              </w:tcPr>
            </w:tcPrChange>
          </w:tcPr>
          <w:p w14:paraId="405C3708" w14:textId="15ABBA05" w:rsidR="00666E06" w:rsidRDefault="00666E06" w:rsidP="00777A69">
            <w:pPr>
              <w:jc w:val="center"/>
              <w:rPr>
                <w:ins w:id="44" w:author="Aniruddh Rao Kabbinale/IoT Connectivity Standards /SRI-Bangalore/Staff Engineer/Samsung Electronics" w:date="2023-11-14T21:06:00Z"/>
                <w:rFonts w:eastAsiaTheme="minorEastAsia"/>
                <w:lang w:eastAsia="zh-CN"/>
              </w:rPr>
            </w:pPr>
            <w:ins w:id="45" w:author="Aniruddh Rao Kabbinale/IoT Connectivity Standards /SRI-Bangalore/Staff Engineer/Samsung Electronics" w:date="2023-11-14T21:06:00Z">
              <w:r>
                <w:rPr>
                  <w:rFonts w:eastAsiaTheme="minorEastAsia"/>
                  <w:lang w:eastAsia="zh-CN"/>
                </w:rPr>
                <w:t>Angle of Arrival (Elevation)</w:t>
              </w:r>
            </w:ins>
          </w:p>
        </w:tc>
        <w:tc>
          <w:tcPr>
            <w:tcW w:w="1171" w:type="dxa"/>
            <w:shd w:val="clear" w:color="auto" w:fill="FFFFFF"/>
            <w:tcMar>
              <w:top w:w="72" w:type="dxa"/>
              <w:left w:w="144" w:type="dxa"/>
              <w:bottom w:w="72" w:type="dxa"/>
              <w:right w:w="144" w:type="dxa"/>
            </w:tcMar>
            <w:vAlign w:val="center"/>
            <w:tcPrChange w:id="46" w:author="Aniruddh Rao Kabbinale/IoT Connectivity Standards /SRI-Bangalore/Staff Engineer/Samsung Electronics" w:date="2023-11-15T03:46:00Z">
              <w:tcPr>
                <w:tcW w:w="1171" w:type="dxa"/>
                <w:shd w:val="clear" w:color="auto" w:fill="FFFFFF"/>
                <w:tcMar>
                  <w:top w:w="72" w:type="dxa"/>
                  <w:left w:w="144" w:type="dxa"/>
                  <w:bottom w:w="72" w:type="dxa"/>
                  <w:right w:w="144" w:type="dxa"/>
                </w:tcMar>
                <w:vAlign w:val="center"/>
              </w:tcPr>
            </w:tcPrChange>
          </w:tcPr>
          <w:p w14:paraId="7ED631A6" w14:textId="202B4F26" w:rsidR="00666E06" w:rsidRDefault="00666E06" w:rsidP="00777A69">
            <w:pPr>
              <w:jc w:val="center"/>
              <w:rPr>
                <w:rFonts w:eastAsiaTheme="minorEastAsia"/>
                <w:lang w:eastAsia="zh-CN"/>
              </w:rPr>
            </w:pPr>
            <w:del w:id="47" w:author="Aniruddh Rao Kabbinale/IoT Connectivity Standards /SRI-Bangalore/Staff Engineer/Samsung Electronics" w:date="2023-11-14T21:07:00Z">
              <w:r w:rsidDel="00343159">
                <w:rPr>
                  <w:rFonts w:eastAsiaTheme="minorEastAsia"/>
                  <w:lang w:eastAsia="zh-CN"/>
                </w:rPr>
                <w:delText>Range</w:delText>
              </w:r>
            </w:del>
            <w:ins w:id="48" w:author="Aniruddh Rao Kabbinale/IoT Connectivity Standards /SRI-Bangalore/Staff Engineer/Samsung Electronics" w:date="2023-11-14T21:07:00Z">
              <w:r>
                <w:rPr>
                  <w:rFonts w:eastAsiaTheme="minorEastAsia"/>
                  <w:lang w:eastAsia="zh-CN"/>
                </w:rPr>
                <w:t>Delay</w:t>
              </w:r>
            </w:ins>
          </w:p>
        </w:tc>
        <w:tc>
          <w:tcPr>
            <w:tcW w:w="799" w:type="dxa"/>
            <w:shd w:val="clear" w:color="auto" w:fill="FFFFFF"/>
            <w:tcPrChange w:id="49" w:author="Aniruddh Rao Kabbinale/IoT Connectivity Standards /SRI-Bangalore/Staff Engineer/Samsung Electronics" w:date="2023-11-15T03:46:00Z">
              <w:tcPr>
                <w:tcW w:w="799" w:type="dxa"/>
                <w:shd w:val="clear" w:color="auto" w:fill="FFFFFF"/>
              </w:tcPr>
            </w:tcPrChange>
          </w:tcPr>
          <w:p w14:paraId="7A3BB406" w14:textId="77777777" w:rsidR="00666E06" w:rsidRDefault="00666E06" w:rsidP="00777A69">
            <w:pPr>
              <w:jc w:val="center"/>
              <w:rPr>
                <w:rFonts w:eastAsiaTheme="minorEastAsia"/>
                <w:lang w:eastAsia="zh-CN"/>
              </w:rPr>
            </w:pPr>
            <w:r>
              <w:rPr>
                <w:rFonts w:eastAsiaTheme="minorEastAsia"/>
                <w:lang w:eastAsia="zh-CN"/>
              </w:rPr>
              <w:t>Velocity</w:t>
            </w:r>
          </w:p>
        </w:tc>
        <w:tc>
          <w:tcPr>
            <w:tcW w:w="800" w:type="dxa"/>
            <w:shd w:val="clear" w:color="auto" w:fill="FFFFFF"/>
            <w:tcPrChange w:id="50" w:author="Aniruddh Rao Kabbinale/IoT Connectivity Standards /SRI-Bangalore/Staff Engineer/Samsung Electronics" w:date="2023-11-15T03:46:00Z">
              <w:tcPr>
                <w:tcW w:w="800" w:type="dxa"/>
                <w:shd w:val="clear" w:color="auto" w:fill="FFFFFF"/>
              </w:tcPr>
            </w:tcPrChange>
          </w:tcPr>
          <w:p w14:paraId="5F763ACC" w14:textId="5C14C5EB" w:rsidR="00666E06" w:rsidRDefault="00666E06" w:rsidP="00777A69">
            <w:pPr>
              <w:jc w:val="center"/>
              <w:rPr>
                <w:rFonts w:eastAsiaTheme="minorEastAsia"/>
                <w:lang w:eastAsia="zh-CN"/>
              </w:rPr>
            </w:pPr>
            <w:del w:id="51" w:author="Aniruddh Rao Kabbinale/IoT Connectivity Standards /SRI-Bangalore/Staff Engineer/Samsung Electronics" w:date="2023-11-14T21:07:00Z">
              <w:r w:rsidDel="00343159">
                <w:rPr>
                  <w:rFonts w:eastAsiaTheme="minorEastAsia"/>
                  <w:lang w:eastAsia="zh-CN"/>
                </w:rPr>
                <w:delText>CIR Report</w:delText>
              </w:r>
            </w:del>
          </w:p>
        </w:tc>
        <w:tc>
          <w:tcPr>
            <w:tcW w:w="943" w:type="dxa"/>
            <w:shd w:val="clear" w:color="auto" w:fill="FFFFFF"/>
            <w:tcPrChange w:id="52" w:author="Aniruddh Rao Kabbinale/IoT Connectivity Standards /SRI-Bangalore/Staff Engineer/Samsung Electronics" w:date="2023-11-15T03:46:00Z">
              <w:tcPr>
                <w:tcW w:w="943" w:type="dxa"/>
                <w:shd w:val="clear" w:color="auto" w:fill="FFFFFF"/>
              </w:tcPr>
            </w:tcPrChange>
          </w:tcPr>
          <w:p w14:paraId="55BA7E3F" w14:textId="007E9745" w:rsidR="00666E06" w:rsidRDefault="00666E06" w:rsidP="00777A69">
            <w:pPr>
              <w:jc w:val="center"/>
              <w:rPr>
                <w:rFonts w:eastAsiaTheme="minorEastAsia"/>
                <w:lang w:eastAsia="zh-CN"/>
              </w:rPr>
            </w:pPr>
            <w:del w:id="53" w:author="Aniruddh Rao Kabbinale/IoT Connectivity Standards /SRI-Bangalore/Staff Engineer/Samsung Electronics" w:date="2023-11-14T21:07:00Z">
              <w:r w:rsidDel="00343159">
                <w:rPr>
                  <w:rFonts w:eastAsiaTheme="minorEastAsia"/>
                  <w:lang w:eastAsia="zh-CN"/>
                </w:rPr>
                <w:delText>RCS</w:delText>
              </w:r>
            </w:del>
            <w:ins w:id="54" w:author="Aniruddh Rao Kabbinale/IoT Connectivity Standards /SRI-Bangalore/Staff Engineer/Samsung Electronics" w:date="2023-11-14T21:07:00Z">
              <w:r>
                <w:rPr>
                  <w:rFonts w:eastAsiaTheme="minorEastAsia"/>
                  <w:lang w:eastAsia="zh-CN"/>
                </w:rPr>
                <w:t>RSSI</w:t>
              </w:r>
            </w:ins>
          </w:p>
        </w:tc>
        <w:tc>
          <w:tcPr>
            <w:tcW w:w="943" w:type="dxa"/>
            <w:shd w:val="clear" w:color="auto" w:fill="FFFFFF"/>
            <w:tcPrChange w:id="55" w:author="Aniruddh Rao Kabbinale/IoT Connectivity Standards /SRI-Bangalore/Staff Engineer/Samsung Electronics" w:date="2023-11-15T03:46:00Z">
              <w:tcPr>
                <w:tcW w:w="943" w:type="dxa"/>
                <w:shd w:val="clear" w:color="auto" w:fill="FFFFFF"/>
              </w:tcPr>
            </w:tcPrChange>
          </w:tcPr>
          <w:p w14:paraId="6E8A246E" w14:textId="61688552" w:rsidR="00666E06" w:rsidRDefault="00666E06" w:rsidP="00777A69">
            <w:pPr>
              <w:jc w:val="center"/>
              <w:rPr>
                <w:rFonts w:eastAsiaTheme="minorEastAsia"/>
                <w:lang w:eastAsia="zh-CN"/>
              </w:rPr>
            </w:pPr>
            <w:del w:id="56" w:author="Aniruddh Rao Kabbinale/IoT Connectivity Standards /SRI-Bangalore/Staff Engineer/Samsung Electronics" w:date="2023-11-14T21:07:00Z">
              <w:r w:rsidDel="00343159">
                <w:rPr>
                  <w:rFonts w:eastAsiaTheme="minorEastAsia"/>
                  <w:lang w:eastAsia="zh-CN"/>
                </w:rPr>
                <w:delText>DEFLATE compression</w:delText>
              </w:r>
            </w:del>
          </w:p>
        </w:tc>
        <w:tc>
          <w:tcPr>
            <w:tcW w:w="943" w:type="dxa"/>
            <w:shd w:val="clear" w:color="auto" w:fill="FFFFFF"/>
            <w:vAlign w:val="center"/>
            <w:tcPrChange w:id="57" w:author="Aniruddh Rao Kabbinale/IoT Connectivity Standards /SRI-Bangalore/Staff Engineer/Samsung Electronics" w:date="2023-11-15T03:46:00Z">
              <w:tcPr>
                <w:tcW w:w="943" w:type="dxa"/>
                <w:shd w:val="clear" w:color="auto" w:fill="FFFFFF"/>
              </w:tcPr>
            </w:tcPrChange>
          </w:tcPr>
          <w:p w14:paraId="33278D75" w14:textId="5524DDFC" w:rsidR="00666E06" w:rsidRDefault="00666E06" w:rsidP="00B94FD3">
            <w:pPr>
              <w:jc w:val="center"/>
              <w:rPr>
                <w:ins w:id="58" w:author="Aniruddh Rao Kabbinale/IoT Connectivity Standards /SRI-Bangalore/Staff Engineer/Samsung Electronics" w:date="2023-11-15T03:30:00Z"/>
                <w:rFonts w:eastAsiaTheme="minorEastAsia"/>
                <w:lang w:eastAsia="zh-CN"/>
              </w:rPr>
            </w:pPr>
            <w:ins w:id="59" w:author="Aniruddh Rao Kabbinale/IoT Connectivity Standards /SRI-Bangalore/Staff Engineer/Samsung Electronics" w:date="2023-11-15T03:31:00Z">
              <w:r>
                <w:rPr>
                  <w:rFonts w:eastAsiaTheme="minorEastAsia"/>
                  <w:lang w:eastAsia="zh-CN"/>
                </w:rPr>
                <w:t>Span</w:t>
              </w:r>
            </w:ins>
          </w:p>
        </w:tc>
        <w:tc>
          <w:tcPr>
            <w:tcW w:w="943" w:type="dxa"/>
            <w:shd w:val="clear" w:color="auto" w:fill="FFFFFF"/>
            <w:vAlign w:val="center"/>
            <w:tcPrChange w:id="60" w:author="Aniruddh Rao Kabbinale/IoT Connectivity Standards /SRI-Bangalore/Staff Engineer/Samsung Electronics" w:date="2023-11-15T03:46:00Z">
              <w:tcPr>
                <w:tcW w:w="943" w:type="dxa"/>
                <w:shd w:val="clear" w:color="auto" w:fill="FFFFFF"/>
              </w:tcPr>
            </w:tcPrChange>
          </w:tcPr>
          <w:p w14:paraId="7432615E" w14:textId="1B6A340F" w:rsidR="00666E06" w:rsidRDefault="00666E06">
            <w:pPr>
              <w:jc w:val="center"/>
              <w:rPr>
                <w:ins w:id="61" w:author="Aniruddh Rao Kabbinale/IoT Connectivity Standards /SRI-Bangalore/Staff Engineer/Samsung Electronics" w:date="2023-11-15T03:30:00Z"/>
                <w:rFonts w:eastAsiaTheme="minorEastAsia"/>
                <w:lang w:eastAsia="zh-CN"/>
              </w:rPr>
            </w:pPr>
            <w:ins w:id="62" w:author="Aniruddh Rao Kabbinale/IoT Connectivity Standards /SRI-Bangalore/Staff Engineer/Samsung Electronics" w:date="2023-11-15T03:31:00Z">
              <w:r>
                <w:rPr>
                  <w:rFonts w:eastAsiaTheme="minorEastAsia"/>
                  <w:lang w:eastAsia="zh-CN"/>
                </w:rPr>
                <w:t>Span reference</w:t>
              </w:r>
            </w:ins>
          </w:p>
        </w:tc>
        <w:tc>
          <w:tcPr>
            <w:tcW w:w="943" w:type="dxa"/>
            <w:shd w:val="clear" w:color="auto" w:fill="FFFFFF"/>
            <w:tcPrChange w:id="63" w:author="Aniruddh Rao Kabbinale/IoT Connectivity Standards /SRI-Bangalore/Staff Engineer/Samsung Electronics" w:date="2023-11-15T03:46:00Z">
              <w:tcPr>
                <w:tcW w:w="943" w:type="dxa"/>
                <w:shd w:val="clear" w:color="auto" w:fill="FFFFFF"/>
              </w:tcPr>
            </w:tcPrChange>
          </w:tcPr>
          <w:p w14:paraId="44A47F3B" w14:textId="3F2B1E33" w:rsidR="00666E06" w:rsidRDefault="00666E06" w:rsidP="00777A69">
            <w:pPr>
              <w:jc w:val="center"/>
              <w:rPr>
                <w:rFonts w:eastAsiaTheme="minorEastAsia"/>
                <w:lang w:eastAsia="zh-CN"/>
              </w:rPr>
            </w:pPr>
            <w:r>
              <w:rPr>
                <w:rFonts w:eastAsiaTheme="minorEastAsia"/>
                <w:lang w:eastAsia="zh-CN"/>
              </w:rPr>
              <w:t>Reserved</w:t>
            </w:r>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64"/>
      <w:r>
        <w:rPr>
          <w:rFonts w:eastAsiaTheme="minorEastAsia"/>
          <w:lang w:eastAsia="zh-CN"/>
        </w:rPr>
        <w:t>Processed Target Feature Request Parameters</w:t>
      </w:r>
      <w:commentRangeEnd w:id="64"/>
      <w:r w:rsidR="00BC66BF">
        <w:rPr>
          <w:rStyle w:val="CommentReference"/>
          <w:rFonts w:ascii="Arial" w:hAnsi="Arial"/>
          <w:lang w:val="en-GB" w:eastAsia="zh-CN"/>
        </w:rPr>
        <w:commentReference w:id="64"/>
      </w:r>
    </w:p>
    <w:p w14:paraId="0D8A787D" w14:textId="77777777" w:rsidR="00136543" w:rsidRDefault="00136543" w:rsidP="00136543">
      <w:pPr>
        <w:rPr>
          <w:rFonts w:eastAsiaTheme="minorEastAsia"/>
          <w:lang w:eastAsia="zh-CN"/>
        </w:rPr>
      </w:pPr>
    </w:p>
    <w:p w14:paraId="143D15CD" w14:textId="1B8CE82C" w:rsidR="00136543" w:rsidDel="00343159" w:rsidRDefault="00136543" w:rsidP="00136543">
      <w:pPr>
        <w:rPr>
          <w:del w:id="65" w:author="Aniruddh Rao Kabbinale/IoT Connectivity Standards /SRI-Bangalore/Staff Engineer/Samsung Electronics" w:date="2023-11-14T21:08:00Z"/>
          <w:rFonts w:eastAsiaTheme="minorEastAsia"/>
          <w:lang w:eastAsia="zh-CN"/>
        </w:rPr>
      </w:pPr>
      <w:del w:id="66" w:author="Aniruddh Rao Kabbinale/IoT Connectivity Standards /SRI-Bangalore/Staff Engineer/Samsung Electronics" w:date="2023-11-14T21:08:00Z">
        <w:r w:rsidDel="00343159">
          <w:rPr>
            <w:rFonts w:eastAsiaTheme="minorEastAsia"/>
            <w:lang w:eastAsia="zh-CN"/>
          </w:rPr>
          <w:delText>PTF ID – 7 bit (application configured) Identifier for Processed Target Feature. Ex: ID 0 – Heartrate, ID 1 – Breathing rate</w:delText>
        </w:r>
      </w:del>
    </w:p>
    <w:p w14:paraId="067A0A68" w14:textId="07B38DB2" w:rsidR="00136543" w:rsidDel="00343159" w:rsidRDefault="00136543" w:rsidP="00136543">
      <w:pPr>
        <w:rPr>
          <w:del w:id="67" w:author="Aniruddh Rao Kabbinale/IoT Connectivity Standards /SRI-Bangalore/Staff Engineer/Samsung Electronics" w:date="2023-11-14T21:08:00Z"/>
          <w:rFonts w:eastAsiaTheme="minorEastAsia"/>
          <w:lang w:eastAsia="zh-CN"/>
        </w:rPr>
      </w:pPr>
    </w:p>
    <w:p w14:paraId="12EDDC59" w14:textId="7375AD01" w:rsidR="00136543" w:rsidDel="00343159" w:rsidRDefault="00136543" w:rsidP="00136543">
      <w:pPr>
        <w:rPr>
          <w:del w:id="68" w:author="Aniruddh Rao Kabbinale/IoT Connectivity Standards /SRI-Bangalore/Staff Engineer/Samsung Electronics" w:date="2023-11-14T21:08:00Z"/>
          <w:rFonts w:eastAsiaTheme="minorEastAsia"/>
          <w:lang w:eastAsia="zh-CN"/>
        </w:rPr>
      </w:pPr>
      <w:del w:id="69" w:author="Aniruddh Rao Kabbinale/IoT Connectivity Standards /SRI-Bangalore/Staff Engineer/Samsung Electronics" w:date="2023-11-14T21:08:00Z">
        <w:r w:rsidDel="00343159">
          <w:rPr>
            <w:rFonts w:eastAsiaTheme="minorEastAsia"/>
            <w:lang w:eastAsia="zh-CN"/>
          </w:rPr>
          <w:delText>Confidence level for PTF – 0 if not requested, 1 if requested</w:delText>
        </w:r>
      </w:del>
    </w:p>
    <w:p w14:paraId="4A2B0E62" w14:textId="77777777"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70"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71"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72" w:author="Aniruddh Rao Kabbinale/IoT Connectivity Standards /SRI-Bangalore/Staff Engineer/Samsung Electronics" w:date="2023-11-14T21:08:00Z"/>
          <w:rFonts w:eastAsiaTheme="minorEastAsia"/>
          <w:lang w:eastAsia="zh-CN"/>
        </w:rPr>
      </w:pPr>
      <w:ins w:id="73" w:author="Aniruddh Rao Kabbinale/IoT Connectivity Standards /SRI-Bangalore/Staff Engineer/Samsung Electronics" w:date="2023-11-14T21:08:00Z">
        <w:r>
          <w:rPr>
            <w:rFonts w:eastAsiaTheme="minorEastAsia"/>
            <w:lang w:eastAsia="zh-CN"/>
          </w:rPr>
          <w:t>Angle of Arrival (</w:t>
        </w:r>
      </w:ins>
      <w:ins w:id="74" w:author="Aniruddh Rao Kabbinale/IoT Connectivity Standards /SRI-Bangalore/Staff Engineer/Samsung Electronics" w:date="2023-11-14T21:17:00Z">
        <w:r w:rsidR="00312853">
          <w:rPr>
            <w:rFonts w:eastAsiaTheme="minorEastAsia"/>
            <w:lang w:eastAsia="zh-CN"/>
          </w:rPr>
          <w:t>Elevation</w:t>
        </w:r>
      </w:ins>
      <w:ins w:id="75"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472FB55B" w:rsidR="00136543" w:rsidRDefault="00136543" w:rsidP="00136543">
      <w:pPr>
        <w:rPr>
          <w:rFonts w:eastAsiaTheme="minorEastAsia"/>
          <w:lang w:eastAsia="zh-CN"/>
        </w:rPr>
      </w:pPr>
      <w:del w:id="76" w:author="Aniruddh Rao Kabbinale/IoT Connectivity Standards /SRI-Bangalore/Staff Engineer/Samsung Electronics" w:date="2023-11-14T21:08:00Z">
        <w:r w:rsidDel="00343159">
          <w:rPr>
            <w:rFonts w:eastAsiaTheme="minorEastAsia"/>
            <w:lang w:eastAsia="zh-CN"/>
          </w:rPr>
          <w:delText xml:space="preserve">Range </w:delText>
        </w:r>
      </w:del>
      <w:ins w:id="77" w:author="Aniruddh Rao Kabbinale/IoT Connectivity Standards /SRI-Bangalore/Staff Engineer/Samsung Electronics" w:date="2023-11-14T21:08:00Z">
        <w:r w:rsidR="00343159">
          <w:rPr>
            <w:rFonts w:eastAsiaTheme="minorEastAsia"/>
            <w:lang w:eastAsia="zh-CN"/>
          </w:rPr>
          <w:t xml:space="preserve">Delay </w:t>
        </w:r>
      </w:ins>
      <w:r>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302ABC67" w14:textId="0C4D2C38" w:rsidR="00136543" w:rsidDel="00343159" w:rsidRDefault="00136543" w:rsidP="00136543">
      <w:pPr>
        <w:rPr>
          <w:del w:id="78" w:author="Aniruddh Rao Kabbinale/IoT Connectivity Standards /SRI-Bangalore/Staff Engineer/Samsung Electronics" w:date="2023-11-14T21:08:00Z"/>
          <w:rFonts w:eastAsiaTheme="minorEastAsia"/>
          <w:lang w:eastAsia="zh-CN"/>
        </w:rPr>
      </w:pPr>
    </w:p>
    <w:p w14:paraId="728A7E67" w14:textId="08DD5644" w:rsidR="00136543" w:rsidDel="00343159" w:rsidRDefault="00136543" w:rsidP="00136543">
      <w:pPr>
        <w:rPr>
          <w:del w:id="79" w:author="Aniruddh Rao Kabbinale/IoT Connectivity Standards /SRI-Bangalore/Staff Engineer/Samsung Electronics" w:date="2023-11-14T21:08:00Z"/>
          <w:rFonts w:eastAsiaTheme="minorEastAsia"/>
          <w:lang w:eastAsia="zh-CN"/>
        </w:rPr>
      </w:pPr>
      <w:del w:id="80" w:author="Aniruddh Rao Kabbinale/IoT Connectivity Standards /SRI-Bangalore/Staff Engineer/Samsung Electronics" w:date="2023-11-14T21:08:00Z">
        <w:r w:rsidDel="00343159">
          <w:rPr>
            <w:rFonts w:eastAsiaTheme="minorEastAsia"/>
            <w:lang w:eastAsia="zh-CN"/>
          </w:rPr>
          <w:delText>CIR report – 0 if not requested, 1 if requested</w:delText>
        </w:r>
      </w:del>
    </w:p>
    <w:p w14:paraId="46201E18" w14:textId="2E43313E" w:rsidR="00136543" w:rsidDel="00343159" w:rsidRDefault="00136543" w:rsidP="00136543">
      <w:pPr>
        <w:rPr>
          <w:del w:id="81" w:author="Aniruddh Rao Kabbinale/IoT Connectivity Standards /SRI-Bangalore/Staff Engineer/Samsung Electronics" w:date="2023-11-14T21:08:00Z"/>
          <w:rFonts w:eastAsiaTheme="minorEastAsia"/>
          <w:lang w:eastAsia="zh-CN"/>
        </w:rPr>
      </w:pPr>
    </w:p>
    <w:p w14:paraId="592F4F1E" w14:textId="3B46770B" w:rsidR="00136543" w:rsidRDefault="00136543" w:rsidP="00136543">
      <w:pPr>
        <w:rPr>
          <w:ins w:id="82" w:author="Aniruddh Rao Kabbinale/IoT Connectivity Standards /SRI-Bangalore/Staff Engineer/Samsung Electronics" w:date="2023-11-15T03:40:00Z"/>
          <w:rFonts w:eastAsiaTheme="minorEastAsia"/>
          <w:lang w:eastAsia="zh-CN"/>
        </w:rPr>
      </w:pPr>
      <w:del w:id="83" w:author="Aniruddh Rao Kabbinale/IoT Connectivity Standards /SRI-Bangalore/Staff Engineer/Samsung Electronics" w:date="2023-11-14T21:08:00Z">
        <w:r w:rsidDel="00343159">
          <w:rPr>
            <w:rFonts w:eastAsiaTheme="minorEastAsia"/>
            <w:lang w:eastAsia="zh-CN"/>
          </w:rPr>
          <w:delText xml:space="preserve">RCS </w:delText>
        </w:r>
      </w:del>
      <w:ins w:id="84" w:author="Aniruddh Rao Kabbinale/IoT Connectivity Standards /SRI-Bangalore/Staff Engineer/Samsung Electronics" w:date="2023-11-14T21:08:00Z">
        <w:r w:rsidR="00343159">
          <w:rPr>
            <w:rFonts w:eastAsiaTheme="minorEastAsia"/>
            <w:lang w:eastAsia="zh-CN"/>
          </w:rPr>
          <w:t xml:space="preserve">RSSI </w:t>
        </w:r>
      </w:ins>
      <w:r>
        <w:rPr>
          <w:rFonts w:eastAsiaTheme="minorEastAsia"/>
          <w:lang w:eastAsia="zh-CN"/>
        </w:rPr>
        <w:t>– 0 if not requested, 1 if requested</w:t>
      </w:r>
    </w:p>
    <w:p w14:paraId="1951B9F0" w14:textId="6F56F6F7" w:rsidR="00B06D70" w:rsidRDefault="00B06D70" w:rsidP="00136543">
      <w:pPr>
        <w:rPr>
          <w:ins w:id="85" w:author="Aniruddh Rao Kabbinale/IoT Connectivity Standards /SRI-Bangalore/Staff Engineer/Samsung Electronics" w:date="2023-11-15T03:40:00Z"/>
          <w:rFonts w:eastAsiaTheme="minorEastAsia"/>
          <w:lang w:eastAsia="zh-CN"/>
        </w:rPr>
      </w:pPr>
    </w:p>
    <w:p w14:paraId="764D4635" w14:textId="27B07642" w:rsidR="00B06D70" w:rsidRDefault="00B06D70" w:rsidP="00136543">
      <w:pPr>
        <w:rPr>
          <w:ins w:id="86" w:author="Aniruddh Rao Kabbinale/IoT Connectivity Standards /SRI-Bangalore/Staff Engineer/Samsung Electronics" w:date="2023-11-15T03:40:00Z"/>
          <w:rFonts w:eastAsiaTheme="minorEastAsia"/>
          <w:lang w:eastAsia="zh-CN"/>
        </w:rPr>
      </w:pPr>
      <w:ins w:id="87" w:author="Aniruddh Rao Kabbinale/IoT Connectivity Standards /SRI-Bangalore/Staff Engineer/Samsung Electronics" w:date="2023-11-15T03:40:00Z">
        <w:r>
          <w:rPr>
            <w:rFonts w:eastAsiaTheme="minorEastAsia"/>
            <w:lang w:eastAsia="zh-CN"/>
          </w:rPr>
          <w:t>Span – 0 if span is not requested for delay, angle; 1 if span is requested for delay, angle.</w:t>
        </w:r>
      </w:ins>
    </w:p>
    <w:p w14:paraId="37B59BF7" w14:textId="352B4A11" w:rsidR="00B06D70" w:rsidRDefault="00B06D70" w:rsidP="00136543">
      <w:pPr>
        <w:rPr>
          <w:ins w:id="88" w:author="Aniruddh Rao Kabbinale/IoT Connectivity Standards /SRI-Bangalore/Staff Engineer/Samsung Electronics" w:date="2023-11-15T03:41:00Z"/>
          <w:rFonts w:eastAsiaTheme="minorEastAsia"/>
          <w:lang w:eastAsia="zh-CN"/>
        </w:rPr>
      </w:pPr>
    </w:p>
    <w:p w14:paraId="58C5374E" w14:textId="7935E7F9" w:rsidR="00B06D70" w:rsidRDefault="00B06D70" w:rsidP="00136543">
      <w:pPr>
        <w:rPr>
          <w:rFonts w:eastAsiaTheme="minorEastAsia"/>
          <w:lang w:eastAsia="zh-CN"/>
        </w:rPr>
      </w:pPr>
      <w:ins w:id="89" w:author="Aniruddh Rao Kabbinale/IoT Connectivity Standards /SRI-Bangalore/Staff Engineer/Samsung Electronics" w:date="2023-11-15T03:41:00Z">
        <w:r>
          <w:rPr>
            <w:rFonts w:eastAsiaTheme="minorEastAsia"/>
            <w:lang w:eastAsia="zh-CN"/>
          </w:rPr>
          <w:t>Span Reference – 0 if span reference is “center”, 1 if span reference is “closest edge”</w:t>
        </w:r>
      </w:ins>
    </w:p>
    <w:p w14:paraId="06FB07EC" w14:textId="77777777" w:rsidR="00136543" w:rsidRDefault="00136543" w:rsidP="00136543">
      <w:pPr>
        <w:rPr>
          <w:rFonts w:eastAsiaTheme="minorEastAsia"/>
          <w:lang w:eastAsia="zh-CN"/>
        </w:rPr>
      </w:pPr>
    </w:p>
    <w:p w14:paraId="676B89ED" w14:textId="77777777" w:rsidR="00136543" w:rsidRDefault="00136543" w:rsidP="00136543">
      <w:pPr>
        <w:rPr>
          <w:rFonts w:eastAsiaTheme="minorEastAsia"/>
          <w:lang w:eastAsia="zh-CN"/>
        </w:rPr>
      </w:pPr>
      <w:r>
        <w:rPr>
          <w:rFonts w:eastAsiaTheme="minorEastAsia"/>
          <w:lang w:eastAsia="zh-CN"/>
        </w:rPr>
        <w:t>DEFLATE – 0 if DEFLATE compression not enabled, 1 if DEFLATE compression enabled</w:t>
      </w: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3FAC2477" w:rsidR="002E7F3A" w:rsidRPr="007075A5" w:rsidRDefault="002E7F3A" w:rsidP="00136543">
      <w:r>
        <w:lastRenderedPageBreak/>
        <w:t>Processed Target Feature IE</w:t>
      </w:r>
      <w:del w:id="90" w:author="Aniruddh Rao Kabbinale/IoT Connectivity Standards /SRI-Bangalore/Staff Engineer/Samsung Electronics" w:date="2023-11-14T21:04:00Z">
        <w:r w:rsidDel="00136543">
          <w:delText>s</w:delText>
        </w:r>
      </w:del>
      <w:r>
        <w:t xml:space="preserve"> enable</w:t>
      </w:r>
      <w:ins w:id="91" w:author="Aniruddh Rao Kabbinale/IoT Connectivity Standards /SRI-Bangalore/Staff Engineer/Samsung Electronics" w:date="2023-11-14T21:04:00Z">
        <w:r w:rsidR="00136543">
          <w:t>s</w:t>
        </w:r>
      </w:ins>
      <w:r>
        <w:t xml:space="preserve"> exchange of processed report for sensing apart from CIR report. The IE</w:t>
      </w:r>
      <w:del w:id="92" w:author="Aniruddh Rao Kabbinale/IoT Connectivity Standards /SRI-Bangalore/Staff Engineer/Samsung Electronics" w:date="2023-11-14T21:04:00Z">
        <w:r w:rsidDel="00136543">
          <w:delText>s</w:delText>
        </w:r>
      </w:del>
      <w:r>
        <w:t xml:space="preserve"> enable</w:t>
      </w:r>
      <w:ins w:id="93" w:author="Aniruddh Rao Kabbinale/IoT Connectivity Standards /SRI-Bangalore/Staff Engineer/Samsung Electronics" w:date="2023-11-14T21:04:00Z">
        <w:r w:rsidR="00136543">
          <w:t>s</w:t>
        </w:r>
      </w:ins>
      <w:r>
        <w:t xml:space="preserve"> exchange of parameter values for Angle of arrival, </w:t>
      </w:r>
      <w:del w:id="94" w:author="Aniruddh Rao Kabbinale/IoT Connectivity Standards /SRI-Bangalore/Staff Engineer/Samsung Electronics" w:date="2023-11-14T21:05:00Z">
        <w:r w:rsidDel="00136543">
          <w:delText>range</w:delText>
        </w:r>
      </w:del>
      <w:ins w:id="95" w:author="Aniruddh Rao Kabbinale/IoT Connectivity Standards /SRI-Bangalore/Staff Engineer/Samsung Electronics" w:date="2023-11-14T21:05:00Z">
        <w:r w:rsidR="00136543">
          <w:t>Delay</w:t>
        </w:r>
      </w:ins>
      <w:r w:rsidR="00652C8C">
        <w:t>,</w:t>
      </w:r>
      <w:r>
        <w:t xml:space="preserve"> velocity, </w:t>
      </w:r>
      <w:del w:id="96" w:author="Aniruddh Rao Kabbinale/IoT Connectivity Standards /SRI-Bangalore/Staff Engineer/Samsung Electronics" w:date="2023-11-14T21:05:00Z">
        <w:r w:rsidDel="00136543">
          <w:delText>RCS</w:delText>
        </w:r>
      </w:del>
      <w:ins w:id="97" w:author="Aniruddh Rao Kabbinale/IoT Connectivity Standards /SRI-Bangalore/Staff Engineer/Samsung Electronics" w:date="2023-11-14T21:05:00Z">
        <w:r w:rsidR="00136543">
          <w:t>RSSI</w:t>
        </w:r>
      </w:ins>
      <w:r>
        <w:t xml:space="preserve">. </w:t>
      </w:r>
      <w:del w:id="98" w:author="Aniruddh Rao Kabbinale/IoT Connectivity Standards /SRI-Bangalore/Staff Engineer/Samsung Electronics" w:date="2023-11-14T21:05:00Z">
        <w:r w:rsidDel="00136543">
          <w:delText>The IEs also provide a container to exchange application specific parameter values as part of report for example, heart rate, dimensions of target object etc.</w:delText>
        </w:r>
      </w:del>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t>The Processed Target Feature response IE when DEFLATE compression is not enabled is as shown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10852"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99" w:author="Aniruddh Rao Kabbinale/IoT Connectivity Standards /SRI-Bangalore/Staff Engineer/Samsung Electronics" w:date="2023-11-15T07:03:00Z">
          <w:tblPr>
            <w:tblW w:w="13681"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027"/>
        <w:gridCol w:w="1170"/>
        <w:gridCol w:w="1170"/>
        <w:gridCol w:w="1171"/>
        <w:gridCol w:w="799"/>
        <w:gridCol w:w="800"/>
        <w:gridCol w:w="943"/>
        <w:gridCol w:w="943"/>
        <w:gridCol w:w="943"/>
        <w:gridCol w:w="943"/>
        <w:gridCol w:w="943"/>
        <w:tblGridChange w:id="100">
          <w:tblGrid>
            <w:gridCol w:w="1027"/>
            <w:gridCol w:w="1170"/>
            <w:gridCol w:w="1170"/>
            <w:gridCol w:w="1171"/>
            <w:gridCol w:w="799"/>
            <w:gridCol w:w="800"/>
            <w:gridCol w:w="943"/>
            <w:gridCol w:w="943"/>
            <w:gridCol w:w="943"/>
            <w:gridCol w:w="943"/>
            <w:gridCol w:w="943"/>
          </w:tblGrid>
        </w:tblGridChange>
      </w:tblGrid>
      <w:tr w:rsidR="00AA3BAD" w14:paraId="22643833" w14:textId="73E26D6A" w:rsidTr="00AA3BAD">
        <w:trPr>
          <w:trHeight w:val="420"/>
          <w:jc w:val="center"/>
          <w:trPrChange w:id="101" w:author="Aniruddh Rao Kabbinale/IoT Connectivity Standards /SRI-Bangalore/Staff Engineer/Samsung Electronics" w:date="2023-11-15T07:03:00Z">
            <w:trPr>
              <w:wAfter w:w="943" w:type="dxa"/>
              <w:trHeight w:val="420"/>
              <w:jc w:val="center"/>
            </w:trPr>
          </w:trPrChange>
        </w:trPr>
        <w:tc>
          <w:tcPr>
            <w:tcW w:w="1027" w:type="dxa"/>
            <w:shd w:val="clear" w:color="auto" w:fill="auto"/>
            <w:tcMar>
              <w:top w:w="72" w:type="dxa"/>
              <w:left w:w="144" w:type="dxa"/>
              <w:bottom w:w="72" w:type="dxa"/>
              <w:right w:w="144" w:type="dxa"/>
            </w:tcMar>
            <w:vAlign w:val="center"/>
            <w:tcPrChange w:id="102" w:author="Aniruddh Rao Kabbinale/IoT Connectivity Standards /SRI-Bangalore/Staff Engineer/Samsung Electronics" w:date="2023-11-15T07:03:00Z">
              <w:tcPr>
                <w:tcW w:w="1027" w:type="dxa"/>
                <w:shd w:val="clear" w:color="auto" w:fill="auto"/>
                <w:tcMar>
                  <w:top w:w="72" w:type="dxa"/>
                  <w:left w:w="144" w:type="dxa"/>
                  <w:bottom w:w="72" w:type="dxa"/>
                  <w:right w:w="144" w:type="dxa"/>
                </w:tcMar>
                <w:vAlign w:val="center"/>
              </w:tcPr>
            </w:tcPrChange>
          </w:tcPr>
          <w:p w14:paraId="4881D4C4" w14:textId="77777777" w:rsidR="00AA3BAD" w:rsidRDefault="00AA3BAD" w:rsidP="00AA3BAD">
            <w:pPr>
              <w:jc w:val="center"/>
              <w:rPr>
                <w:rFonts w:eastAsiaTheme="minorEastAsia"/>
                <w:b/>
                <w:lang w:eastAsia="zh-CN"/>
              </w:rPr>
            </w:pPr>
          </w:p>
          <w:p w14:paraId="50690B57" w14:textId="5EF718DE" w:rsidR="00AA3BAD" w:rsidRDefault="00AA3BAD" w:rsidP="00AA3BAD">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Change w:id="103" w:author="Aniruddh Rao Kabbinale/IoT Connectivity Standards /SRI-Bangalore/Staff Engineer/Samsung Electronics" w:date="2023-11-15T07:03:00Z">
              <w:tcPr>
                <w:tcW w:w="1170" w:type="dxa"/>
                <w:shd w:val="clear" w:color="auto" w:fill="auto"/>
                <w:tcMar>
                  <w:top w:w="72" w:type="dxa"/>
                  <w:left w:w="144" w:type="dxa"/>
                  <w:bottom w:w="72" w:type="dxa"/>
                  <w:right w:w="144" w:type="dxa"/>
                </w:tcMar>
                <w:vAlign w:val="center"/>
              </w:tcPr>
            </w:tcPrChange>
          </w:tcPr>
          <w:p w14:paraId="68E4ED88" w14:textId="7288ED56" w:rsidR="00AA3BAD" w:rsidRDefault="00AA3BAD" w:rsidP="00AA3BAD">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Change w:id="104" w:author="Aniruddh Rao Kabbinale/IoT Connectivity Standards /SRI-Bangalore/Staff Engineer/Samsung Electronics" w:date="2023-11-15T07:03:00Z">
              <w:tcPr>
                <w:tcW w:w="1170" w:type="dxa"/>
                <w:shd w:val="clear" w:color="auto" w:fill="auto"/>
                <w:tcMar>
                  <w:top w:w="72" w:type="dxa"/>
                  <w:left w:w="144" w:type="dxa"/>
                  <w:bottom w:w="72" w:type="dxa"/>
                  <w:right w:w="144" w:type="dxa"/>
                </w:tcMar>
                <w:vAlign w:val="center"/>
              </w:tcPr>
            </w:tcPrChange>
          </w:tcPr>
          <w:p w14:paraId="31796DF2" w14:textId="707EAD58" w:rsidR="00AA3BAD" w:rsidRDefault="00AA3BAD" w:rsidP="00AA3BAD">
            <w:pPr>
              <w:jc w:val="center"/>
              <w:rPr>
                <w:rFonts w:eastAsiaTheme="minorEastAsia"/>
                <w:b/>
                <w:lang w:eastAsia="zh-CN"/>
              </w:rPr>
            </w:pPr>
            <w:r>
              <w:rPr>
                <w:rFonts w:eastAsiaTheme="minorEastAsia"/>
                <w:b/>
                <w:lang w:eastAsia="zh-CN"/>
              </w:rPr>
              <w:t>7</w:t>
            </w:r>
          </w:p>
        </w:tc>
        <w:tc>
          <w:tcPr>
            <w:tcW w:w="1171" w:type="dxa"/>
            <w:shd w:val="clear" w:color="auto" w:fill="auto"/>
            <w:tcMar>
              <w:top w:w="72" w:type="dxa"/>
              <w:left w:w="144" w:type="dxa"/>
              <w:bottom w:w="72" w:type="dxa"/>
              <w:right w:w="144" w:type="dxa"/>
            </w:tcMar>
            <w:vAlign w:val="center"/>
            <w:tcPrChange w:id="105" w:author="Aniruddh Rao Kabbinale/IoT Connectivity Standards /SRI-Bangalore/Staff Engineer/Samsung Electronics" w:date="2023-11-15T07:03:00Z">
              <w:tcPr>
                <w:tcW w:w="1171" w:type="dxa"/>
                <w:shd w:val="clear" w:color="auto" w:fill="auto"/>
                <w:tcMar>
                  <w:top w:w="72" w:type="dxa"/>
                  <w:left w:w="144" w:type="dxa"/>
                  <w:bottom w:w="72" w:type="dxa"/>
                  <w:right w:w="144" w:type="dxa"/>
                </w:tcMar>
                <w:vAlign w:val="center"/>
              </w:tcPr>
            </w:tcPrChange>
          </w:tcPr>
          <w:p w14:paraId="1A7BBA34" w14:textId="2239A00F" w:rsidR="00AA3BAD" w:rsidRDefault="00AA3BAD" w:rsidP="00AA3BAD">
            <w:pPr>
              <w:jc w:val="center"/>
              <w:rPr>
                <w:rFonts w:eastAsiaTheme="minorEastAsia"/>
                <w:b/>
                <w:lang w:eastAsia="zh-CN"/>
              </w:rPr>
            </w:pPr>
            <w:r>
              <w:rPr>
                <w:rFonts w:eastAsiaTheme="minorEastAsia"/>
                <w:b/>
                <w:lang w:eastAsia="zh-CN"/>
              </w:rPr>
              <w:t>8-13</w:t>
            </w:r>
          </w:p>
        </w:tc>
        <w:tc>
          <w:tcPr>
            <w:tcW w:w="799" w:type="dxa"/>
            <w:tcPrChange w:id="106" w:author="Aniruddh Rao Kabbinale/IoT Connectivity Standards /SRI-Bangalore/Staff Engineer/Samsung Electronics" w:date="2023-11-15T07:03:00Z">
              <w:tcPr>
                <w:tcW w:w="799" w:type="dxa"/>
              </w:tcPr>
            </w:tcPrChange>
          </w:tcPr>
          <w:p w14:paraId="17A315D7" w14:textId="3B7C89B6" w:rsidR="00AA3BAD" w:rsidRDefault="00AA3BAD" w:rsidP="00AA3BAD">
            <w:pPr>
              <w:jc w:val="center"/>
              <w:rPr>
                <w:rFonts w:eastAsiaTheme="minorEastAsia"/>
                <w:b/>
                <w:lang w:eastAsia="zh-CN"/>
              </w:rPr>
            </w:pPr>
            <w:r>
              <w:rPr>
                <w:rFonts w:eastAsiaTheme="minorEastAsia" w:hint="eastAsia"/>
                <w:b/>
                <w:lang w:eastAsia="zh-CN"/>
              </w:rPr>
              <w:t>14-19</w:t>
            </w:r>
          </w:p>
        </w:tc>
        <w:tc>
          <w:tcPr>
            <w:tcW w:w="800" w:type="dxa"/>
            <w:tcPrChange w:id="107" w:author="Aniruddh Rao Kabbinale/IoT Connectivity Standards /SRI-Bangalore/Staff Engineer/Samsung Electronics" w:date="2023-11-15T07:03:00Z">
              <w:tcPr>
                <w:tcW w:w="800" w:type="dxa"/>
              </w:tcPr>
            </w:tcPrChange>
          </w:tcPr>
          <w:p w14:paraId="66898E61" w14:textId="6875C5FC" w:rsidR="00AA3BAD" w:rsidRDefault="00AA3BAD" w:rsidP="00AA3BAD">
            <w:pPr>
              <w:jc w:val="center"/>
              <w:rPr>
                <w:rFonts w:eastAsiaTheme="minorEastAsia"/>
                <w:b/>
                <w:lang w:eastAsia="zh-CN"/>
              </w:rPr>
            </w:pPr>
            <w:del w:id="108" w:author="Aniruddh Rao Kabbinale/IoT Connectivity Standards /SRI-Bangalore/Staff Engineer/Samsung Electronics" w:date="2023-11-14T21:09:00Z">
              <w:r w:rsidDel="00343159">
                <w:rPr>
                  <w:rFonts w:eastAsiaTheme="minorEastAsia" w:hint="eastAsia"/>
                  <w:b/>
                  <w:lang w:eastAsia="zh-CN"/>
                </w:rPr>
                <w:delText>0/</w:delText>
              </w:r>
              <w:r w:rsidDel="00343159">
                <w:rPr>
                  <w:rFonts w:eastAsiaTheme="minorEastAsia"/>
                  <w:b/>
                  <w:lang w:eastAsia="zh-CN"/>
                </w:rPr>
                <w:delText>Variable</w:delText>
              </w:r>
            </w:del>
          </w:p>
        </w:tc>
        <w:tc>
          <w:tcPr>
            <w:tcW w:w="943" w:type="dxa"/>
            <w:tcPrChange w:id="109" w:author="Aniruddh Rao Kabbinale/IoT Connectivity Standards /SRI-Bangalore/Staff Engineer/Samsung Electronics" w:date="2023-11-15T07:03:00Z">
              <w:tcPr>
                <w:tcW w:w="943" w:type="dxa"/>
              </w:tcPr>
            </w:tcPrChange>
          </w:tcPr>
          <w:p w14:paraId="4627FEB2" w14:textId="27296053" w:rsidR="00AA3BAD" w:rsidRDefault="00AA3BAD" w:rsidP="00AA3BAD">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Change w:id="110" w:author="Aniruddh Rao Kabbinale/IoT Connectivity Standards /SRI-Bangalore/Staff Engineer/Samsung Electronics" w:date="2023-11-15T07:03:00Z">
              <w:tcPr>
                <w:tcW w:w="943" w:type="dxa"/>
              </w:tcPr>
            </w:tcPrChange>
          </w:tcPr>
          <w:p w14:paraId="0762DC3E" w14:textId="0C8AFB0F" w:rsidR="00AA3BAD" w:rsidRDefault="00AA3BAD" w:rsidP="00AA3BAD">
            <w:pPr>
              <w:jc w:val="center"/>
              <w:rPr>
                <w:rFonts w:eastAsiaTheme="minorEastAsia"/>
                <w:b/>
                <w:lang w:eastAsia="zh-CN"/>
              </w:rPr>
            </w:pPr>
            <w:r>
              <w:rPr>
                <w:rFonts w:eastAsiaTheme="minorEastAsia" w:hint="eastAsia"/>
                <w:b/>
                <w:lang w:eastAsia="zh-CN"/>
              </w:rPr>
              <w:t>0/variable</w:t>
            </w:r>
          </w:p>
        </w:tc>
        <w:tc>
          <w:tcPr>
            <w:tcW w:w="943" w:type="dxa"/>
            <w:tcPrChange w:id="111" w:author="Aniruddh Rao Kabbinale/IoT Connectivity Standards /SRI-Bangalore/Staff Engineer/Samsung Electronics" w:date="2023-11-15T07:03:00Z">
              <w:tcPr>
                <w:tcW w:w="943" w:type="dxa"/>
              </w:tcPr>
            </w:tcPrChange>
          </w:tcPr>
          <w:p w14:paraId="2CF82C73" w14:textId="4EB394CD" w:rsidR="00AA3BAD" w:rsidRDefault="00AA3BAD" w:rsidP="00AA3BAD">
            <w:pPr>
              <w:jc w:val="center"/>
              <w:rPr>
                <w:ins w:id="112" w:author="Aniruddh Rao Kabbinale/IoT Connectivity Standards /SRI-Bangalore/Staff Engineer/Samsung Electronics" w:date="2023-11-15T07:03:00Z"/>
                <w:rFonts w:eastAsiaTheme="minorEastAsia" w:hint="eastAsia"/>
                <w:b/>
                <w:lang w:eastAsia="zh-CN"/>
              </w:rPr>
            </w:pPr>
            <w:ins w:id="113" w:author="Aniruddh Rao Kabbinale/IoT Connectivity Standards /SRI-Bangalore/Staff Engineer/Samsung Electronics" w:date="2023-11-15T07:03:00Z">
              <w:r>
                <w:rPr>
                  <w:rFonts w:eastAsiaTheme="minorEastAsia"/>
                  <w:b/>
                  <w:lang w:eastAsia="zh-CN"/>
                </w:rPr>
                <w:t>8 bits</w:t>
              </w:r>
            </w:ins>
          </w:p>
        </w:tc>
        <w:tc>
          <w:tcPr>
            <w:tcW w:w="943" w:type="dxa"/>
            <w:tcPrChange w:id="114" w:author="Aniruddh Rao Kabbinale/IoT Connectivity Standards /SRI-Bangalore/Staff Engineer/Samsung Electronics" w:date="2023-11-15T07:03:00Z">
              <w:tcPr>
                <w:tcW w:w="943" w:type="dxa"/>
              </w:tcPr>
            </w:tcPrChange>
          </w:tcPr>
          <w:p w14:paraId="47CDF2D2" w14:textId="5A605BB5" w:rsidR="00AA3BAD" w:rsidRDefault="00AA3BAD" w:rsidP="00AA3BAD">
            <w:pPr>
              <w:jc w:val="center"/>
              <w:rPr>
                <w:ins w:id="115" w:author="Aniruddh Rao Kabbinale/IoT Connectivity Standards /SRI-Bangalore/Staff Engineer/Samsung Electronics" w:date="2023-11-15T07:03:00Z"/>
                <w:rFonts w:eastAsiaTheme="minorEastAsia" w:hint="eastAsia"/>
                <w:b/>
                <w:lang w:eastAsia="zh-CN"/>
              </w:rPr>
            </w:pPr>
            <w:ins w:id="116" w:author="Aniruddh Rao Kabbinale/IoT Connectivity Standards /SRI-Bangalore/Staff Engineer/Samsung Electronics" w:date="2023-11-15T07:03:00Z">
              <w:r>
                <w:rPr>
                  <w:rFonts w:eastAsiaTheme="minorEastAsia"/>
                  <w:b/>
                  <w:lang w:eastAsia="zh-CN"/>
                </w:rPr>
                <w:t>8 bits</w:t>
              </w:r>
            </w:ins>
          </w:p>
        </w:tc>
        <w:tc>
          <w:tcPr>
            <w:tcW w:w="943" w:type="dxa"/>
            <w:tcPrChange w:id="117" w:author="Aniruddh Rao Kabbinale/IoT Connectivity Standards /SRI-Bangalore/Staff Engineer/Samsung Electronics" w:date="2023-11-15T07:03:00Z">
              <w:tcPr>
                <w:tcW w:w="943" w:type="dxa"/>
              </w:tcPr>
            </w:tcPrChange>
          </w:tcPr>
          <w:p w14:paraId="42E94F9C" w14:textId="3DAB036C" w:rsidR="00AA3BAD" w:rsidRDefault="00AA3BAD" w:rsidP="00AA3BAD">
            <w:pPr>
              <w:jc w:val="center"/>
              <w:rPr>
                <w:ins w:id="118" w:author="Aniruddh Rao Kabbinale/IoT Connectivity Standards /SRI-Bangalore/Staff Engineer/Samsung Electronics" w:date="2023-11-15T07:03:00Z"/>
                <w:rFonts w:eastAsiaTheme="minorEastAsia" w:hint="eastAsia"/>
                <w:b/>
                <w:lang w:eastAsia="zh-CN"/>
              </w:rPr>
            </w:pPr>
            <w:ins w:id="119" w:author="Aniruddh Rao Kabbinale/IoT Connectivity Standards /SRI-Bangalore/Staff Engineer/Samsung Electronics" w:date="2023-11-15T07:03:00Z">
              <w:r>
                <w:rPr>
                  <w:rFonts w:eastAsiaTheme="minorEastAsia"/>
                  <w:b/>
                  <w:lang w:eastAsia="zh-CN"/>
                </w:rPr>
                <w:t>8 bits</w:t>
              </w:r>
            </w:ins>
          </w:p>
        </w:tc>
      </w:tr>
      <w:tr w:rsidR="00AA3BAD" w14:paraId="47745775" w14:textId="34FD6EB3" w:rsidTr="00AA3BAD">
        <w:tblPrEx>
          <w:tblPrExChange w:id="120" w:author="Aniruddh Rao Kabbinale/IoT Connectivity Standards /SRI-Bangalore/Staff Engineer/Samsung Electronics" w:date="2023-11-15T07:03:00Z">
            <w:tblPrEx>
              <w:tblW w:w="11795" w:type="dxa"/>
            </w:tblPrEx>
          </w:tblPrExChange>
        </w:tblPrEx>
        <w:trPr>
          <w:trHeight w:val="420"/>
          <w:jc w:val="center"/>
          <w:trPrChange w:id="121" w:author="Aniruddh Rao Kabbinale/IoT Connectivity Standards /SRI-Bangalore/Staff Engineer/Samsung Electronics" w:date="2023-11-15T07:03:00Z">
            <w:trPr>
              <w:trHeight w:val="420"/>
              <w:jc w:val="center"/>
            </w:trPr>
          </w:trPrChange>
        </w:trPr>
        <w:tc>
          <w:tcPr>
            <w:tcW w:w="1027" w:type="dxa"/>
            <w:shd w:val="clear" w:color="auto" w:fill="FFFFFF"/>
            <w:tcMar>
              <w:top w:w="72" w:type="dxa"/>
              <w:left w:w="144" w:type="dxa"/>
              <w:bottom w:w="72" w:type="dxa"/>
              <w:right w:w="144" w:type="dxa"/>
            </w:tcMar>
            <w:vAlign w:val="center"/>
            <w:tcPrChange w:id="122" w:author="Aniruddh Rao Kabbinale/IoT Connectivity Standards /SRI-Bangalore/Staff Engineer/Samsung Electronics" w:date="2023-11-15T07:03:00Z">
              <w:tcPr>
                <w:tcW w:w="1027" w:type="dxa"/>
                <w:shd w:val="clear" w:color="auto" w:fill="FFFFFF"/>
                <w:tcMar>
                  <w:top w:w="72" w:type="dxa"/>
                  <w:left w:w="144" w:type="dxa"/>
                  <w:bottom w:w="72" w:type="dxa"/>
                  <w:right w:w="144" w:type="dxa"/>
                </w:tcMar>
                <w:vAlign w:val="center"/>
              </w:tcPr>
            </w:tcPrChange>
          </w:tcPr>
          <w:p w14:paraId="79CCCCC6" w14:textId="375A564A" w:rsidR="00AA3BAD" w:rsidRDefault="00AA3BAD" w:rsidP="00AA3BAD">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Change w:id="123" w:author="Aniruddh Rao Kabbinale/IoT Connectivity Standards /SRI-Bangalore/Staff Engineer/Samsung Electronics" w:date="2023-11-15T07:03:00Z">
              <w:tcPr>
                <w:tcW w:w="1170" w:type="dxa"/>
                <w:shd w:val="clear" w:color="auto" w:fill="FFFFFF"/>
                <w:tcMar>
                  <w:top w:w="72" w:type="dxa"/>
                  <w:left w:w="144" w:type="dxa"/>
                  <w:bottom w:w="72" w:type="dxa"/>
                  <w:right w:w="144" w:type="dxa"/>
                </w:tcMar>
                <w:vAlign w:val="center"/>
              </w:tcPr>
            </w:tcPrChange>
          </w:tcPr>
          <w:p w14:paraId="40D8B660" w14:textId="080C871E" w:rsidR="00AA3BAD" w:rsidRDefault="00AA3BAD" w:rsidP="00AA3BAD">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Change w:id="124" w:author="Aniruddh Rao Kabbinale/IoT Connectivity Standards /SRI-Bangalore/Staff Engineer/Samsung Electronics" w:date="2023-11-15T07:03:00Z">
              <w:tcPr>
                <w:tcW w:w="1170" w:type="dxa"/>
                <w:shd w:val="clear" w:color="auto" w:fill="FFFFFF"/>
                <w:tcMar>
                  <w:top w:w="72" w:type="dxa"/>
                  <w:left w:w="144" w:type="dxa"/>
                  <w:bottom w:w="72" w:type="dxa"/>
                  <w:right w:w="144" w:type="dxa"/>
                </w:tcMar>
                <w:vAlign w:val="center"/>
              </w:tcPr>
            </w:tcPrChange>
          </w:tcPr>
          <w:p w14:paraId="54D950D3" w14:textId="1BC031F3" w:rsidR="00AA3BAD" w:rsidRDefault="00AA3BAD" w:rsidP="00AA3BAD">
            <w:pPr>
              <w:jc w:val="center"/>
              <w:rPr>
                <w:rFonts w:eastAsiaTheme="minorEastAsia"/>
                <w:lang w:eastAsia="zh-CN"/>
              </w:rPr>
            </w:pPr>
            <w:r>
              <w:rPr>
                <w:rFonts w:eastAsiaTheme="minorEastAsia"/>
                <w:lang w:eastAsia="zh-CN"/>
              </w:rPr>
              <w:t>Reserved</w:t>
            </w:r>
          </w:p>
        </w:tc>
        <w:tc>
          <w:tcPr>
            <w:tcW w:w="1171" w:type="dxa"/>
            <w:shd w:val="clear" w:color="auto" w:fill="FFFFFF"/>
            <w:tcMar>
              <w:top w:w="72" w:type="dxa"/>
              <w:left w:w="144" w:type="dxa"/>
              <w:bottom w:w="72" w:type="dxa"/>
              <w:right w:w="144" w:type="dxa"/>
            </w:tcMar>
            <w:vAlign w:val="center"/>
            <w:tcPrChange w:id="125" w:author="Aniruddh Rao Kabbinale/IoT Connectivity Standards /SRI-Bangalore/Staff Engineer/Samsung Electronics" w:date="2023-11-15T07:03:00Z">
              <w:tcPr>
                <w:tcW w:w="1171" w:type="dxa"/>
                <w:shd w:val="clear" w:color="auto" w:fill="FFFFFF"/>
                <w:tcMar>
                  <w:top w:w="72" w:type="dxa"/>
                  <w:left w:w="144" w:type="dxa"/>
                  <w:bottom w:w="72" w:type="dxa"/>
                  <w:right w:w="144" w:type="dxa"/>
                </w:tcMar>
                <w:vAlign w:val="center"/>
              </w:tcPr>
            </w:tcPrChange>
          </w:tcPr>
          <w:p w14:paraId="2FFE813A" w14:textId="0D17880A" w:rsidR="00AA3BAD" w:rsidRDefault="00AA3BAD" w:rsidP="00AA3BAD">
            <w:pPr>
              <w:jc w:val="center"/>
              <w:rPr>
                <w:rFonts w:eastAsiaTheme="minorEastAsia"/>
                <w:lang w:eastAsia="zh-CN"/>
              </w:rPr>
            </w:pPr>
            <w:r>
              <w:rPr>
                <w:rFonts w:eastAsiaTheme="minorEastAsia"/>
                <w:lang w:eastAsia="zh-CN"/>
              </w:rPr>
              <w:t>Number of Full Targets</w:t>
            </w:r>
          </w:p>
        </w:tc>
        <w:tc>
          <w:tcPr>
            <w:tcW w:w="799" w:type="dxa"/>
            <w:shd w:val="clear" w:color="auto" w:fill="FFFFFF"/>
            <w:tcPrChange w:id="126" w:author="Aniruddh Rao Kabbinale/IoT Connectivity Standards /SRI-Bangalore/Staff Engineer/Samsung Electronics" w:date="2023-11-15T07:03:00Z">
              <w:tcPr>
                <w:tcW w:w="799" w:type="dxa"/>
                <w:shd w:val="clear" w:color="auto" w:fill="FFFFFF"/>
              </w:tcPr>
            </w:tcPrChange>
          </w:tcPr>
          <w:p w14:paraId="51B047FD" w14:textId="5F612B1B" w:rsidR="00AA3BAD" w:rsidRDefault="00AA3BAD" w:rsidP="00AA3BAD">
            <w:pPr>
              <w:jc w:val="center"/>
              <w:rPr>
                <w:rFonts w:eastAsiaTheme="minorEastAsia"/>
                <w:lang w:eastAsia="zh-CN"/>
              </w:rPr>
            </w:pPr>
            <w:r>
              <w:rPr>
                <w:rFonts w:eastAsiaTheme="minorEastAsia"/>
                <w:lang w:eastAsia="zh-CN"/>
              </w:rPr>
              <w:t>Number of Sparse Targets</w:t>
            </w:r>
          </w:p>
        </w:tc>
        <w:tc>
          <w:tcPr>
            <w:tcW w:w="800" w:type="dxa"/>
            <w:shd w:val="clear" w:color="auto" w:fill="FFFFFF"/>
            <w:tcPrChange w:id="127" w:author="Aniruddh Rao Kabbinale/IoT Connectivity Standards /SRI-Bangalore/Staff Engineer/Samsung Electronics" w:date="2023-11-15T07:03:00Z">
              <w:tcPr>
                <w:tcW w:w="800" w:type="dxa"/>
                <w:shd w:val="clear" w:color="auto" w:fill="FFFFFF"/>
              </w:tcPr>
            </w:tcPrChange>
          </w:tcPr>
          <w:p w14:paraId="72C69E68" w14:textId="09393CA0" w:rsidR="00AA3BAD" w:rsidRDefault="00AA3BAD" w:rsidP="00AA3BAD">
            <w:pPr>
              <w:jc w:val="center"/>
              <w:rPr>
                <w:rFonts w:eastAsiaTheme="minorEastAsia"/>
                <w:lang w:eastAsia="zh-CN"/>
              </w:rPr>
            </w:pPr>
            <w:del w:id="128" w:author="Aniruddh Rao Kabbinale/IoT Connectivity Standards /SRI-Bangalore/Staff Engineer/Samsung Electronics" w:date="2023-11-14T21:09:00Z">
              <w:r w:rsidDel="00343159">
                <w:rPr>
                  <w:rFonts w:eastAsiaTheme="minorEastAsia"/>
                  <w:lang w:eastAsia="zh-CN"/>
                </w:rPr>
                <w:delText>CIR Report</w:delText>
              </w:r>
            </w:del>
          </w:p>
        </w:tc>
        <w:tc>
          <w:tcPr>
            <w:tcW w:w="943" w:type="dxa"/>
            <w:shd w:val="clear" w:color="auto" w:fill="FFFFFF"/>
            <w:tcPrChange w:id="129" w:author="Aniruddh Rao Kabbinale/IoT Connectivity Standards /SRI-Bangalore/Staff Engineer/Samsung Electronics" w:date="2023-11-15T07:03:00Z">
              <w:tcPr>
                <w:tcW w:w="943" w:type="dxa"/>
                <w:shd w:val="clear" w:color="auto" w:fill="FFFFFF"/>
              </w:tcPr>
            </w:tcPrChange>
          </w:tcPr>
          <w:p w14:paraId="48B7F264" w14:textId="78D75471" w:rsidR="00AA3BAD" w:rsidRDefault="00AA3BAD" w:rsidP="00AA3BAD">
            <w:pPr>
              <w:jc w:val="center"/>
              <w:rPr>
                <w:rFonts w:eastAsiaTheme="minorEastAsia"/>
                <w:lang w:eastAsia="zh-CN"/>
              </w:rPr>
            </w:pPr>
            <w:r>
              <w:rPr>
                <w:rFonts w:eastAsiaTheme="minorEastAsia"/>
                <w:lang w:eastAsia="zh-CN"/>
              </w:rPr>
              <w:t>Full Target list</w:t>
            </w:r>
          </w:p>
        </w:tc>
        <w:tc>
          <w:tcPr>
            <w:tcW w:w="943" w:type="dxa"/>
            <w:shd w:val="clear" w:color="auto" w:fill="FFFFFF"/>
            <w:tcPrChange w:id="130" w:author="Aniruddh Rao Kabbinale/IoT Connectivity Standards /SRI-Bangalore/Staff Engineer/Samsung Electronics" w:date="2023-11-15T07:03:00Z">
              <w:tcPr>
                <w:tcW w:w="943" w:type="dxa"/>
                <w:shd w:val="clear" w:color="auto" w:fill="FFFFFF"/>
              </w:tcPr>
            </w:tcPrChange>
          </w:tcPr>
          <w:p w14:paraId="53DAD4D9" w14:textId="2CB87324" w:rsidR="00AA3BAD" w:rsidRDefault="00AA3BAD" w:rsidP="00AA3BAD">
            <w:pPr>
              <w:jc w:val="center"/>
              <w:rPr>
                <w:rFonts w:eastAsiaTheme="minorEastAsia"/>
                <w:lang w:eastAsia="zh-CN"/>
              </w:rPr>
            </w:pPr>
            <w:r>
              <w:rPr>
                <w:rFonts w:eastAsiaTheme="minorEastAsia"/>
                <w:lang w:eastAsia="zh-CN"/>
              </w:rPr>
              <w:t>Sparse Target list</w:t>
            </w:r>
          </w:p>
        </w:tc>
        <w:tc>
          <w:tcPr>
            <w:tcW w:w="943" w:type="dxa"/>
            <w:shd w:val="clear" w:color="auto" w:fill="FFFFFF"/>
            <w:tcPrChange w:id="131" w:author="Aniruddh Rao Kabbinale/IoT Connectivity Standards /SRI-Bangalore/Staff Engineer/Samsung Electronics" w:date="2023-11-15T07:03:00Z">
              <w:tcPr>
                <w:tcW w:w="943" w:type="dxa"/>
                <w:shd w:val="clear" w:color="auto" w:fill="FFFFFF"/>
              </w:tcPr>
            </w:tcPrChange>
          </w:tcPr>
          <w:p w14:paraId="117BAB5C" w14:textId="64AF29D0" w:rsidR="00AA3BAD" w:rsidRDefault="00AA3BAD" w:rsidP="00AA3BAD">
            <w:pPr>
              <w:jc w:val="center"/>
              <w:rPr>
                <w:ins w:id="132" w:author="Aniruddh Rao Kabbinale/IoT Connectivity Standards /SRI-Bangalore/Staff Engineer/Samsung Electronics" w:date="2023-11-15T07:03:00Z"/>
                <w:rFonts w:eastAsiaTheme="minorEastAsia"/>
                <w:lang w:eastAsia="zh-CN"/>
              </w:rPr>
            </w:pPr>
            <w:ins w:id="133" w:author="Aniruddh Rao Kabbinale/IoT Connectivity Standards /SRI-Bangalore/Staff Engineer/Samsung Electronics" w:date="2023-11-15T07:03:00Z">
              <w:r>
                <w:rPr>
                  <w:rFonts w:eastAsiaTheme="minorEastAsia"/>
                  <w:lang w:eastAsia="zh-CN"/>
                </w:rPr>
                <w:t>Receiver Orientation (Azimuth)</w:t>
              </w:r>
            </w:ins>
          </w:p>
        </w:tc>
        <w:tc>
          <w:tcPr>
            <w:tcW w:w="943" w:type="dxa"/>
            <w:shd w:val="clear" w:color="auto" w:fill="FFFFFF"/>
            <w:tcPrChange w:id="134" w:author="Aniruddh Rao Kabbinale/IoT Connectivity Standards /SRI-Bangalore/Staff Engineer/Samsung Electronics" w:date="2023-11-15T07:03:00Z">
              <w:tcPr>
                <w:tcW w:w="943" w:type="dxa"/>
                <w:shd w:val="clear" w:color="auto" w:fill="FFFFFF"/>
              </w:tcPr>
            </w:tcPrChange>
          </w:tcPr>
          <w:p w14:paraId="5069A4F7" w14:textId="2EE3F9C3" w:rsidR="00AA3BAD" w:rsidRDefault="00AA3BAD" w:rsidP="00AA3BAD">
            <w:pPr>
              <w:jc w:val="center"/>
              <w:rPr>
                <w:ins w:id="135" w:author="Aniruddh Rao Kabbinale/IoT Connectivity Standards /SRI-Bangalore/Staff Engineer/Samsung Electronics" w:date="2023-11-15T07:03:00Z"/>
                <w:rFonts w:eastAsiaTheme="minorEastAsia"/>
                <w:lang w:eastAsia="zh-CN"/>
              </w:rPr>
            </w:pPr>
            <w:ins w:id="136" w:author="Aniruddh Rao Kabbinale/IoT Connectivity Standards /SRI-Bangalore/Staff Engineer/Samsung Electronics" w:date="2023-11-15T07:03:00Z">
              <w:r>
                <w:rPr>
                  <w:rFonts w:eastAsiaTheme="minorEastAsia"/>
                  <w:lang w:eastAsia="zh-CN"/>
                </w:rPr>
                <w:t>Receiver Orientation (Elevation)</w:t>
              </w:r>
            </w:ins>
          </w:p>
        </w:tc>
        <w:tc>
          <w:tcPr>
            <w:tcW w:w="943" w:type="dxa"/>
            <w:shd w:val="clear" w:color="auto" w:fill="FFFFFF"/>
            <w:tcPrChange w:id="137" w:author="Aniruddh Rao Kabbinale/IoT Connectivity Standards /SRI-Bangalore/Staff Engineer/Samsung Electronics" w:date="2023-11-15T07:03:00Z">
              <w:tcPr>
                <w:tcW w:w="943" w:type="dxa"/>
                <w:shd w:val="clear" w:color="auto" w:fill="FFFFFF"/>
              </w:tcPr>
            </w:tcPrChange>
          </w:tcPr>
          <w:p w14:paraId="7FEA6893" w14:textId="7AF18893" w:rsidR="00AA3BAD" w:rsidRDefault="00AA3BAD" w:rsidP="00AA3BAD">
            <w:pPr>
              <w:jc w:val="center"/>
              <w:rPr>
                <w:ins w:id="138" w:author="Aniruddh Rao Kabbinale/IoT Connectivity Standards /SRI-Bangalore/Staff Engineer/Samsung Electronics" w:date="2023-11-15T07:03:00Z"/>
                <w:rFonts w:eastAsiaTheme="minorEastAsia"/>
                <w:lang w:eastAsia="zh-CN"/>
              </w:rPr>
            </w:pPr>
            <w:ins w:id="139" w:author="Aniruddh Rao Kabbinale/IoT Connectivity Standards /SRI-Bangalore/Staff Engineer/Samsung Electronics" w:date="2023-11-15T07:03:00Z">
              <w:r>
                <w:rPr>
                  <w:rFonts w:eastAsiaTheme="minorEastAsia"/>
                  <w:lang w:eastAsia="zh-CN"/>
                </w:rPr>
                <w:t>Receiver Orientation (Rotation)</w:t>
              </w:r>
            </w:ins>
          </w:p>
        </w:tc>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33D7ED35" w:rsidR="00400BF2" w:rsidRDefault="00D9146D" w:rsidP="00136543">
      <w:pPr>
        <w:rPr>
          <w:ins w:id="140" w:author="Aniruddh Rao Kabbinale/IoT Connectivity Standards /SRI-Bangalore/Staff Engineer/Samsung Electronics" w:date="2023-11-15T07:04:00Z"/>
          <w:lang w:eastAsia="zh-CN"/>
        </w:rPr>
      </w:pPr>
      <w:r>
        <w:rPr>
          <w:lang w:eastAsia="zh-CN"/>
        </w:rPr>
        <w:t xml:space="preserve">Sparse Target List - </w:t>
      </w:r>
      <w:r w:rsidR="007D62B7" w:rsidRPr="00D9146D">
        <w:rPr>
          <w:lang w:eastAsia="zh-CN"/>
        </w:rPr>
        <w:t xml:space="preserve">List of sparse target reports, which contain only </w:t>
      </w:r>
      <w:del w:id="141" w:author="Aniruddh Rao Kabbinale/IoT Connectivity Standards /SRI-Bangalore/Staff Engineer/Samsung Electronics" w:date="2023-11-14T21:09:00Z">
        <w:r w:rsidR="007D62B7" w:rsidRPr="00D9146D" w:rsidDel="00A371A1">
          <w:rPr>
            <w:lang w:eastAsia="zh-CN"/>
          </w:rPr>
          <w:delText xml:space="preserve">range </w:delText>
        </w:r>
      </w:del>
      <w:ins w:id="142"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7DB3D15B" w14:textId="76739EB8" w:rsidR="00F56291" w:rsidRDefault="00F56291" w:rsidP="00136543">
      <w:pPr>
        <w:rPr>
          <w:ins w:id="143" w:author="Aniruddh Rao Kabbinale/IoT Connectivity Standards /SRI-Bangalore/Staff Engineer/Samsung Electronics" w:date="2023-11-15T07:04:00Z"/>
          <w:lang w:eastAsia="zh-CN"/>
        </w:rPr>
      </w:pPr>
    </w:p>
    <w:p w14:paraId="3C251D74" w14:textId="23889E21" w:rsidR="00F56291" w:rsidRDefault="00F56291" w:rsidP="00F56291">
      <w:pPr>
        <w:rPr>
          <w:ins w:id="144" w:author="Aniruddh Rao Kabbinale/IoT Connectivity Standards /SRI-Bangalore/Staff Engineer/Samsung Electronics" w:date="2023-11-15T07:04:00Z"/>
          <w:lang w:eastAsia="zh-CN"/>
        </w:rPr>
      </w:pPr>
      <w:ins w:id="145" w:author="Aniruddh Rao Kabbinale/IoT Connectivity Standards /SRI-Bangalore/Staff Engineer/Samsung Electronics" w:date="2023-11-15T07:04:00Z">
        <w:r>
          <w:rPr>
            <w:lang w:eastAsia="zh-CN"/>
          </w:rPr>
          <w:t>Receiver Orientation (Azimu</w:t>
        </w:r>
        <w:r>
          <w:rPr>
            <w:lang w:eastAsia="zh-CN"/>
          </w:rPr>
          <w:t>th) – an 8 bit receiver orientation Azimuth relative to Transmitter.</w:t>
        </w:r>
      </w:ins>
    </w:p>
    <w:p w14:paraId="4C9CF30D" w14:textId="3320D281" w:rsidR="00F56291" w:rsidRDefault="00F56291" w:rsidP="00136543">
      <w:pPr>
        <w:rPr>
          <w:ins w:id="146" w:author="Aniruddh Rao Kabbinale/IoT Connectivity Standards /SRI-Bangalore/Staff Engineer/Samsung Electronics" w:date="2023-11-15T07:04:00Z"/>
          <w:lang w:val="en-IN" w:eastAsia="zh-CN"/>
        </w:rPr>
      </w:pPr>
    </w:p>
    <w:p w14:paraId="4A6A23D7" w14:textId="69A474C9" w:rsidR="00F56291" w:rsidRDefault="00F56291" w:rsidP="00F56291">
      <w:pPr>
        <w:rPr>
          <w:ins w:id="147" w:author="Aniruddh Rao Kabbinale/IoT Connectivity Standards /SRI-Bangalore/Staff Engineer/Samsung Electronics" w:date="2023-11-15T07:04:00Z"/>
          <w:lang w:eastAsia="zh-CN"/>
        </w:rPr>
      </w:pPr>
      <w:ins w:id="148" w:author="Aniruddh Rao Kabbinale/IoT Connectivity Standards /SRI-Bangalore/Staff Engineer/Samsung Electronics" w:date="2023-11-15T07:04:00Z">
        <w:r>
          <w:rPr>
            <w:lang w:eastAsia="zh-CN"/>
          </w:rPr>
          <w:t>Receiver Orientation (</w:t>
        </w:r>
        <w:r>
          <w:rPr>
            <w:lang w:eastAsia="zh-CN"/>
          </w:rPr>
          <w:t>Elevation</w:t>
        </w:r>
        <w:r>
          <w:rPr>
            <w:lang w:eastAsia="zh-CN"/>
          </w:rPr>
          <w:t xml:space="preserve">) – an 8 bit receiver orientation </w:t>
        </w:r>
      </w:ins>
      <w:ins w:id="149" w:author="Aniruddh Rao Kabbinale/IoT Connectivity Standards /SRI-Bangalore/Staff Engineer/Samsung Electronics" w:date="2023-11-15T07:05:00Z">
        <w:r>
          <w:rPr>
            <w:lang w:eastAsia="zh-CN"/>
          </w:rPr>
          <w:t>Elevation</w:t>
        </w:r>
      </w:ins>
      <w:ins w:id="150" w:author="Aniruddh Rao Kabbinale/IoT Connectivity Standards /SRI-Bangalore/Staff Engineer/Samsung Electronics" w:date="2023-11-15T07:04:00Z">
        <w:r>
          <w:rPr>
            <w:lang w:eastAsia="zh-CN"/>
          </w:rPr>
          <w:t xml:space="preserve"> relative to Transmitter.</w:t>
        </w:r>
      </w:ins>
    </w:p>
    <w:p w14:paraId="0D387842" w14:textId="64EDBADB" w:rsidR="00F56291" w:rsidRDefault="00F56291" w:rsidP="00136543">
      <w:pPr>
        <w:rPr>
          <w:ins w:id="151" w:author="Aniruddh Rao Kabbinale/IoT Connectivity Standards /SRI-Bangalore/Staff Engineer/Samsung Electronics" w:date="2023-11-15T07:04:00Z"/>
          <w:lang w:val="en-IN" w:eastAsia="zh-CN"/>
        </w:rPr>
      </w:pPr>
    </w:p>
    <w:p w14:paraId="4CBA3970" w14:textId="00D70A8A" w:rsidR="00F56291" w:rsidRDefault="00F56291" w:rsidP="00F56291">
      <w:pPr>
        <w:rPr>
          <w:ins w:id="152" w:author="Aniruddh Rao Kabbinale/IoT Connectivity Standards /SRI-Bangalore/Staff Engineer/Samsung Electronics" w:date="2023-11-15T07:04:00Z"/>
          <w:lang w:eastAsia="zh-CN"/>
        </w:rPr>
      </w:pPr>
      <w:ins w:id="153" w:author="Aniruddh Rao Kabbinale/IoT Connectivity Standards /SRI-Bangalore/Staff Engineer/Samsung Electronics" w:date="2023-11-15T07:04:00Z">
        <w:r>
          <w:rPr>
            <w:lang w:eastAsia="zh-CN"/>
          </w:rPr>
          <w:t>Receiver Orientation (</w:t>
        </w:r>
        <w:r>
          <w:rPr>
            <w:lang w:eastAsia="zh-CN"/>
          </w:rPr>
          <w:t>Rotation</w:t>
        </w:r>
        <w:r>
          <w:rPr>
            <w:lang w:eastAsia="zh-CN"/>
          </w:rPr>
          <w:t xml:space="preserve">) – an 8 bit receiver orientation </w:t>
        </w:r>
      </w:ins>
      <w:ins w:id="154" w:author="Aniruddh Rao Kabbinale/IoT Connectivity Standards /SRI-Bangalore/Staff Engineer/Samsung Electronics" w:date="2023-11-15T07:05:00Z">
        <w:r>
          <w:rPr>
            <w:lang w:eastAsia="zh-CN"/>
          </w:rPr>
          <w:t>Rotation</w:t>
        </w:r>
      </w:ins>
      <w:bookmarkStart w:id="155" w:name="_GoBack"/>
      <w:bookmarkEnd w:id="155"/>
      <w:ins w:id="156" w:author="Aniruddh Rao Kabbinale/IoT Connectivity Standards /SRI-Bangalore/Staff Engineer/Samsung Electronics" w:date="2023-11-15T07:04:00Z">
        <w:r>
          <w:rPr>
            <w:lang w:eastAsia="zh-CN"/>
          </w:rPr>
          <w:t xml:space="preserve"> relative to Transmitter.</w:t>
        </w:r>
      </w:ins>
    </w:p>
    <w:p w14:paraId="0F2655E7" w14:textId="77777777" w:rsidR="00F56291" w:rsidRPr="00D9146D" w:rsidRDefault="00F56291" w:rsidP="00136543">
      <w:pPr>
        <w:rPr>
          <w:lang w:val="en-IN" w:eastAsia="zh-CN"/>
        </w:rPr>
      </w:pPr>
    </w:p>
    <w:p w14:paraId="3B433F7D" w14:textId="1DE76A2A" w:rsidR="00C720C3" w:rsidRDefault="00C720C3">
      <w:pPr>
        <w:rPr>
          <w:lang w:eastAsia="zh-CN"/>
        </w:rPr>
      </w:pPr>
    </w:p>
    <w:tbl>
      <w:tblPr>
        <w:tblW w:w="1125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598"/>
        <w:gridCol w:w="979"/>
        <w:gridCol w:w="979"/>
        <w:gridCol w:w="979"/>
        <w:gridCol w:w="981"/>
        <w:gridCol w:w="667"/>
        <w:gridCol w:w="667"/>
        <w:gridCol w:w="667"/>
        <w:gridCol w:w="1246"/>
        <w:gridCol w:w="1246"/>
        <w:gridCol w:w="1246"/>
        <w:tblGridChange w:id="157">
          <w:tblGrid>
            <w:gridCol w:w="1598"/>
            <w:gridCol w:w="979"/>
            <w:gridCol w:w="979"/>
            <w:gridCol w:w="979"/>
            <w:gridCol w:w="981"/>
            <w:gridCol w:w="667"/>
            <w:gridCol w:w="667"/>
            <w:gridCol w:w="667"/>
            <w:gridCol w:w="1246"/>
            <w:gridCol w:w="1246"/>
            <w:gridCol w:w="1246"/>
          </w:tblGrid>
        </w:tblGridChange>
      </w:tblGrid>
      <w:tr w:rsidR="00F56291" w14:paraId="621E0A74" w14:textId="15BC4F43" w:rsidTr="00F56291">
        <w:trPr>
          <w:trHeight w:val="313"/>
          <w:jc w:val="center"/>
        </w:trPr>
        <w:tc>
          <w:tcPr>
            <w:tcW w:w="1598" w:type="dxa"/>
            <w:shd w:val="clear" w:color="auto" w:fill="auto"/>
            <w:tcMar>
              <w:top w:w="72" w:type="dxa"/>
              <w:left w:w="144" w:type="dxa"/>
              <w:bottom w:w="72" w:type="dxa"/>
              <w:right w:w="144" w:type="dxa"/>
            </w:tcMar>
            <w:vAlign w:val="center"/>
          </w:tcPr>
          <w:p w14:paraId="5124AED7" w14:textId="7FCF16BE" w:rsidR="00AA3BAD" w:rsidDel="00A371A1" w:rsidRDefault="00AA3BAD" w:rsidP="00D77C3A">
            <w:pPr>
              <w:jc w:val="center"/>
              <w:rPr>
                <w:del w:id="158" w:author="Aniruddh Rao Kabbinale/IoT Connectivity Standards /SRI-Bangalore/Staff Engineer/Samsung Electronics" w:date="2023-11-14T21:09:00Z"/>
                <w:rFonts w:eastAsiaTheme="minorEastAsia"/>
                <w:b/>
                <w:lang w:eastAsia="zh-CN"/>
              </w:rPr>
            </w:pPr>
          </w:p>
          <w:p w14:paraId="07545C8E" w14:textId="46A8853D" w:rsidR="00AA3BAD" w:rsidRDefault="00AA3BAD" w:rsidP="00D77C3A">
            <w:pPr>
              <w:jc w:val="center"/>
              <w:rPr>
                <w:rFonts w:eastAsiaTheme="minorEastAsia"/>
                <w:b/>
                <w:lang w:eastAsia="zh-CN"/>
              </w:rPr>
            </w:pPr>
            <w:del w:id="159" w:author="Aniruddh Rao Kabbinale/IoT Connectivity Standards /SRI-Bangalore/Staff Engineer/Samsung Electronics" w:date="2023-11-14T21:09:00Z">
              <w:r w:rsidDel="00A371A1">
                <w:rPr>
                  <w:rFonts w:eastAsiaTheme="minorEastAsia"/>
                  <w:b/>
                  <w:lang w:eastAsia="zh-CN"/>
                </w:rPr>
                <w:delText>Bits: 0/variable</w:delText>
              </w:r>
            </w:del>
          </w:p>
        </w:tc>
        <w:tc>
          <w:tcPr>
            <w:tcW w:w="979" w:type="dxa"/>
            <w:shd w:val="clear" w:color="auto" w:fill="auto"/>
            <w:tcMar>
              <w:top w:w="72" w:type="dxa"/>
              <w:left w:w="144" w:type="dxa"/>
              <w:bottom w:w="72" w:type="dxa"/>
              <w:right w:w="144" w:type="dxa"/>
            </w:tcMar>
            <w:vAlign w:val="center"/>
          </w:tcPr>
          <w:p w14:paraId="4A6F5D05" w14:textId="04DF265B" w:rsidR="00AA3BAD" w:rsidRDefault="00AA3BAD" w:rsidP="00D77C3A">
            <w:pPr>
              <w:jc w:val="center"/>
              <w:rPr>
                <w:rFonts w:eastAsiaTheme="minorEastAsia"/>
                <w:b/>
                <w:lang w:eastAsia="zh-CN"/>
              </w:rPr>
            </w:pPr>
            <w:del w:id="160" w:author="Aniruddh Rao Kabbinale/IoT Connectivity Standards /SRI-Bangalore/Staff Engineer/Samsung Electronics" w:date="2023-11-14T21:09:00Z">
              <w:r w:rsidDel="00A371A1">
                <w:rPr>
                  <w:rFonts w:eastAsiaTheme="minorEastAsia"/>
                  <w:b/>
                  <w:lang w:eastAsia="zh-CN"/>
                </w:rPr>
                <w:delText>0/variable</w:delText>
              </w:r>
            </w:del>
          </w:p>
        </w:tc>
        <w:tc>
          <w:tcPr>
            <w:tcW w:w="979" w:type="dxa"/>
            <w:vAlign w:val="center"/>
          </w:tcPr>
          <w:p w14:paraId="49C643B2" w14:textId="2E3C8B02" w:rsidR="00AA3BAD" w:rsidRDefault="00AA3BAD" w:rsidP="00A371A1">
            <w:pPr>
              <w:jc w:val="center"/>
              <w:rPr>
                <w:ins w:id="161" w:author="Aniruddh Rao Kabbinale/IoT Connectivity Standards /SRI-Bangalore/Staff Engineer/Samsung Electronics" w:date="2023-11-14T21:10:00Z"/>
                <w:rFonts w:eastAsiaTheme="minorEastAsia"/>
                <w:b/>
                <w:lang w:eastAsia="zh-CN"/>
              </w:rPr>
            </w:pPr>
            <w:ins w:id="162" w:author="Aniruddh Rao Kabbinale/IoT Connectivity Standards /SRI-Bangalore/Staff Engineer/Samsung Electronics" w:date="2023-11-14T21:10:00Z">
              <w:r>
                <w:rPr>
                  <w:rFonts w:eastAsiaTheme="minorEastAsia"/>
                  <w:b/>
                  <w:lang w:eastAsia="zh-CN"/>
                </w:rPr>
                <w:t>Bits: 0-5</w:t>
              </w:r>
            </w:ins>
          </w:p>
        </w:tc>
        <w:tc>
          <w:tcPr>
            <w:tcW w:w="979" w:type="dxa"/>
            <w:shd w:val="clear" w:color="auto" w:fill="auto"/>
            <w:tcMar>
              <w:top w:w="72" w:type="dxa"/>
              <w:left w:w="144" w:type="dxa"/>
              <w:bottom w:w="72" w:type="dxa"/>
              <w:right w:w="144" w:type="dxa"/>
            </w:tcMar>
            <w:vAlign w:val="center"/>
          </w:tcPr>
          <w:p w14:paraId="2D5073D1" w14:textId="63FFA89E" w:rsidR="00AA3BAD" w:rsidRDefault="00AA3BAD" w:rsidP="00A371A1">
            <w:pPr>
              <w:jc w:val="center"/>
              <w:rPr>
                <w:rFonts w:eastAsiaTheme="minorEastAsia"/>
                <w:b/>
                <w:lang w:eastAsia="zh-CN"/>
              </w:rPr>
            </w:pPr>
            <w:r>
              <w:rPr>
                <w:rFonts w:eastAsiaTheme="minorEastAsia"/>
                <w:b/>
                <w:lang w:eastAsia="zh-CN"/>
              </w:rPr>
              <w:t>0/7 bits</w:t>
            </w:r>
          </w:p>
        </w:tc>
        <w:tc>
          <w:tcPr>
            <w:tcW w:w="981" w:type="dxa"/>
            <w:shd w:val="clear" w:color="auto" w:fill="auto"/>
            <w:tcMar>
              <w:top w:w="72" w:type="dxa"/>
              <w:left w:w="144" w:type="dxa"/>
              <w:bottom w:w="72" w:type="dxa"/>
              <w:right w:w="144" w:type="dxa"/>
            </w:tcMar>
            <w:vAlign w:val="center"/>
          </w:tcPr>
          <w:p w14:paraId="0277DB17" w14:textId="23E5F26C" w:rsidR="00AA3BAD" w:rsidRDefault="00AA3BAD" w:rsidP="00A371A1">
            <w:pPr>
              <w:jc w:val="center"/>
              <w:rPr>
                <w:rFonts w:eastAsiaTheme="minorEastAsia"/>
                <w:b/>
                <w:lang w:eastAsia="zh-CN"/>
              </w:rPr>
            </w:pPr>
            <w:r>
              <w:rPr>
                <w:rFonts w:eastAsiaTheme="minorEastAsia"/>
                <w:b/>
                <w:lang w:eastAsia="zh-CN"/>
              </w:rPr>
              <w:t>0/7 bits</w:t>
            </w:r>
          </w:p>
        </w:tc>
        <w:tc>
          <w:tcPr>
            <w:tcW w:w="667" w:type="dxa"/>
            <w:vAlign w:val="center"/>
          </w:tcPr>
          <w:p w14:paraId="4B1CC3BE" w14:textId="502E8A1A" w:rsidR="00AA3BAD" w:rsidRDefault="00AA3BAD" w:rsidP="00A371A1">
            <w:pPr>
              <w:jc w:val="center"/>
              <w:rPr>
                <w:rFonts w:eastAsiaTheme="minorEastAsia"/>
                <w:b/>
                <w:lang w:eastAsia="zh-CN"/>
              </w:rPr>
            </w:pPr>
            <w:r>
              <w:rPr>
                <w:rFonts w:eastAsiaTheme="minorEastAsia"/>
                <w:b/>
                <w:lang w:eastAsia="zh-CN"/>
              </w:rPr>
              <w:t>0/ 8 bits</w:t>
            </w:r>
          </w:p>
        </w:tc>
        <w:tc>
          <w:tcPr>
            <w:tcW w:w="667" w:type="dxa"/>
            <w:vAlign w:val="center"/>
          </w:tcPr>
          <w:p w14:paraId="38777541" w14:textId="17B0E53A" w:rsidR="00AA3BAD" w:rsidRDefault="00AA3BAD" w:rsidP="00B94FD3">
            <w:pPr>
              <w:jc w:val="center"/>
              <w:rPr>
                <w:ins w:id="163" w:author="Aniruddh Rao Kabbinale/IoT Connectivity Standards /SRI-Bangalore/Staff Engineer/Samsung Electronics" w:date="2023-11-15T03:35:00Z"/>
                <w:rFonts w:eastAsiaTheme="minorEastAsia"/>
                <w:b/>
                <w:lang w:eastAsia="zh-CN"/>
              </w:rPr>
            </w:pPr>
            <w:ins w:id="164" w:author="Aniruddh Rao Kabbinale/IoT Connectivity Standards /SRI-Bangalore/Staff Engineer/Samsung Electronics" w:date="2023-11-15T03:36:00Z">
              <w:r>
                <w:rPr>
                  <w:rFonts w:eastAsiaTheme="minorEastAsia"/>
                  <w:b/>
                  <w:lang w:eastAsia="zh-CN"/>
                </w:rPr>
                <w:t>0/8 bits</w:t>
              </w:r>
            </w:ins>
          </w:p>
        </w:tc>
        <w:tc>
          <w:tcPr>
            <w:tcW w:w="667" w:type="dxa"/>
            <w:vAlign w:val="center"/>
          </w:tcPr>
          <w:p w14:paraId="298E2752" w14:textId="269EE301" w:rsidR="00AA3BAD" w:rsidRDefault="00AA3BAD"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246" w:type="dxa"/>
            <w:vAlign w:val="center"/>
          </w:tcPr>
          <w:p w14:paraId="4D87305B" w14:textId="1E1262A5" w:rsidR="00AA3BAD" w:rsidRDefault="00AA3BAD"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165" w:author="Aniruddh Rao Kabbinale/IoT Connectivity Standards /SRI-Bangalore/Staff Engineer/Samsung Electronics" w:date="2023-11-14T21:13:00Z">
              <w:r w:rsidDel="00A371A1">
                <w:rPr>
                  <w:rFonts w:eastAsiaTheme="minorEastAsia"/>
                  <w:b/>
                  <w:lang w:eastAsia="zh-CN"/>
                </w:rPr>
                <w:delText xml:space="preserve">6 </w:delText>
              </w:r>
            </w:del>
            <w:ins w:id="166" w:author="Aniruddh Rao Kabbinale/IoT Connectivity Standards /SRI-Bangalore/Staff Engineer/Samsung Electronics" w:date="2023-11-14T21:13:00Z">
              <w:r>
                <w:rPr>
                  <w:rFonts w:eastAsiaTheme="minorEastAsia"/>
                  <w:b/>
                  <w:lang w:eastAsia="zh-CN"/>
                </w:rPr>
                <w:t xml:space="preserve">8 </w:t>
              </w:r>
            </w:ins>
            <w:r>
              <w:rPr>
                <w:rFonts w:eastAsiaTheme="minorEastAsia"/>
                <w:b/>
                <w:lang w:eastAsia="zh-CN"/>
              </w:rPr>
              <w:t>bits</w:t>
            </w:r>
          </w:p>
        </w:tc>
        <w:tc>
          <w:tcPr>
            <w:tcW w:w="1246" w:type="dxa"/>
            <w:vAlign w:val="center"/>
          </w:tcPr>
          <w:p w14:paraId="03BFB6D8" w14:textId="44718159" w:rsidR="00AA3BAD" w:rsidRDefault="00AA3BAD" w:rsidP="00B94FD3">
            <w:pPr>
              <w:jc w:val="center"/>
              <w:rPr>
                <w:rFonts w:eastAsiaTheme="minorEastAsia"/>
                <w:b/>
                <w:lang w:eastAsia="zh-CN"/>
              </w:rPr>
            </w:pPr>
            <w:ins w:id="167" w:author="Aniruddh Rao Kabbinale/IoT Connectivity Standards /SRI-Bangalore/Staff Engineer/Samsung Electronics" w:date="2023-11-15T03:28:00Z">
              <w:r>
                <w:rPr>
                  <w:rFonts w:eastAsiaTheme="minorEastAsia"/>
                  <w:b/>
                  <w:lang w:eastAsia="zh-CN"/>
                </w:rPr>
                <w:t>0/8 bits</w:t>
              </w:r>
            </w:ins>
          </w:p>
        </w:tc>
        <w:tc>
          <w:tcPr>
            <w:tcW w:w="1246" w:type="dxa"/>
            <w:vAlign w:val="center"/>
          </w:tcPr>
          <w:p w14:paraId="06309AAB" w14:textId="3F99F0B0" w:rsidR="00AA3BAD" w:rsidRDefault="00AA3BAD">
            <w:pPr>
              <w:jc w:val="center"/>
              <w:rPr>
                <w:ins w:id="168" w:author="Aniruddh Rao Kabbinale/IoT Connectivity Standards /SRI-Bangalore/Staff Engineer/Samsung Electronics" w:date="2023-11-15T03:35:00Z"/>
                <w:rFonts w:eastAsiaTheme="minorEastAsia"/>
                <w:b/>
                <w:lang w:eastAsia="zh-CN"/>
              </w:rPr>
            </w:pPr>
            <w:ins w:id="169" w:author="Aniruddh Rao Kabbinale/IoT Connectivity Standards /SRI-Bangalore/Staff Engineer/Samsung Electronics" w:date="2023-11-15T03:35:00Z">
              <w:r>
                <w:rPr>
                  <w:rFonts w:eastAsiaTheme="minorEastAsia"/>
                  <w:b/>
                  <w:lang w:eastAsia="zh-CN"/>
                </w:rPr>
                <w:t>0/8 bits</w:t>
              </w:r>
            </w:ins>
          </w:p>
        </w:tc>
      </w:tr>
      <w:tr w:rsidR="00F56291" w14:paraId="0E3DBF86" w14:textId="5981C0EB" w:rsidTr="00F56291">
        <w:trPr>
          <w:trHeight w:val="313"/>
          <w:jc w:val="center"/>
        </w:trPr>
        <w:tc>
          <w:tcPr>
            <w:tcW w:w="1598" w:type="dxa"/>
            <w:shd w:val="clear" w:color="auto" w:fill="FFFFFF"/>
            <w:tcMar>
              <w:top w:w="72" w:type="dxa"/>
              <w:left w:w="144" w:type="dxa"/>
              <w:bottom w:w="72" w:type="dxa"/>
              <w:right w:w="144" w:type="dxa"/>
            </w:tcMar>
            <w:vAlign w:val="center"/>
          </w:tcPr>
          <w:p w14:paraId="3583FAD4" w14:textId="16B6496F" w:rsidR="00AA3BAD" w:rsidRDefault="00AA3BAD" w:rsidP="008135C9">
            <w:pPr>
              <w:jc w:val="center"/>
              <w:rPr>
                <w:rFonts w:eastAsiaTheme="minorEastAsia"/>
                <w:lang w:eastAsia="zh-CN"/>
              </w:rPr>
            </w:pPr>
            <w:del w:id="170" w:author="Aniruddh Rao Kabbinale/IoT Connectivity Standards /SRI-Bangalore/Staff Engineer/Samsung Electronics" w:date="2023-11-14T21:09:00Z">
              <w:r w:rsidDel="00A371A1">
                <w:rPr>
                  <w:rFonts w:eastAsiaTheme="minorEastAsia"/>
                  <w:lang w:eastAsia="zh-CN"/>
                </w:rPr>
                <w:lastRenderedPageBreak/>
                <w:delText>PTF Value</w:delText>
              </w:r>
            </w:del>
          </w:p>
        </w:tc>
        <w:tc>
          <w:tcPr>
            <w:tcW w:w="979" w:type="dxa"/>
            <w:shd w:val="clear" w:color="auto" w:fill="FFFFFF"/>
            <w:tcMar>
              <w:top w:w="72" w:type="dxa"/>
              <w:left w:w="144" w:type="dxa"/>
              <w:bottom w:w="72" w:type="dxa"/>
              <w:right w:w="144" w:type="dxa"/>
            </w:tcMar>
            <w:vAlign w:val="center"/>
          </w:tcPr>
          <w:p w14:paraId="233A6611" w14:textId="4A0C45B5" w:rsidR="00AA3BAD" w:rsidRDefault="00AA3BAD" w:rsidP="008135C9">
            <w:pPr>
              <w:jc w:val="center"/>
              <w:rPr>
                <w:rFonts w:eastAsiaTheme="minorEastAsia"/>
                <w:lang w:eastAsia="zh-CN"/>
              </w:rPr>
            </w:pPr>
            <w:del w:id="171" w:author="Aniruddh Rao Kabbinale/IoT Connectivity Standards /SRI-Bangalore/Staff Engineer/Samsung Electronics" w:date="2023-11-14T21:09:00Z">
              <w:r w:rsidDel="00A371A1">
                <w:rPr>
                  <w:rFonts w:eastAsiaTheme="minorEastAsia"/>
                  <w:lang w:eastAsia="zh-CN"/>
                </w:rPr>
                <w:delText>Confidence level for PTF value</w:delText>
              </w:r>
            </w:del>
          </w:p>
        </w:tc>
        <w:tc>
          <w:tcPr>
            <w:tcW w:w="979" w:type="dxa"/>
            <w:shd w:val="clear" w:color="auto" w:fill="FFFFFF"/>
            <w:vAlign w:val="center"/>
          </w:tcPr>
          <w:p w14:paraId="1EEED622" w14:textId="5E1ABD6D" w:rsidR="00AA3BAD" w:rsidRDefault="00AA3BAD" w:rsidP="00A371A1">
            <w:pPr>
              <w:jc w:val="center"/>
              <w:rPr>
                <w:ins w:id="172" w:author="Aniruddh Rao Kabbinale/IoT Connectivity Standards /SRI-Bangalore/Staff Engineer/Samsung Electronics" w:date="2023-11-14T21:10:00Z"/>
                <w:rFonts w:eastAsiaTheme="minorEastAsia"/>
                <w:lang w:eastAsia="zh-CN"/>
              </w:rPr>
            </w:pPr>
            <w:ins w:id="173" w:author="Aniruddh Rao Kabbinale/IoT Connectivity Standards /SRI-Bangalore/Staff Engineer/Samsung Electronics" w:date="2023-11-14T21:11:00Z">
              <w:r>
                <w:rPr>
                  <w:rFonts w:eastAsiaTheme="minorEastAsia"/>
                  <w:lang w:eastAsia="zh-CN"/>
                </w:rPr>
                <w:t>Target ID</w:t>
              </w:r>
            </w:ins>
          </w:p>
        </w:tc>
        <w:tc>
          <w:tcPr>
            <w:tcW w:w="979" w:type="dxa"/>
            <w:shd w:val="clear" w:color="auto" w:fill="FFFFFF"/>
            <w:tcMar>
              <w:top w:w="72" w:type="dxa"/>
              <w:left w:w="144" w:type="dxa"/>
              <w:bottom w:w="72" w:type="dxa"/>
              <w:right w:w="144" w:type="dxa"/>
            </w:tcMar>
            <w:vAlign w:val="center"/>
          </w:tcPr>
          <w:p w14:paraId="126A65DB" w14:textId="561FD9AE" w:rsidR="00AA3BAD" w:rsidRDefault="00AA3BAD" w:rsidP="00A371A1">
            <w:pPr>
              <w:jc w:val="center"/>
              <w:rPr>
                <w:rFonts w:eastAsiaTheme="minorEastAsia"/>
                <w:lang w:eastAsia="zh-CN"/>
              </w:rPr>
            </w:pPr>
            <w:r>
              <w:rPr>
                <w:rFonts w:eastAsiaTheme="minorEastAsia"/>
                <w:lang w:eastAsia="zh-CN"/>
              </w:rPr>
              <w:t>Azimuth</w:t>
            </w:r>
          </w:p>
        </w:tc>
        <w:tc>
          <w:tcPr>
            <w:tcW w:w="981" w:type="dxa"/>
            <w:shd w:val="clear" w:color="auto" w:fill="FFFFFF"/>
            <w:tcMar>
              <w:top w:w="72" w:type="dxa"/>
              <w:left w:w="144" w:type="dxa"/>
              <w:bottom w:w="72" w:type="dxa"/>
              <w:right w:w="144" w:type="dxa"/>
            </w:tcMar>
            <w:vAlign w:val="center"/>
          </w:tcPr>
          <w:p w14:paraId="16D24792" w14:textId="0FDB1992" w:rsidR="00AA3BAD" w:rsidRDefault="00AA3BAD" w:rsidP="00A371A1">
            <w:pPr>
              <w:jc w:val="center"/>
              <w:rPr>
                <w:rFonts w:eastAsiaTheme="minorEastAsia"/>
                <w:lang w:eastAsia="zh-CN"/>
              </w:rPr>
            </w:pPr>
            <w:r>
              <w:rPr>
                <w:rFonts w:eastAsiaTheme="minorEastAsia"/>
                <w:lang w:eastAsia="zh-CN"/>
              </w:rPr>
              <w:t>Elevation</w:t>
            </w:r>
          </w:p>
        </w:tc>
        <w:tc>
          <w:tcPr>
            <w:tcW w:w="667" w:type="dxa"/>
            <w:shd w:val="clear" w:color="auto" w:fill="FFFFFF"/>
            <w:vAlign w:val="center"/>
          </w:tcPr>
          <w:p w14:paraId="1C106AAE" w14:textId="1BD4408B" w:rsidR="00AA3BAD" w:rsidRDefault="00AA3BAD" w:rsidP="00A371A1">
            <w:pPr>
              <w:jc w:val="center"/>
              <w:rPr>
                <w:rFonts w:eastAsiaTheme="minorEastAsia"/>
                <w:lang w:eastAsia="zh-CN"/>
              </w:rPr>
            </w:pPr>
            <w:del w:id="174" w:author="Aniruddh Rao Kabbinale/IoT Connectivity Standards /SRI-Bangalore/Staff Engineer/Samsung Electronics" w:date="2023-11-14T21:10:00Z">
              <w:r w:rsidDel="00A371A1">
                <w:rPr>
                  <w:rFonts w:eastAsiaTheme="minorEastAsia"/>
                  <w:lang w:eastAsia="zh-CN"/>
                </w:rPr>
                <w:delText>Range</w:delText>
              </w:r>
            </w:del>
            <w:ins w:id="175" w:author="Aniruddh Rao Kabbinale/IoT Connectivity Standards /SRI-Bangalore/Staff Engineer/Samsung Electronics" w:date="2023-11-14T21:10:00Z">
              <w:r>
                <w:rPr>
                  <w:rFonts w:eastAsiaTheme="minorEastAsia"/>
                  <w:lang w:eastAsia="zh-CN"/>
                </w:rPr>
                <w:t>Delay</w:t>
              </w:r>
            </w:ins>
          </w:p>
        </w:tc>
        <w:tc>
          <w:tcPr>
            <w:tcW w:w="667" w:type="dxa"/>
            <w:shd w:val="clear" w:color="auto" w:fill="FFFFFF"/>
            <w:vAlign w:val="center"/>
          </w:tcPr>
          <w:p w14:paraId="1F47C78C" w14:textId="3D3AAFB3" w:rsidR="00AA3BAD" w:rsidRDefault="00AA3BAD" w:rsidP="00B94FD3">
            <w:pPr>
              <w:jc w:val="center"/>
              <w:rPr>
                <w:ins w:id="176" w:author="Aniruddh Rao Kabbinale/IoT Connectivity Standards /SRI-Bangalore/Staff Engineer/Samsung Electronics" w:date="2023-11-15T03:35:00Z"/>
                <w:rFonts w:eastAsiaTheme="minorEastAsia"/>
                <w:lang w:eastAsia="zh-CN"/>
              </w:rPr>
            </w:pPr>
            <w:ins w:id="177" w:author="Aniruddh Rao Kabbinale/IoT Connectivity Standards /SRI-Bangalore/Staff Engineer/Samsung Electronics" w:date="2023-11-15T03:35:00Z">
              <w:r>
                <w:rPr>
                  <w:rFonts w:eastAsiaTheme="minorEastAsia"/>
                  <w:lang w:eastAsia="zh-CN"/>
                </w:rPr>
                <w:t>Delay Span</w:t>
              </w:r>
            </w:ins>
          </w:p>
        </w:tc>
        <w:tc>
          <w:tcPr>
            <w:tcW w:w="667" w:type="dxa"/>
            <w:shd w:val="clear" w:color="auto" w:fill="FFFFFF"/>
            <w:vAlign w:val="center"/>
          </w:tcPr>
          <w:p w14:paraId="3CD9695B" w14:textId="59DA1AEC" w:rsidR="00AA3BAD" w:rsidRDefault="00AA3BAD" w:rsidP="00BC66BF">
            <w:pPr>
              <w:jc w:val="center"/>
              <w:rPr>
                <w:rFonts w:eastAsiaTheme="minorEastAsia"/>
                <w:lang w:eastAsia="zh-CN"/>
              </w:rPr>
            </w:pPr>
            <w:r>
              <w:rPr>
                <w:rFonts w:eastAsiaTheme="minorEastAsia"/>
                <w:lang w:eastAsia="zh-CN"/>
              </w:rPr>
              <w:t>Velocity</w:t>
            </w:r>
          </w:p>
        </w:tc>
        <w:tc>
          <w:tcPr>
            <w:tcW w:w="1246" w:type="dxa"/>
            <w:shd w:val="clear" w:color="auto" w:fill="FFFFFF"/>
            <w:vAlign w:val="center"/>
          </w:tcPr>
          <w:p w14:paraId="7BABA138" w14:textId="6439EE0D" w:rsidR="00AA3BAD" w:rsidRDefault="00AA3BAD">
            <w:pPr>
              <w:jc w:val="center"/>
              <w:rPr>
                <w:rFonts w:eastAsiaTheme="minorEastAsia"/>
                <w:lang w:eastAsia="zh-CN"/>
              </w:rPr>
            </w:pPr>
            <w:del w:id="178" w:author="Aniruddh Rao Kabbinale/IoT Connectivity Standards /SRI-Bangalore/Staff Engineer/Samsung Electronics" w:date="2023-11-14T21:10:00Z">
              <w:r w:rsidDel="00A371A1">
                <w:rPr>
                  <w:rFonts w:eastAsiaTheme="minorEastAsia"/>
                  <w:lang w:eastAsia="zh-CN"/>
                </w:rPr>
                <w:delText>RCS</w:delText>
              </w:r>
            </w:del>
            <w:ins w:id="179" w:author="Aniruddh Rao Kabbinale/IoT Connectivity Standards /SRI-Bangalore/Staff Engineer/Samsung Electronics" w:date="2023-11-14T21:10:00Z">
              <w:r>
                <w:rPr>
                  <w:rFonts w:eastAsiaTheme="minorEastAsia"/>
                  <w:lang w:eastAsia="zh-CN"/>
                </w:rPr>
                <w:t>RSSI</w:t>
              </w:r>
            </w:ins>
          </w:p>
        </w:tc>
        <w:tc>
          <w:tcPr>
            <w:tcW w:w="1246" w:type="dxa"/>
            <w:shd w:val="clear" w:color="auto" w:fill="FFFFFF"/>
            <w:vAlign w:val="center"/>
          </w:tcPr>
          <w:p w14:paraId="7033A5FF" w14:textId="0DEAE853" w:rsidR="00AA3BAD" w:rsidDel="00A371A1" w:rsidRDefault="00AA3BAD" w:rsidP="00B94FD3">
            <w:pPr>
              <w:jc w:val="center"/>
              <w:rPr>
                <w:rFonts w:eastAsiaTheme="minorEastAsia"/>
                <w:lang w:eastAsia="zh-CN"/>
              </w:rPr>
            </w:pPr>
            <w:ins w:id="180" w:author="Aniruddh Rao Kabbinale/IoT Connectivity Standards /SRI-Bangalore/Staff Engineer/Samsung Electronics" w:date="2023-11-15T03:34:00Z">
              <w:r>
                <w:rPr>
                  <w:rFonts w:eastAsiaTheme="minorEastAsia"/>
                  <w:lang w:eastAsia="zh-CN"/>
                </w:rPr>
                <w:t xml:space="preserve">Angle </w:t>
              </w:r>
            </w:ins>
            <w:ins w:id="181" w:author="Aniruddh Rao Kabbinale/IoT Connectivity Standards /SRI-Bangalore/Staff Engineer/Samsung Electronics" w:date="2023-11-15T03:28:00Z">
              <w:r>
                <w:rPr>
                  <w:rFonts w:eastAsiaTheme="minorEastAsia"/>
                  <w:lang w:eastAsia="zh-CN"/>
                </w:rPr>
                <w:t>Span</w:t>
              </w:r>
            </w:ins>
            <w:ins w:id="182" w:author="Aniruddh Rao Kabbinale/IoT Connectivity Standards /SRI-Bangalore/Staff Engineer/Samsung Electronics" w:date="2023-11-15T03:34:00Z">
              <w:r>
                <w:rPr>
                  <w:rFonts w:eastAsiaTheme="minorEastAsia"/>
                  <w:lang w:eastAsia="zh-CN"/>
                </w:rPr>
                <w:t xml:space="preserve"> (Azimuth)</w:t>
              </w:r>
            </w:ins>
          </w:p>
        </w:tc>
        <w:tc>
          <w:tcPr>
            <w:tcW w:w="1246" w:type="dxa"/>
            <w:shd w:val="clear" w:color="auto" w:fill="FFFFFF"/>
            <w:vAlign w:val="center"/>
          </w:tcPr>
          <w:p w14:paraId="4DC3BEAA" w14:textId="0E1AF9CB" w:rsidR="00AA3BAD" w:rsidRDefault="00AA3BAD">
            <w:pPr>
              <w:jc w:val="center"/>
              <w:rPr>
                <w:ins w:id="183" w:author="Aniruddh Rao Kabbinale/IoT Connectivity Standards /SRI-Bangalore/Staff Engineer/Samsung Electronics" w:date="2023-11-15T03:35:00Z"/>
                <w:rFonts w:eastAsiaTheme="minorEastAsia"/>
                <w:lang w:eastAsia="zh-CN"/>
              </w:rPr>
            </w:pPr>
            <w:ins w:id="184" w:author="Aniruddh Rao Kabbinale/IoT Connectivity Standards /SRI-Bangalore/Staff Engineer/Samsung Electronics" w:date="2023-11-15T03:35:00Z">
              <w:r>
                <w:rPr>
                  <w:rFonts w:eastAsiaTheme="minorEastAsia"/>
                  <w:lang w:eastAsia="zh-CN"/>
                </w:rPr>
                <w:t>Angle Span (Elevation)</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185"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186" w:author="Aniruddh Rao Kabbinale/IoT Connectivity Standards /SRI-Bangalore/Staff Engineer/Samsung Electronics" w:date="2023-11-14T21:11:00Z"/>
                <w:rFonts w:eastAsiaTheme="minorEastAsia"/>
                <w:lang w:eastAsia="zh-CN"/>
              </w:rPr>
            </w:pPr>
            <w:ins w:id="187" w:author="Aniruddh Rao Kabbinale/IoT Connectivity Standards /SRI-Bangalore/Staff Engineer/Samsung Electronics" w:date="2023-11-14T21:11:00Z">
              <w:r>
                <w:rPr>
                  <w:rFonts w:eastAsiaTheme="minorEastAsia"/>
                  <w:lang w:eastAsia="zh-CN"/>
                </w:rPr>
                <w:t>Target ID</w:t>
              </w:r>
            </w:ins>
          </w:p>
        </w:tc>
        <w:tc>
          <w:tcPr>
            <w:tcW w:w="1027" w:type="dxa"/>
            <w:shd w:val="clear" w:color="auto" w:fill="FFFFFF"/>
            <w:tcMar>
              <w:top w:w="72" w:type="dxa"/>
              <w:left w:w="144" w:type="dxa"/>
              <w:bottom w:w="72" w:type="dxa"/>
              <w:right w:w="144" w:type="dxa"/>
            </w:tcMar>
            <w:vAlign w:val="center"/>
          </w:tcPr>
          <w:p w14:paraId="40C57D00" w14:textId="60FEB7EE" w:rsidR="00A371A1" w:rsidRDefault="00A371A1" w:rsidP="00D77C3A">
            <w:pPr>
              <w:jc w:val="center"/>
              <w:rPr>
                <w:rFonts w:eastAsiaTheme="minorEastAsia"/>
                <w:lang w:eastAsia="zh-CN"/>
              </w:rPr>
            </w:pPr>
            <w:del w:id="188" w:author="Aniruddh Rao Kabbinale/IoT Connectivity Standards /SRI-Bangalore/Staff Engineer/Samsung Electronics" w:date="2023-11-14T21:10:00Z">
              <w:r w:rsidDel="00A371A1">
                <w:rPr>
                  <w:rFonts w:eastAsiaTheme="minorEastAsia"/>
                  <w:lang w:eastAsia="zh-CN"/>
                </w:rPr>
                <w:delText>Range</w:delText>
              </w:r>
            </w:del>
            <w:ins w:id="189"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190" w:author="Aniruddh Rao Kabbinale/IoT Connectivity Standards /SRI-Bangalore/Staff Engineer/Samsung Electronics" w:date="2023-11-14T21:12:00Z"/>
          <w:lang w:eastAsia="zh-CN"/>
        </w:rPr>
      </w:pPr>
      <w:ins w:id="191" w:author="Aniruddh Rao Kabbinale/IoT Connectivity Standards /SRI-Bangalore/Staff Engineer/Samsung Electronics" w:date="2023-11-14T21:12:00Z">
        <w:r>
          <w:rPr>
            <w:lang w:eastAsia="zh-CN"/>
          </w:rPr>
          <w:t>Target ID – a 6 bit identifier for target</w:t>
        </w:r>
      </w:ins>
    </w:p>
    <w:p w14:paraId="6BD47345" w14:textId="77777777" w:rsidR="00A371A1" w:rsidRDefault="00A371A1">
      <w:pPr>
        <w:rPr>
          <w:ins w:id="192" w:author="Aniruddh Rao Kabbinale/IoT Connectivity Standards /SRI-Bangalore/Staff Engineer/Samsung Electronics" w:date="2023-11-14T21:12:00Z"/>
          <w:lang w:eastAsia="zh-CN"/>
        </w:rPr>
      </w:pPr>
    </w:p>
    <w:p w14:paraId="196D49E5" w14:textId="0885D9C5" w:rsidR="00386147" w:rsidDel="00A371A1" w:rsidRDefault="00386147">
      <w:pPr>
        <w:rPr>
          <w:del w:id="193" w:author="Aniruddh Rao Kabbinale/IoT Connectivity Standards /SRI-Bangalore/Staff Engineer/Samsung Electronics" w:date="2023-11-14T21:12:00Z"/>
          <w:lang w:eastAsia="zh-CN"/>
        </w:rPr>
      </w:pPr>
      <w:del w:id="194" w:author="Aniruddh Rao Kabbinale/IoT Connectivity Standards /SRI-Bangalore/Staff Engineer/Samsung Electronics" w:date="2023-11-14T21:12:00Z">
        <w:r w:rsidDel="00A371A1">
          <w:rPr>
            <w:lang w:eastAsia="zh-CN"/>
          </w:rPr>
          <w:delText>PTF value - container to exchange value/report for application specific or application configured PTF parameter. Example – heart rate of the target object.</w:delText>
        </w:r>
      </w:del>
    </w:p>
    <w:p w14:paraId="1F5133D0" w14:textId="12000C8C" w:rsidR="00386147" w:rsidDel="00A371A1" w:rsidRDefault="00386147">
      <w:pPr>
        <w:rPr>
          <w:del w:id="195" w:author="Aniruddh Rao Kabbinale/IoT Connectivity Standards /SRI-Bangalore/Staff Engineer/Samsung Electronics" w:date="2023-11-14T21:12:00Z"/>
          <w:lang w:eastAsia="zh-CN"/>
        </w:rPr>
      </w:pPr>
    </w:p>
    <w:p w14:paraId="63B9B28E" w14:textId="4035CF0F" w:rsidR="00386147" w:rsidDel="00A371A1" w:rsidRDefault="00386147">
      <w:pPr>
        <w:rPr>
          <w:del w:id="196" w:author="Aniruddh Rao Kabbinale/IoT Connectivity Standards /SRI-Bangalore/Staff Engineer/Samsung Electronics" w:date="2023-11-14T21:12:00Z"/>
          <w:lang w:eastAsia="zh-CN"/>
        </w:rPr>
      </w:pPr>
      <w:del w:id="197" w:author="Aniruddh Rao Kabbinale/IoT Connectivity Standards /SRI-Bangalore/Staff Engineer/Samsung Electronics" w:date="2023-11-14T21:12:00Z">
        <w:r w:rsidDel="00A371A1">
          <w:rPr>
            <w:lang w:eastAsia="zh-CN"/>
          </w:rPr>
          <w:delText>Confidence level for PTF value – Confidence in the value shared for PTF, optionally one Confidence level for report value is sent for each target in the full target list</w:delText>
        </w:r>
      </w:del>
    </w:p>
    <w:p w14:paraId="3D9F63BD" w14:textId="77777777"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2113364D" w:rsidR="00386147" w:rsidRDefault="00386147">
      <w:pPr>
        <w:rPr>
          <w:lang w:eastAsia="zh-CN"/>
        </w:rPr>
      </w:pPr>
      <w:del w:id="198" w:author="Aniruddh Rao Kabbinale/IoT Connectivity Standards /SRI-Bangalore/Staff Engineer/Samsung Electronics" w:date="2023-11-14T21:12:00Z">
        <w:r w:rsidDel="00A371A1">
          <w:rPr>
            <w:lang w:eastAsia="zh-CN"/>
          </w:rPr>
          <w:delText xml:space="preserve">Range </w:delText>
        </w:r>
      </w:del>
      <w:ins w:id="199" w:author="Aniruddh Rao Kabbinale/IoT Connectivity Standards /SRI-Bangalore/Staff Engineer/Samsung Electronics" w:date="2023-11-14T21:12:00Z">
        <w:r w:rsidR="00A371A1">
          <w:rPr>
            <w:lang w:eastAsia="zh-CN"/>
          </w:rPr>
          <w:t xml:space="preserve">Delay </w:t>
        </w:r>
      </w:ins>
      <w:r>
        <w:rPr>
          <w:lang w:eastAsia="zh-CN"/>
        </w:rPr>
        <w:t xml:space="preserve">- </w:t>
      </w:r>
      <w:del w:id="200" w:author="Aniruddh Rao Kabbinale/IoT Connectivity Standards /SRI-Bangalore/Staff Engineer/Samsung Electronics" w:date="2023-11-14T21:12:00Z">
        <w:r w:rsidRPr="00386147" w:rsidDel="00A371A1">
          <w:rPr>
            <w:lang w:eastAsia="zh-CN"/>
          </w:rPr>
          <w:delText xml:space="preserve">Range </w:delText>
        </w:r>
      </w:del>
      <w:ins w:id="201"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of a target (</w:t>
      </w:r>
      <w:r>
        <w:rPr>
          <w:lang w:eastAsia="zh-CN"/>
        </w:rPr>
        <w:t xml:space="preserve">8 bits, positive integer). One </w:t>
      </w:r>
      <w:del w:id="202" w:author="Aniruddh Rao Kabbinale/IoT Connectivity Standards /SRI-Bangalore/Staff Engineer/Samsung Electronics" w:date="2023-11-14T21:12:00Z">
        <w:r w:rsidDel="00A371A1">
          <w:rPr>
            <w:lang w:eastAsia="zh-CN"/>
          </w:rPr>
          <w:delText>Range</w:delText>
        </w:r>
        <w:r w:rsidRPr="00386147" w:rsidDel="00A371A1">
          <w:rPr>
            <w:lang w:eastAsia="zh-CN"/>
          </w:rPr>
          <w:delText xml:space="preserve"> </w:delText>
        </w:r>
      </w:del>
      <w:ins w:id="203"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11314873" w:rsidR="00386147" w:rsidRDefault="00386147" w:rsidP="00386147">
      <w:pPr>
        <w:rPr>
          <w:ins w:id="204" w:author="Aniruddh Rao Kabbinale/IoT Connectivity Standards /SRI-Bangalore/Staff Engineer/Samsung Electronics" w:date="2023-11-15T03:29:00Z"/>
          <w:lang w:eastAsia="zh-CN"/>
        </w:rPr>
      </w:pPr>
      <w:del w:id="205" w:author="Aniruddh Rao Kabbinale/IoT Connectivity Standards /SRI-Bangalore/Staff Engineer/Samsung Electronics" w:date="2023-11-14T21:13:00Z">
        <w:r w:rsidDel="00A371A1">
          <w:rPr>
            <w:lang w:eastAsia="zh-CN"/>
          </w:rPr>
          <w:delText xml:space="preserve">RCS </w:delText>
        </w:r>
      </w:del>
      <w:ins w:id="206" w:author="Aniruddh Rao Kabbinale/IoT Connectivity Standards /SRI-Bangalore/Staff Engineer/Samsung Electronics" w:date="2023-11-14T21:13:00Z">
        <w:r w:rsidR="00A371A1">
          <w:rPr>
            <w:lang w:eastAsia="zh-CN"/>
          </w:rPr>
          <w:t xml:space="preserve">RSSI </w:t>
        </w:r>
      </w:ins>
      <w:r>
        <w:rPr>
          <w:lang w:eastAsia="zh-CN"/>
        </w:rPr>
        <w:t>-</w:t>
      </w:r>
      <w:r w:rsidRPr="00386147">
        <w:rPr>
          <w:lang w:eastAsia="zh-CN"/>
        </w:rPr>
        <w:t xml:space="preserve"> </w:t>
      </w:r>
      <w:del w:id="207" w:author="Aniruddh Rao Kabbinale/IoT Connectivity Standards /SRI-Bangalore/Staff Engineer/Samsung Electronics" w:date="2023-11-14T21:13:00Z">
        <w:r w:rsidRPr="00386147" w:rsidDel="00A371A1">
          <w:rPr>
            <w:lang w:eastAsia="zh-CN"/>
          </w:rPr>
          <w:delText>Radar Cross Section of a target (6 bits, logarithmic scale, maximum RCS indicates expe</w:delText>
        </w:r>
        <w:r w:rsidDel="00A371A1">
          <w:rPr>
            <w:lang w:eastAsia="zh-CN"/>
          </w:rPr>
          <w:delText>cted target not detected). One RCS</w:delText>
        </w:r>
        <w:r w:rsidRPr="00386147" w:rsidDel="00A371A1">
          <w:rPr>
            <w:lang w:eastAsia="zh-CN"/>
          </w:rPr>
          <w:delText xml:space="preserve"> field is sent for each target in the full target list.</w:delText>
        </w:r>
      </w:del>
      <w:ins w:id="208" w:author="Aniruddh Rao Kabbinale/IoT Connectivity Standards /SRI-Bangalore/Staff Engineer/Samsung Electronics" w:date="2023-11-14T21:13:00Z">
        <w:r w:rsidR="00A371A1">
          <w:rPr>
            <w:lang w:eastAsia="zh-CN"/>
          </w:rPr>
          <w:t xml:space="preserve"> An 8 bit received signal strength per target. </w:t>
        </w:r>
      </w:ins>
      <w:ins w:id="209" w:author="Aniruddh Rao Kabbinale/IoT Connectivity Standards /SRI-Bangalore/Staff Engineer/Samsung Electronics" w:date="2023-11-14T21:14:00Z">
        <w:r w:rsidR="00A371A1">
          <w:rPr>
            <w:lang w:eastAsia="zh-CN"/>
          </w:rPr>
          <w:t>Maximum value indicates value not measured.</w:t>
        </w:r>
      </w:ins>
    </w:p>
    <w:p w14:paraId="2AB51322" w14:textId="7FABD165" w:rsidR="00666E06" w:rsidRDefault="00666E06" w:rsidP="00386147">
      <w:pPr>
        <w:rPr>
          <w:ins w:id="210" w:author="Aniruddh Rao Kabbinale/IoT Connectivity Standards /SRI-Bangalore/Staff Engineer/Samsung Electronics" w:date="2023-11-15T03:29:00Z"/>
          <w:lang w:eastAsia="zh-CN"/>
        </w:rPr>
      </w:pPr>
    </w:p>
    <w:p w14:paraId="7D8D0BEB" w14:textId="656976F7" w:rsidR="00666E06" w:rsidRDefault="00B06D70" w:rsidP="00386147">
      <w:pPr>
        <w:rPr>
          <w:lang w:eastAsia="zh-CN"/>
        </w:rPr>
      </w:pPr>
      <w:ins w:id="211" w:author="Aniruddh Rao Kabbinale/IoT Connectivity Standards /SRI-Bangalore/Staff Engineer/Samsung Electronics" w:date="2023-11-15T03:41:00Z">
        <w:r>
          <w:rPr>
            <w:lang w:eastAsia="zh-CN"/>
          </w:rPr>
          <w:t xml:space="preserve">Delay </w:t>
        </w:r>
      </w:ins>
      <w:ins w:id="212" w:author="Aniruddh Rao Kabbinale/IoT Connectivity Standards /SRI-Bangalore/Staff Engineer/Samsung Electronics" w:date="2023-11-15T03:29:00Z">
        <w:r w:rsidR="00666E06">
          <w:rPr>
            <w:lang w:eastAsia="zh-CN"/>
          </w:rPr>
          <w:t xml:space="preserve">Span – </w:t>
        </w:r>
        <w:proofErr w:type="gramStart"/>
        <w:r w:rsidR="00666E06">
          <w:rPr>
            <w:lang w:eastAsia="zh-CN"/>
          </w:rPr>
          <w:t>A</w:t>
        </w:r>
        <w:proofErr w:type="gramEnd"/>
        <w:r w:rsidR="00666E06">
          <w:rPr>
            <w:lang w:eastAsia="zh-CN"/>
          </w:rPr>
          <w:t xml:space="preserve"> 8 bit per target information about </w:t>
        </w:r>
      </w:ins>
      <w:ins w:id="213" w:author="Aniruddh Rao Kabbinale/IoT Connectivity Standards /SRI-Bangalore/Staff Engineer/Samsung Electronics" w:date="2023-11-15T03:41:00Z">
        <w:r>
          <w:rPr>
            <w:lang w:eastAsia="zh-CN"/>
          </w:rPr>
          <w:t xml:space="preserve">Delay </w:t>
        </w:r>
      </w:ins>
      <w:ins w:id="214" w:author="Aniruddh Rao Kabbinale/IoT Connectivity Standards /SRI-Bangalore/Staff Engineer/Samsung Electronics" w:date="2023-11-15T03:29:00Z">
        <w:r w:rsidR="00666E06">
          <w:rPr>
            <w:lang w:eastAsia="zh-CN"/>
          </w:rPr>
          <w:t>Span for the target.</w:t>
        </w:r>
      </w:ins>
      <w:ins w:id="215" w:author="Aniruddh Rao Kabbinale/IoT Connectivity Standards /SRI-Bangalore/Staff Engineer/Samsung Electronics" w:date="2023-11-15T03:42:00Z">
        <w:r>
          <w:rPr>
            <w:lang w:eastAsia="zh-CN"/>
          </w:rPr>
          <w:t xml:space="preserve"> An example </w:t>
        </w:r>
      </w:ins>
      <w:ins w:id="216" w:author="Aniruddh Rao Kabbinale/IoT Connectivity Standards /SRI-Bangalore/Staff Engineer/Samsung Electronics" w:date="2023-11-15T03:29:00Z">
        <w:r>
          <w:rPr>
            <w:lang w:eastAsia="zh-CN"/>
          </w:rPr>
          <w:t xml:space="preserve">filter for </w:t>
        </w:r>
      </w:ins>
      <w:ins w:id="217" w:author="Aniruddh Rao Kabbinale/IoT Connectivity Standards /SRI-Bangalore/Staff Engineer/Samsung Electronics" w:date="2023-11-15T03:43:00Z">
        <w:r>
          <w:rPr>
            <w:lang w:eastAsia="zh-CN"/>
          </w:rPr>
          <w:t>Delay span calculation would be 10% of peak amplitude</w:t>
        </w:r>
      </w:ins>
      <w:ins w:id="218" w:author="Aniruddh Rao Kabbinale/IoT Connectivity Standards /SRI-Bangalore/Staff Engineer/Samsung Electronics" w:date="2023-11-15T06:57:00Z">
        <w:r w:rsidR="00AA3BAD">
          <w:rPr>
            <w:lang w:eastAsia="zh-CN"/>
          </w:rPr>
          <w:t xml:space="preserve"> of the CIR Taps</w:t>
        </w:r>
      </w:ins>
      <w:ins w:id="219" w:author="Aniruddh Rao Kabbinale/IoT Connectivity Standards /SRI-Bangalore/Staff Engineer/Samsung Electronics" w:date="2023-11-15T03:43:00Z">
        <w:r>
          <w:rPr>
            <w:lang w:eastAsia="zh-CN"/>
          </w:rPr>
          <w:t>.</w:t>
        </w:r>
      </w:ins>
    </w:p>
    <w:p w14:paraId="0D391D9E" w14:textId="5F6230AF" w:rsidR="00C720C3" w:rsidRDefault="00C720C3">
      <w:pPr>
        <w:rPr>
          <w:ins w:id="220" w:author="Aniruddh Rao Kabbinale/IoT Connectivity Standards /SRI-Bangalore/Staff Engineer/Samsung Electronics" w:date="2023-11-15T03:43:00Z"/>
          <w:lang w:eastAsia="zh-CN"/>
        </w:rPr>
      </w:pPr>
    </w:p>
    <w:p w14:paraId="54F283B6" w14:textId="45A1DAB7" w:rsidR="00B06D70" w:rsidRDefault="00B06D70">
      <w:pPr>
        <w:rPr>
          <w:ins w:id="221" w:author="Aniruddh Rao Kabbinale/IoT Connectivity Standards /SRI-Bangalore/Staff Engineer/Samsung Electronics" w:date="2023-11-15T03:44:00Z"/>
          <w:lang w:eastAsia="zh-CN"/>
        </w:rPr>
      </w:pPr>
      <w:ins w:id="222" w:author="Aniruddh Rao Kabbinale/IoT Connectivity Standards /SRI-Bangalore/Staff Engineer/Samsung Electronics" w:date="2023-11-15T03:43:00Z">
        <w:r>
          <w:rPr>
            <w:lang w:eastAsia="zh-CN"/>
          </w:rPr>
          <w:t>Angle Span (Azimuth) – an 8 bit per target Angle span (Azimuth</w:t>
        </w:r>
      </w:ins>
      <w:ins w:id="223" w:author="Aniruddh Rao Kabbinale/IoT Connectivity Standards /SRI-Bangalore/Staff Engineer/Samsung Electronics" w:date="2023-11-15T03:44:00Z">
        <w:r>
          <w:rPr>
            <w:lang w:eastAsia="zh-CN"/>
          </w:rPr>
          <w:t xml:space="preserve">). </w:t>
        </w:r>
      </w:ins>
    </w:p>
    <w:p w14:paraId="6D50747F" w14:textId="42921A0F" w:rsidR="00B06D70" w:rsidRDefault="00B06D70">
      <w:pPr>
        <w:rPr>
          <w:ins w:id="224" w:author="Aniruddh Rao Kabbinale/IoT Connectivity Standards /SRI-Bangalore/Staff Engineer/Samsung Electronics" w:date="2023-11-15T03:44:00Z"/>
          <w:lang w:eastAsia="zh-CN"/>
        </w:rPr>
      </w:pPr>
    </w:p>
    <w:p w14:paraId="79FE76E8" w14:textId="4643A202" w:rsidR="00B06D70" w:rsidRDefault="00B06D70">
      <w:pPr>
        <w:rPr>
          <w:ins w:id="225" w:author="Aniruddh Rao Kabbinale/IoT Connectivity Standards /SRI-Bangalore/Staff Engineer/Samsung Electronics" w:date="2023-11-15T07:02:00Z"/>
          <w:lang w:eastAsia="zh-CN"/>
        </w:rPr>
      </w:pPr>
      <w:ins w:id="226" w:author="Aniruddh Rao Kabbinale/IoT Connectivity Standards /SRI-Bangalore/Staff Engineer/Samsung Electronics" w:date="2023-11-15T03:44:00Z">
        <w:r>
          <w:rPr>
            <w:lang w:eastAsia="zh-CN"/>
          </w:rPr>
          <w:t>Angle Span (Azimuth) – an 8 bit per target Angle span (Azimuth).</w:t>
        </w:r>
      </w:ins>
    </w:p>
    <w:p w14:paraId="2BAB0284" w14:textId="5A8C48FC" w:rsidR="00AA3BAD" w:rsidRDefault="00AA3BAD">
      <w:pPr>
        <w:rPr>
          <w:ins w:id="227" w:author="Aniruddh Rao Kabbinale/IoT Connectivity Standards /SRI-Bangalore/Staff Engineer/Samsung Electronics" w:date="2023-11-15T07:02:00Z"/>
          <w:lang w:eastAsia="zh-CN"/>
        </w:rPr>
      </w:pPr>
    </w:p>
    <w:p w14:paraId="7316CB86" w14:textId="77777777" w:rsidR="00B06D70" w:rsidRDefault="00B06D70">
      <w:pPr>
        <w:rPr>
          <w:lang w:eastAsia="zh-CN"/>
        </w:rPr>
      </w:pPr>
    </w:p>
    <w:p w14:paraId="5C673118" w14:textId="42ACB84B" w:rsidR="000A03AA" w:rsidRDefault="000A03AA" w:rsidP="000A03AA">
      <w:pPr>
        <w:rPr>
          <w:rFonts w:eastAsiaTheme="minorEastAsia"/>
          <w:lang w:eastAsia="zh-CN"/>
        </w:rPr>
      </w:pPr>
      <w:r>
        <w:rPr>
          <w:rFonts w:eastAsiaTheme="minorEastAsia"/>
          <w:lang w:eastAsia="zh-CN"/>
        </w:rPr>
        <w:lastRenderedPageBreak/>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1053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228" w:author="Aniruddh Rao Kabbinale/IoT Connectivity Standards /SRI-Bangalore/Staff Engineer/Samsung Electronics" w:date="2023-11-15T03:39:00Z">
          <w:tblPr>
            <w:tblW w:w="936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199"/>
        <w:gridCol w:w="1170"/>
        <w:gridCol w:w="1170"/>
        <w:gridCol w:w="1170"/>
        <w:gridCol w:w="1170"/>
        <w:gridCol w:w="4656"/>
        <w:tblGridChange w:id="229">
          <w:tblGrid>
            <w:gridCol w:w="1199"/>
            <w:gridCol w:w="1170"/>
            <w:gridCol w:w="1170"/>
            <w:gridCol w:w="1170"/>
            <w:gridCol w:w="1170"/>
            <w:gridCol w:w="4656"/>
          </w:tblGrid>
        </w:tblGridChange>
      </w:tblGrid>
      <w:tr w:rsidR="00035EE3" w14:paraId="3D6BD518" w14:textId="77777777" w:rsidTr="00035EE3">
        <w:trPr>
          <w:trHeight w:val="420"/>
          <w:jc w:val="center"/>
          <w:trPrChange w:id="230" w:author="Aniruddh Rao Kabbinale/IoT Connectivity Standards /SRI-Bangalore/Staff Engineer/Samsung Electronics" w:date="2023-11-15T03:39:00Z">
            <w:trPr>
              <w:trHeight w:val="420"/>
              <w:jc w:val="center"/>
            </w:trPr>
          </w:trPrChange>
        </w:trPr>
        <w:tc>
          <w:tcPr>
            <w:tcW w:w="1199" w:type="dxa"/>
            <w:shd w:val="clear" w:color="auto" w:fill="auto"/>
            <w:tcMar>
              <w:top w:w="72" w:type="dxa"/>
              <w:left w:w="144" w:type="dxa"/>
              <w:bottom w:w="72" w:type="dxa"/>
              <w:right w:w="144" w:type="dxa"/>
            </w:tcMar>
            <w:vAlign w:val="center"/>
            <w:tcPrChange w:id="231" w:author="Aniruddh Rao Kabbinale/IoT Connectivity Standards /SRI-Bangalore/Staff Engineer/Samsung Electronics" w:date="2023-11-15T03:39:00Z">
              <w:tcPr>
                <w:tcW w:w="1199" w:type="dxa"/>
                <w:shd w:val="clear" w:color="auto" w:fill="auto"/>
                <w:tcMar>
                  <w:top w:w="72" w:type="dxa"/>
                  <w:left w:w="144" w:type="dxa"/>
                  <w:bottom w:w="72" w:type="dxa"/>
                  <w:right w:w="144" w:type="dxa"/>
                </w:tcMar>
                <w:vAlign w:val="center"/>
              </w:tcPr>
            </w:tcPrChange>
          </w:tcPr>
          <w:p w14:paraId="6E58D0C3" w14:textId="77777777" w:rsidR="00035EE3" w:rsidRDefault="00035EE3" w:rsidP="00D77C3A">
            <w:pPr>
              <w:jc w:val="center"/>
              <w:rPr>
                <w:rFonts w:eastAsiaTheme="minorEastAsia"/>
                <w:b/>
                <w:lang w:eastAsia="zh-CN"/>
              </w:rPr>
            </w:pPr>
          </w:p>
          <w:p w14:paraId="604DCCCA" w14:textId="77777777" w:rsidR="00035EE3" w:rsidRDefault="00035EE3"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Change w:id="232" w:author="Aniruddh Rao Kabbinale/IoT Connectivity Standards /SRI-Bangalore/Staff Engineer/Samsung Electronics" w:date="2023-11-15T03:39:00Z">
              <w:tcPr>
                <w:tcW w:w="1170" w:type="dxa"/>
                <w:shd w:val="clear" w:color="auto" w:fill="auto"/>
                <w:tcMar>
                  <w:top w:w="72" w:type="dxa"/>
                  <w:left w:w="144" w:type="dxa"/>
                  <w:bottom w:w="72" w:type="dxa"/>
                  <w:right w:w="144" w:type="dxa"/>
                </w:tcMar>
                <w:vAlign w:val="center"/>
              </w:tcPr>
            </w:tcPrChange>
          </w:tcPr>
          <w:p w14:paraId="23B644AA" w14:textId="77777777" w:rsidR="00035EE3" w:rsidRDefault="00035EE3" w:rsidP="00D77C3A">
            <w:pPr>
              <w:jc w:val="center"/>
              <w:rPr>
                <w:rFonts w:eastAsiaTheme="minorEastAsia"/>
                <w:b/>
                <w:lang w:eastAsia="zh-CN"/>
              </w:rPr>
            </w:pPr>
            <w:r>
              <w:rPr>
                <w:rFonts w:eastAsiaTheme="minorEastAsia"/>
                <w:b/>
                <w:lang w:eastAsia="zh-CN"/>
              </w:rPr>
              <w:t>6</w:t>
            </w:r>
          </w:p>
        </w:tc>
        <w:tc>
          <w:tcPr>
            <w:tcW w:w="1170" w:type="dxa"/>
            <w:tcPrChange w:id="233" w:author="Aniruddh Rao Kabbinale/IoT Connectivity Standards /SRI-Bangalore/Staff Engineer/Samsung Electronics" w:date="2023-11-15T03:39:00Z">
              <w:tcPr>
                <w:tcW w:w="1170" w:type="dxa"/>
              </w:tcPr>
            </w:tcPrChange>
          </w:tcPr>
          <w:p w14:paraId="1136D107" w14:textId="0A43C46D" w:rsidR="00035EE3" w:rsidRDefault="00035EE3" w:rsidP="00D77C3A">
            <w:pPr>
              <w:jc w:val="center"/>
              <w:rPr>
                <w:ins w:id="234" w:author="Aniruddh Rao Kabbinale/IoT Connectivity Standards /SRI-Bangalore/Staff Engineer/Samsung Electronics" w:date="2023-11-15T03:39:00Z"/>
                <w:rFonts w:eastAsiaTheme="minorEastAsia"/>
                <w:b/>
                <w:lang w:eastAsia="zh-CN"/>
              </w:rPr>
            </w:pPr>
            <w:ins w:id="235" w:author="Aniruddh Rao Kabbinale/IoT Connectivity Standards /SRI-Bangalore/Staff Engineer/Samsung Electronics" w:date="2023-11-15T03:39:00Z">
              <w:r>
                <w:rPr>
                  <w:rFonts w:eastAsiaTheme="minorEastAsia"/>
                  <w:b/>
                  <w:lang w:eastAsia="zh-CN"/>
                </w:rPr>
                <w:t>7-12</w:t>
              </w:r>
            </w:ins>
          </w:p>
        </w:tc>
        <w:tc>
          <w:tcPr>
            <w:tcW w:w="1170" w:type="dxa"/>
            <w:tcPrChange w:id="236" w:author="Aniruddh Rao Kabbinale/IoT Connectivity Standards /SRI-Bangalore/Staff Engineer/Samsung Electronics" w:date="2023-11-15T03:39:00Z">
              <w:tcPr>
                <w:tcW w:w="1170" w:type="dxa"/>
              </w:tcPr>
            </w:tcPrChange>
          </w:tcPr>
          <w:p w14:paraId="6C0974F6" w14:textId="556AECDF" w:rsidR="00035EE3" w:rsidRDefault="00035EE3" w:rsidP="00D77C3A">
            <w:pPr>
              <w:jc w:val="center"/>
              <w:rPr>
                <w:ins w:id="237" w:author="Aniruddh Rao Kabbinale/IoT Connectivity Standards /SRI-Bangalore/Staff Engineer/Samsung Electronics" w:date="2023-11-15T03:39:00Z"/>
                <w:rFonts w:eastAsiaTheme="minorEastAsia"/>
                <w:b/>
                <w:lang w:eastAsia="zh-CN"/>
              </w:rPr>
            </w:pPr>
            <w:ins w:id="238" w:author="Aniruddh Rao Kabbinale/IoT Connectivity Standards /SRI-Bangalore/Staff Engineer/Samsung Electronics" w:date="2023-11-15T03:39:00Z">
              <w:r>
                <w:rPr>
                  <w:rFonts w:eastAsiaTheme="minorEastAsia"/>
                  <w:b/>
                  <w:lang w:eastAsia="zh-CN"/>
                </w:rPr>
                <w:t>13-18</w:t>
              </w:r>
            </w:ins>
          </w:p>
        </w:tc>
        <w:tc>
          <w:tcPr>
            <w:tcW w:w="1170" w:type="dxa"/>
            <w:shd w:val="clear" w:color="auto" w:fill="auto"/>
            <w:tcMar>
              <w:top w:w="72" w:type="dxa"/>
              <w:left w:w="144" w:type="dxa"/>
              <w:bottom w:w="72" w:type="dxa"/>
              <w:right w:w="144" w:type="dxa"/>
            </w:tcMar>
            <w:vAlign w:val="center"/>
            <w:tcPrChange w:id="239" w:author="Aniruddh Rao Kabbinale/IoT Connectivity Standards /SRI-Bangalore/Staff Engineer/Samsung Electronics" w:date="2023-11-15T03:39:00Z">
              <w:tcPr>
                <w:tcW w:w="1170" w:type="dxa"/>
                <w:shd w:val="clear" w:color="auto" w:fill="auto"/>
                <w:tcMar>
                  <w:top w:w="72" w:type="dxa"/>
                  <w:left w:w="144" w:type="dxa"/>
                  <w:bottom w:w="72" w:type="dxa"/>
                  <w:right w:w="144" w:type="dxa"/>
                </w:tcMar>
                <w:vAlign w:val="center"/>
              </w:tcPr>
            </w:tcPrChange>
          </w:tcPr>
          <w:p w14:paraId="2274FB16" w14:textId="5D3DE80E" w:rsidR="00035EE3" w:rsidRDefault="00035EE3" w:rsidP="00D77C3A">
            <w:pPr>
              <w:jc w:val="center"/>
              <w:rPr>
                <w:rFonts w:eastAsiaTheme="minorEastAsia"/>
                <w:b/>
                <w:lang w:eastAsia="zh-CN"/>
              </w:rPr>
            </w:pPr>
            <w:ins w:id="240" w:author="Aniruddh Rao Kabbinale/IoT Connectivity Standards /SRI-Bangalore/Staff Engineer/Samsung Electronics" w:date="2023-11-15T03:39:00Z">
              <w:r>
                <w:rPr>
                  <w:rFonts w:eastAsiaTheme="minorEastAsia"/>
                  <w:b/>
                  <w:lang w:eastAsia="zh-CN"/>
                </w:rPr>
                <w:t>19-23</w:t>
              </w:r>
            </w:ins>
            <w:del w:id="241" w:author="Aniruddh Rao Kabbinale/IoT Connectivity Standards /SRI-Bangalore/Staff Engineer/Samsung Electronics" w:date="2023-11-15T03:39:00Z">
              <w:r w:rsidDel="00035EE3">
                <w:rPr>
                  <w:rFonts w:eastAsiaTheme="minorEastAsia"/>
                  <w:b/>
                  <w:lang w:eastAsia="zh-CN"/>
                </w:rPr>
                <w:delText>7</w:delText>
              </w:r>
            </w:del>
          </w:p>
        </w:tc>
        <w:tc>
          <w:tcPr>
            <w:tcW w:w="4656" w:type="dxa"/>
            <w:shd w:val="clear" w:color="auto" w:fill="auto"/>
            <w:tcMar>
              <w:top w:w="72" w:type="dxa"/>
              <w:left w:w="144" w:type="dxa"/>
              <w:bottom w:w="72" w:type="dxa"/>
              <w:right w:w="144" w:type="dxa"/>
            </w:tcMar>
            <w:vAlign w:val="center"/>
            <w:tcPrChange w:id="242" w:author="Aniruddh Rao Kabbinale/IoT Connectivity Standards /SRI-Bangalore/Staff Engineer/Samsung Electronics" w:date="2023-11-15T03:39:00Z">
              <w:tcPr>
                <w:tcW w:w="4656" w:type="dxa"/>
                <w:shd w:val="clear" w:color="auto" w:fill="auto"/>
                <w:tcMar>
                  <w:top w:w="72" w:type="dxa"/>
                  <w:left w:w="144" w:type="dxa"/>
                  <w:bottom w:w="72" w:type="dxa"/>
                  <w:right w:w="144" w:type="dxa"/>
                </w:tcMar>
                <w:vAlign w:val="center"/>
              </w:tcPr>
            </w:tcPrChange>
          </w:tcPr>
          <w:p w14:paraId="5A1D9F0E" w14:textId="04AF1F4D" w:rsidR="00035EE3" w:rsidRDefault="00035EE3" w:rsidP="00D77C3A">
            <w:pPr>
              <w:jc w:val="center"/>
              <w:rPr>
                <w:rFonts w:eastAsiaTheme="minorEastAsia"/>
                <w:b/>
                <w:lang w:eastAsia="zh-CN"/>
              </w:rPr>
            </w:pPr>
            <w:r>
              <w:rPr>
                <w:rFonts w:eastAsiaTheme="minorEastAsia"/>
                <w:b/>
                <w:lang w:eastAsia="zh-CN"/>
              </w:rPr>
              <w:t>Variable</w:t>
            </w:r>
          </w:p>
        </w:tc>
      </w:tr>
      <w:tr w:rsidR="00035EE3" w14:paraId="67EAE752" w14:textId="77777777" w:rsidTr="00035EE3">
        <w:trPr>
          <w:trHeight w:val="420"/>
          <w:jc w:val="center"/>
          <w:trPrChange w:id="243" w:author="Aniruddh Rao Kabbinale/IoT Connectivity Standards /SRI-Bangalore/Staff Engineer/Samsung Electronics" w:date="2023-11-15T03:39:00Z">
            <w:trPr>
              <w:trHeight w:val="420"/>
              <w:jc w:val="center"/>
            </w:trPr>
          </w:trPrChange>
        </w:trPr>
        <w:tc>
          <w:tcPr>
            <w:tcW w:w="1199" w:type="dxa"/>
            <w:shd w:val="clear" w:color="auto" w:fill="FFFFFF"/>
            <w:tcMar>
              <w:top w:w="72" w:type="dxa"/>
              <w:left w:w="144" w:type="dxa"/>
              <w:bottom w:w="72" w:type="dxa"/>
              <w:right w:w="144" w:type="dxa"/>
            </w:tcMar>
            <w:vAlign w:val="center"/>
            <w:tcPrChange w:id="244" w:author="Aniruddh Rao Kabbinale/IoT Connectivity Standards /SRI-Bangalore/Staff Engineer/Samsung Electronics" w:date="2023-11-15T03:39:00Z">
              <w:tcPr>
                <w:tcW w:w="1199" w:type="dxa"/>
                <w:shd w:val="clear" w:color="auto" w:fill="FFFFFF"/>
                <w:tcMar>
                  <w:top w:w="72" w:type="dxa"/>
                  <w:left w:w="144" w:type="dxa"/>
                  <w:bottom w:w="72" w:type="dxa"/>
                  <w:right w:w="144" w:type="dxa"/>
                </w:tcMar>
                <w:vAlign w:val="center"/>
              </w:tcPr>
            </w:tcPrChange>
          </w:tcPr>
          <w:p w14:paraId="6CDAE0F8" w14:textId="77777777" w:rsidR="00035EE3" w:rsidRDefault="00035EE3"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Change w:id="245" w:author="Aniruddh Rao Kabbinale/IoT Connectivity Standards /SRI-Bangalore/Staff Engineer/Samsung Electronics" w:date="2023-11-15T03:39:00Z">
              <w:tcPr>
                <w:tcW w:w="1170" w:type="dxa"/>
                <w:shd w:val="clear" w:color="auto" w:fill="FFFFFF"/>
                <w:tcMar>
                  <w:top w:w="72" w:type="dxa"/>
                  <w:left w:w="144" w:type="dxa"/>
                  <w:bottom w:w="72" w:type="dxa"/>
                  <w:right w:w="144" w:type="dxa"/>
                </w:tcMar>
                <w:vAlign w:val="center"/>
              </w:tcPr>
            </w:tcPrChange>
          </w:tcPr>
          <w:p w14:paraId="23F56F79" w14:textId="77777777" w:rsidR="00035EE3" w:rsidRDefault="00035EE3" w:rsidP="00D77C3A">
            <w:pPr>
              <w:jc w:val="center"/>
              <w:rPr>
                <w:rFonts w:eastAsiaTheme="minorEastAsia"/>
                <w:lang w:eastAsia="zh-CN"/>
              </w:rPr>
            </w:pPr>
            <w:r>
              <w:rPr>
                <w:rFonts w:eastAsiaTheme="minorEastAsia"/>
                <w:lang w:eastAsia="zh-CN"/>
              </w:rPr>
              <w:t>EOL</w:t>
            </w:r>
          </w:p>
        </w:tc>
        <w:tc>
          <w:tcPr>
            <w:tcW w:w="1170" w:type="dxa"/>
            <w:shd w:val="clear" w:color="auto" w:fill="FFFFFF"/>
            <w:tcPrChange w:id="246" w:author="Aniruddh Rao Kabbinale/IoT Connectivity Standards /SRI-Bangalore/Staff Engineer/Samsung Electronics" w:date="2023-11-15T03:39:00Z">
              <w:tcPr>
                <w:tcW w:w="1170" w:type="dxa"/>
                <w:shd w:val="clear" w:color="auto" w:fill="FFFFFF"/>
              </w:tcPr>
            </w:tcPrChange>
          </w:tcPr>
          <w:p w14:paraId="6716D123" w14:textId="486BB5C6" w:rsidR="00035EE3" w:rsidRDefault="00035EE3" w:rsidP="00D77C3A">
            <w:pPr>
              <w:jc w:val="center"/>
              <w:rPr>
                <w:ins w:id="247" w:author="Aniruddh Rao Kabbinale/IoT Connectivity Standards /SRI-Bangalore/Staff Engineer/Samsung Electronics" w:date="2023-11-15T03:39:00Z"/>
                <w:rFonts w:eastAsiaTheme="minorEastAsia"/>
                <w:lang w:eastAsia="zh-CN"/>
              </w:rPr>
            </w:pPr>
            <w:ins w:id="248" w:author="Aniruddh Rao Kabbinale/IoT Connectivity Standards /SRI-Bangalore/Staff Engineer/Samsung Electronics" w:date="2023-11-15T03:39:00Z">
              <w:r>
                <w:rPr>
                  <w:rFonts w:eastAsiaTheme="minorEastAsia"/>
                  <w:lang w:eastAsia="zh-CN"/>
                </w:rPr>
                <w:t>Number of Full Targets</w:t>
              </w:r>
            </w:ins>
          </w:p>
        </w:tc>
        <w:tc>
          <w:tcPr>
            <w:tcW w:w="1170" w:type="dxa"/>
            <w:shd w:val="clear" w:color="auto" w:fill="FFFFFF"/>
            <w:tcPrChange w:id="249" w:author="Aniruddh Rao Kabbinale/IoT Connectivity Standards /SRI-Bangalore/Staff Engineer/Samsung Electronics" w:date="2023-11-15T03:39:00Z">
              <w:tcPr>
                <w:tcW w:w="1170" w:type="dxa"/>
                <w:shd w:val="clear" w:color="auto" w:fill="FFFFFF"/>
              </w:tcPr>
            </w:tcPrChange>
          </w:tcPr>
          <w:p w14:paraId="39E23508" w14:textId="4A3A2120" w:rsidR="00035EE3" w:rsidRDefault="00035EE3" w:rsidP="00D77C3A">
            <w:pPr>
              <w:jc w:val="center"/>
              <w:rPr>
                <w:ins w:id="250" w:author="Aniruddh Rao Kabbinale/IoT Connectivity Standards /SRI-Bangalore/Staff Engineer/Samsung Electronics" w:date="2023-11-15T03:39:00Z"/>
                <w:rFonts w:eastAsiaTheme="minorEastAsia"/>
                <w:lang w:eastAsia="zh-CN"/>
              </w:rPr>
            </w:pPr>
            <w:ins w:id="251" w:author="Aniruddh Rao Kabbinale/IoT Connectivity Standards /SRI-Bangalore/Staff Engineer/Samsung Electronics" w:date="2023-11-15T03:39:00Z">
              <w:r>
                <w:rPr>
                  <w:rFonts w:eastAsiaTheme="minorEastAsia"/>
                  <w:lang w:eastAsia="zh-CN"/>
                </w:rPr>
                <w:t>Number of Sparse Targets</w:t>
              </w:r>
            </w:ins>
          </w:p>
        </w:tc>
        <w:tc>
          <w:tcPr>
            <w:tcW w:w="1170" w:type="dxa"/>
            <w:shd w:val="clear" w:color="auto" w:fill="FFFFFF"/>
            <w:tcMar>
              <w:top w:w="72" w:type="dxa"/>
              <w:left w:w="144" w:type="dxa"/>
              <w:bottom w:w="72" w:type="dxa"/>
              <w:right w:w="144" w:type="dxa"/>
            </w:tcMar>
            <w:vAlign w:val="center"/>
            <w:tcPrChange w:id="252" w:author="Aniruddh Rao Kabbinale/IoT Connectivity Standards /SRI-Bangalore/Staff Engineer/Samsung Electronics" w:date="2023-11-15T03:39:00Z">
              <w:tcPr>
                <w:tcW w:w="1170" w:type="dxa"/>
                <w:shd w:val="clear" w:color="auto" w:fill="FFFFFF"/>
                <w:tcMar>
                  <w:top w:w="72" w:type="dxa"/>
                  <w:left w:w="144" w:type="dxa"/>
                  <w:bottom w:w="72" w:type="dxa"/>
                  <w:right w:w="144" w:type="dxa"/>
                </w:tcMar>
                <w:vAlign w:val="center"/>
              </w:tcPr>
            </w:tcPrChange>
          </w:tcPr>
          <w:p w14:paraId="19C245A8" w14:textId="41D8EBFE" w:rsidR="00035EE3" w:rsidRDefault="00035EE3" w:rsidP="00D77C3A">
            <w:pPr>
              <w:jc w:val="center"/>
              <w:rPr>
                <w:rFonts w:eastAsiaTheme="minorEastAsia"/>
                <w:lang w:eastAsia="zh-CN"/>
              </w:rPr>
            </w:pPr>
            <w:r>
              <w:rPr>
                <w:rFonts w:eastAsiaTheme="minorEastAsia"/>
                <w:lang w:eastAsia="zh-CN"/>
              </w:rPr>
              <w:t>Reserved</w:t>
            </w:r>
          </w:p>
        </w:tc>
        <w:tc>
          <w:tcPr>
            <w:tcW w:w="4656" w:type="dxa"/>
            <w:shd w:val="clear" w:color="auto" w:fill="FFFFFF"/>
            <w:tcMar>
              <w:top w:w="72" w:type="dxa"/>
              <w:left w:w="144" w:type="dxa"/>
              <w:bottom w:w="72" w:type="dxa"/>
              <w:right w:w="144" w:type="dxa"/>
            </w:tcMar>
            <w:vAlign w:val="center"/>
            <w:tcPrChange w:id="253" w:author="Aniruddh Rao Kabbinale/IoT Connectivity Standards /SRI-Bangalore/Staff Engineer/Samsung Electronics" w:date="2023-11-15T03:39:00Z">
              <w:tcPr>
                <w:tcW w:w="4656" w:type="dxa"/>
                <w:shd w:val="clear" w:color="auto" w:fill="FFFFFF"/>
                <w:tcMar>
                  <w:top w:w="72" w:type="dxa"/>
                  <w:left w:w="144" w:type="dxa"/>
                  <w:bottom w:w="72" w:type="dxa"/>
                  <w:right w:w="144" w:type="dxa"/>
                </w:tcMar>
                <w:vAlign w:val="center"/>
              </w:tcPr>
            </w:tcPrChange>
          </w:tcPr>
          <w:p w14:paraId="4208D547" w14:textId="7F95B5AB" w:rsidR="00035EE3" w:rsidRDefault="00035EE3" w:rsidP="00D77C3A">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2636CD58" w:rsidR="00F40559" w:rsidRDefault="00F40559" w:rsidP="000A03AA">
      <w:pPr>
        <w:rPr>
          <w:lang w:eastAsia="zh-CN"/>
        </w:rPr>
      </w:pPr>
      <w:r>
        <w:rPr>
          <w:lang w:eastAsia="zh-CN"/>
        </w:rPr>
        <w:t>DEFLATE compressed report</w:t>
      </w:r>
      <w:r w:rsidR="00DF3033">
        <w:rPr>
          <w:lang w:eastAsia="zh-CN"/>
        </w:rPr>
        <w:t xml:space="preserve"> would contain Number of Full Targets, Number of Sparse Targets, CIR Report,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24083525" w14:textId="70C0E0F7" w:rsidR="001069D5" w:rsidRPr="003775A4" w:rsidRDefault="001069D5" w:rsidP="004478F4">
      <w:pPr>
        <w:rPr>
          <w:lang w:eastAsia="zh-CN"/>
        </w:rPr>
      </w:pPr>
    </w:p>
    <w:sectPr w:rsidR="001069D5"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4"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eport parameters for request type 1 in document 15-23-552. The request parameters 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BE70D" w14:textId="77777777" w:rsidR="009B5E34" w:rsidRDefault="009B5E34">
      <w:r>
        <w:separator/>
      </w:r>
    </w:p>
  </w:endnote>
  <w:endnote w:type="continuationSeparator" w:id="0">
    <w:p w14:paraId="0F6C975C" w14:textId="77777777" w:rsidR="009B5E34" w:rsidRDefault="009B5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CB721" w14:textId="77777777" w:rsidR="009B5E34" w:rsidRDefault="009B5E34">
      <w:r>
        <w:separator/>
      </w:r>
    </w:p>
  </w:footnote>
  <w:footnote w:type="continuationSeparator" w:id="0">
    <w:p w14:paraId="0C8D28F5" w14:textId="77777777" w:rsidR="009B5E34" w:rsidRDefault="009B5E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3D47A3E7"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AA3BAD">
      <w:rPr>
        <w:rFonts w:ascii="Times New Roman" w:eastAsia="Malgun Gothic" w:hAnsi="Times New Roman"/>
        <w:u w:val="single"/>
      </w:rPr>
      <w:t>3</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0D301159"/>
    <w:multiLevelType w:val="hybridMultilevel"/>
    <w:tmpl w:val="7918ED9C"/>
    <w:lvl w:ilvl="0" w:tplc="C86A229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9"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2"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2"/>
  </w:num>
  <w:num w:numId="3">
    <w:abstractNumId w:val="11"/>
  </w:num>
  <w:num w:numId="4">
    <w:abstractNumId w:val="3"/>
  </w:num>
  <w:num w:numId="5">
    <w:abstractNumId w:val="8"/>
  </w:num>
  <w:num w:numId="6">
    <w:abstractNumId w:val="6"/>
  </w:num>
  <w:num w:numId="7">
    <w:abstractNumId w:val="0"/>
  </w:num>
  <w:num w:numId="8">
    <w:abstractNumId w:val="10"/>
  </w:num>
  <w:num w:numId="9">
    <w:abstractNumId w:val="1"/>
  </w:num>
  <w:num w:numId="10">
    <w:abstractNumId w:val="9"/>
  </w:num>
  <w:num w:numId="11">
    <w:abstractNumId w:val="4"/>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5EE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5144"/>
    <w:rsid w:val="000E6839"/>
    <w:rsid w:val="000E6FA5"/>
    <w:rsid w:val="000E74B9"/>
    <w:rsid w:val="000E76A8"/>
    <w:rsid w:val="000E7BFA"/>
    <w:rsid w:val="000E7F75"/>
    <w:rsid w:val="000F1BB9"/>
    <w:rsid w:val="000F1EC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069D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3717"/>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3AC"/>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478F4"/>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20D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1798A"/>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6E06"/>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673"/>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1DE3"/>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24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5E34"/>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3BA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6D70"/>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4FD3"/>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4B26"/>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822"/>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4E8"/>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291"/>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 w:type="character" w:customStyle="1" w:styleId="search-word-mail">
    <w:name w:val="search-word-mail"/>
    <w:basedOn w:val="DefaultParagraphFont"/>
    <w:rsid w:val="00106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580478069">
      <w:bodyDiv w:val="1"/>
      <w:marLeft w:val="0"/>
      <w:marRight w:val="0"/>
      <w:marTop w:val="0"/>
      <w:marBottom w:val="0"/>
      <w:divBdr>
        <w:top w:val="none" w:sz="0" w:space="0" w:color="auto"/>
        <w:left w:val="none" w:sz="0" w:space="0" w:color="auto"/>
        <w:bottom w:val="none" w:sz="0" w:space="0" w:color="auto"/>
        <w:right w:val="none" w:sz="0" w:space="0" w:color="auto"/>
      </w:divBdr>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5</cp:revision>
  <cp:lastPrinted>2020-03-02T23:13:00Z</cp:lastPrinted>
  <dcterms:created xsi:type="dcterms:W3CDTF">2023-11-14T22:25:00Z</dcterms:created>
  <dcterms:modified xsi:type="dcterms:W3CDTF">2023-11-1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